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845F8" w14:textId="2D7DBCB3" w:rsidR="00AD2ED3" w:rsidRDefault="0007378D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ist of characters</w:t>
      </w:r>
      <w:r w:rsidR="00265B92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265B92">
        <w:rPr>
          <w:rFonts w:asciiTheme="minorEastAsia" w:hAnsiTheme="minorEastAsia" w:cs="Times New Roman" w:hint="eastAsia"/>
          <w:b/>
          <w:sz w:val="24"/>
          <w:szCs w:val="24"/>
        </w:rPr>
        <w:t>in</w:t>
      </w:r>
      <w:r w:rsidR="00265B92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265B92">
        <w:rPr>
          <w:rFonts w:asciiTheme="minorEastAsia" w:hAnsiTheme="minorEastAsia" w:cs="Times New Roman" w:hint="eastAsia"/>
          <w:b/>
          <w:sz w:val="24"/>
          <w:szCs w:val="24"/>
        </w:rPr>
        <w:t>Zh</w:t>
      </w:r>
      <w:r w:rsidR="00265B92">
        <w:rPr>
          <w:rFonts w:ascii="Times New Roman" w:eastAsia="Times New Roman" w:hAnsi="Times New Roman" w:cs="Times New Roman"/>
          <w:b/>
          <w:sz w:val="24"/>
          <w:szCs w:val="24"/>
        </w:rPr>
        <w:t xml:space="preserve">u et al. </w:t>
      </w:r>
      <w:r w:rsidR="00AF13D7">
        <w:rPr>
          <w:rFonts w:ascii="Times New Roman" w:eastAsia="Times New Roman" w:hAnsi="Times New Roman" w:cs="Times New Roman"/>
          <w:b/>
          <w:sz w:val="24"/>
          <w:szCs w:val="24"/>
        </w:rPr>
        <w:t>(2022)</w:t>
      </w:r>
    </w:p>
    <w:p w14:paraId="14F138FA" w14:textId="77777777" w:rsidR="00AD2ED3" w:rsidRDefault="0007378D">
      <w:pPr>
        <w:spacing w:before="240" w:after="240" w:line="240" w:lineRule="auto"/>
        <w:outlineLvl w:val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keletal tissues</w:t>
      </w:r>
    </w:p>
    <w:p w14:paraId="0523884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sellate prismatic calcified cartilage: (0) absent; (1) present.</w:t>
      </w:r>
    </w:p>
    <w:p w14:paraId="3F3064E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; King et al. (2017), Character 1; Castiello (2018), Charac</w:t>
      </w:r>
      <w:r>
        <w:rPr>
          <w:rFonts w:ascii="Times New Roman" w:hAnsi="Times New Roman" w:cs="Times New Roman"/>
          <w:sz w:val="24"/>
          <w:szCs w:val="24"/>
        </w:rPr>
        <w:t>ter 1.</w:t>
      </w:r>
    </w:p>
    <w:p w14:paraId="3E9D0DCD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smatic calcified cartilage: (0) single layered; (1) multi-layered.</w:t>
      </w:r>
    </w:p>
    <w:p w14:paraId="2A27374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53; King et al. (2017), Character 2; Castiello (2018), Character 2.</w:t>
      </w:r>
    </w:p>
    <w:p w14:paraId="3D819044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tensive calcified cartilage: (0) absent; (1) present.</w:t>
      </w:r>
    </w:p>
    <w:p w14:paraId="2E884DE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</w:t>
      </w:r>
      <w:r>
        <w:rPr>
          <w:rFonts w:ascii="Times New Roman" w:hAnsi="Times New Roman" w:cs="Times New Roman"/>
          <w:sz w:val="24"/>
          <w:szCs w:val="24"/>
        </w:rPr>
        <w:t>aracter 4.</w:t>
      </w:r>
    </w:p>
    <w:p w14:paraId="3E208E06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richondral bone: (0) present; (1) absent. </w:t>
      </w:r>
    </w:p>
    <w:p w14:paraId="01F55B7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; King et al. (2017), Character 3; Castiello (2018), Character 3.</w:t>
      </w:r>
    </w:p>
    <w:p w14:paraId="3CC3A60C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tensive endochondral ossification: (0) absent; (1) present.</w:t>
      </w:r>
    </w:p>
    <w:p w14:paraId="38C5F9D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3; King et </w:t>
      </w:r>
      <w:r>
        <w:rPr>
          <w:rFonts w:ascii="Times New Roman" w:hAnsi="Times New Roman" w:cs="Times New Roman"/>
          <w:sz w:val="24"/>
          <w:szCs w:val="24"/>
        </w:rPr>
        <w:t>al. (2017), Character 4; Castiello (2018), Character 4.</w:t>
      </w:r>
    </w:p>
    <w:p w14:paraId="1E0DC781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ree-layered exoskeleton: (0) absent; (1) present.</w:t>
      </w:r>
    </w:p>
    <w:p w14:paraId="11AB6E0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6; Castiello (2018), Character 6.</w:t>
      </w:r>
    </w:p>
    <w:p w14:paraId="78A8543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ore changed from 0 to 1 for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Anglaspis maccoulloughi</w:t>
      </w:r>
      <w:r>
        <w:rPr>
          <w:rFonts w:ascii="Times New Roman" w:hAnsi="Times New Roman" w:cs="Times New Roman"/>
          <w:sz w:val="24"/>
          <w:szCs w:val="24"/>
        </w:rPr>
        <w:t xml:space="preserve"> (Keating et al., 2015).</w:t>
      </w:r>
    </w:p>
    <w:p w14:paraId="6CB47842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phalic dermoskeletal bone: (0) cellular; (1) acellular.</w:t>
      </w:r>
    </w:p>
    <w:p w14:paraId="62765C8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7; Castiello (2018), Character 7.</w:t>
      </w:r>
    </w:p>
    <w:p w14:paraId="71C9B908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forated horizontal lamina in the sensory line canals and vascular system: (0) absent; (1) present.</w:t>
      </w:r>
    </w:p>
    <w:p w14:paraId="62CC550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8; Castiello (2018), Character 8.</w:t>
      </w:r>
    </w:p>
    <w:p w14:paraId="53E5CCD2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erficial glassy layer of dermal armour: (0) absent; (1) present.</w:t>
      </w:r>
    </w:p>
    <w:p w14:paraId="31EF7CB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18; Castiello (2018), Character 18.</w:t>
      </w:r>
    </w:p>
    <w:p w14:paraId="4B914071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entinous tissue: (0) absent; (1) present.</w:t>
      </w:r>
    </w:p>
    <w:p w14:paraId="1E620A7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</w:t>
      </w:r>
      <w:r>
        <w:rPr>
          <w:rFonts w:ascii="Times New Roman" w:hAnsi="Times New Roman" w:cs="Times New Roman"/>
          <w:sz w:val="24"/>
          <w:szCs w:val="24"/>
        </w:rPr>
        <w:t>17), Character 4; Zhu et al. (2021), Character 9. King et al. (2017), Character 10; Castiello (2018), Character 10.</w:t>
      </w:r>
    </w:p>
    <w:p w14:paraId="323841C9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ntine kind: (0) mesodentine; (1) semidentine; (2) orthodentine. </w:t>
      </w:r>
    </w:p>
    <w:p w14:paraId="33408B9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5; King et al. (2017), Character 12; Castie</w:t>
      </w:r>
      <w:r>
        <w:rPr>
          <w:rFonts w:ascii="Times New Roman" w:hAnsi="Times New Roman" w:cs="Times New Roman"/>
          <w:sz w:val="24"/>
          <w:szCs w:val="24"/>
        </w:rPr>
        <w:t>llo (2018), Character 12.</w:t>
      </w:r>
    </w:p>
    <w:p w14:paraId="4E381C50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icidentine: (0) absent; (1) simple or generalized polyplacodont. </w:t>
      </w:r>
    </w:p>
    <w:p w14:paraId="59A2F79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37; King et al. (2017), Character 343; Castiello (2018), Character 335.</w:t>
      </w:r>
    </w:p>
    <w:p w14:paraId="5C011D1E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amel(oid) present on dermal bones and scales: (0) absent;</w:t>
      </w:r>
      <w:r>
        <w:rPr>
          <w:rFonts w:ascii="Times New Roman" w:hAnsi="Times New Roman" w:cs="Times New Roman"/>
          <w:sz w:val="24"/>
          <w:szCs w:val="24"/>
        </w:rPr>
        <w:t xml:space="preserve"> (1) present.</w:t>
      </w:r>
    </w:p>
    <w:p w14:paraId="31C6E9C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54; King et al. (2017), Character 15; Castiello (2018), Character 15.</w:t>
      </w:r>
    </w:p>
    <w:p w14:paraId="3702737F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amel: (0) single-layered; (1) multi-layered.</w:t>
      </w:r>
    </w:p>
    <w:p w14:paraId="7415959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55; King et al. (2017), Character 16; Castiello (2018), Charact</w:t>
      </w:r>
      <w:r>
        <w:rPr>
          <w:rFonts w:ascii="Times New Roman" w:hAnsi="Times New Roman" w:cs="Times New Roman"/>
          <w:sz w:val="24"/>
          <w:szCs w:val="24"/>
        </w:rPr>
        <w:t>er 16.</w:t>
      </w:r>
    </w:p>
    <w:p w14:paraId="7B17D1FC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amel layers: (0) applied directly to one another (ganoine); (1) separated by layers of dentine.</w:t>
      </w:r>
    </w:p>
    <w:p w14:paraId="5BDFA98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56; King et al. (2017), Character 17; Castiello (2018), Character 17.</w:t>
      </w:r>
    </w:p>
    <w:p w14:paraId="2E7893E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amel(oid) on teeth: (0) absent; (1) present.</w:t>
      </w:r>
    </w:p>
    <w:p w14:paraId="62CF3DFD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</w:t>
      </w:r>
      <w:r>
        <w:rPr>
          <w:rFonts w:ascii="Times New Roman" w:hAnsi="Times New Roman" w:cs="Times New Roman"/>
          <w:sz w:val="24"/>
          <w:szCs w:val="24"/>
        </w:rPr>
        <w:t>o et al. (2017), Character 284; King et al. (2017), Character 365; Castiello (2018), Character 355.</w:t>
      </w:r>
    </w:p>
    <w:p w14:paraId="438A05C6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p of enameloid restricted to upper part of teeth (acrodin): (0) absent; (1) present.</w:t>
      </w:r>
    </w:p>
    <w:p w14:paraId="210C683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36; King et al. (2017), Character 342;</w:t>
      </w:r>
      <w:r>
        <w:rPr>
          <w:rFonts w:ascii="Times New Roman" w:hAnsi="Times New Roman" w:cs="Times New Roman"/>
          <w:sz w:val="24"/>
          <w:szCs w:val="24"/>
        </w:rPr>
        <w:t xml:space="preserve"> Castiello (2018), Character 334; Zhu et al. (2021), Character 78.</w:t>
      </w:r>
    </w:p>
    <w:p w14:paraId="7407571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aleaspidin: (0) absent; (1) present.</w:t>
      </w:r>
    </w:p>
    <w:p w14:paraId="58A57F1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9; Castiello (2018), Character 9.</w:t>
      </w:r>
    </w:p>
    <w:p w14:paraId="6008D4D7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tensive pore canal network: (0) absent; (1) present.</w:t>
      </w:r>
    </w:p>
    <w:p w14:paraId="4DDA2D3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hoo et al. (2017), Character 25</w:t>
      </w:r>
      <w:r>
        <w:rPr>
          <w:rFonts w:ascii="Times New Roman" w:hAnsi="Times New Roman" w:cs="Times New Roman"/>
          <w:sz w:val="24"/>
          <w:szCs w:val="24"/>
        </w:rPr>
        <w:t>7; King et al. (2017), Character 5; Castiello (2018), Character 5.</w:t>
      </w:r>
    </w:p>
    <w:p w14:paraId="4606AE5E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orption and redeposition of odontodes: (0) lacking or partially developed; (1) developed. </w:t>
      </w:r>
    </w:p>
    <w:p w14:paraId="095C15E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157; King et al. (2017), Character 14; Castiello (2018), </w:t>
      </w:r>
      <w:r>
        <w:rPr>
          <w:rFonts w:ascii="Times New Roman" w:hAnsi="Times New Roman" w:cs="Times New Roman"/>
          <w:sz w:val="24"/>
          <w:szCs w:val="24"/>
        </w:rPr>
        <w:t>Character 14.</w:t>
      </w:r>
    </w:p>
    <w:p w14:paraId="2CC0286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enerations of odontodes: (0) buried; (1) areally growing; (2) resorbed. </w:t>
      </w:r>
    </w:p>
    <w:p w14:paraId="62DA3B0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17.</w:t>
      </w:r>
    </w:p>
    <w:p w14:paraId="691745F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ore changed from 1 to – for Galeaspida, from 2 to – for </w:t>
      </w:r>
      <w:r>
        <w:rPr>
          <w:rFonts w:ascii="Times New Roman" w:hAnsi="Times New Roman" w:cs="Times New Roman"/>
          <w:i/>
          <w:iCs/>
          <w:sz w:val="24"/>
          <w:szCs w:val="24"/>
        </w:rPr>
        <w:t>Eusthenoptero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CE33CE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amel and pore canals: (0) enamel absent from inner surface </w:t>
      </w:r>
      <w:r>
        <w:rPr>
          <w:rFonts w:ascii="Times New Roman" w:hAnsi="Times New Roman" w:cs="Times New Roman"/>
          <w:sz w:val="24"/>
          <w:szCs w:val="24"/>
        </w:rPr>
        <w:t>of pores; (1) enamel lines portions of pore canal.</w:t>
      </w:r>
    </w:p>
    <w:p w14:paraId="74A4BB5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232?</w:t>
      </w:r>
    </w:p>
    <w:p w14:paraId="6EB3ECBE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lative size of cosmine pores: (0) small; (1) large.</w:t>
      </w:r>
    </w:p>
    <w:p w14:paraId="078E23D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70; Castiello (2018), Character 264.</w:t>
      </w:r>
    </w:p>
    <w:p w14:paraId="7301E1D1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stral tubuli: (0) absent; (1) present.</w:t>
      </w:r>
    </w:p>
    <w:p w14:paraId="2A4112A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</w:t>
      </w:r>
      <w:r>
        <w:rPr>
          <w:rFonts w:ascii="Times New Roman" w:hAnsi="Times New Roman" w:cs="Times New Roman"/>
          <w:sz w:val="24"/>
          <w:szCs w:val="24"/>
        </w:rPr>
        <w:t>al. (2017), Character 158; King et al. (2017), Character 67; Castiello (2018), Character 69.</w:t>
      </w:r>
    </w:p>
    <w:p w14:paraId="1D7550BC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one cell lacunae in body scale bases: (0) present; (1) absent. </w:t>
      </w:r>
    </w:p>
    <w:p w14:paraId="38A6FB6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59. King et al. (2017), Character 11; Castiello (2018), Character 1</w:t>
      </w:r>
      <w:r>
        <w:rPr>
          <w:rFonts w:ascii="Times New Roman" w:hAnsi="Times New Roman" w:cs="Times New Roman"/>
          <w:sz w:val="24"/>
          <w:szCs w:val="24"/>
        </w:rPr>
        <w:t>1.</w:t>
      </w:r>
    </w:p>
    <w:p w14:paraId="7906DC8E" w14:textId="77777777" w:rsidR="00AD2ED3" w:rsidRDefault="0007378D">
      <w:pPr>
        <w:spacing w:before="240" w:after="240"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ore changed from 0 to 1 for Galeaspida.</w:t>
      </w:r>
    </w:p>
    <w:p w14:paraId="17481A64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in dentinous tissue forming fin spine: (0) osteodentine; (1) orthodentine. </w:t>
      </w:r>
    </w:p>
    <w:p w14:paraId="442929E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60; King et al. (2017), Character 13; Castiello (2018), Character 13.</w:t>
      </w:r>
    </w:p>
    <w:p w14:paraId="7A391F8A" w14:textId="77777777" w:rsidR="00AD2ED3" w:rsidRDefault="00AD2ED3">
      <w:pPr>
        <w:tabs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40" w:after="24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7C7BD9CE" w14:textId="77777777" w:rsidR="00AD2ED3" w:rsidRDefault="0007378D">
      <w:pPr>
        <w:tabs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40" w:after="240" w:line="24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Squamation &amp; related </w:t>
      </w:r>
      <w:r>
        <w:rPr>
          <w:rFonts w:ascii="Times New Roman" w:hAnsi="Times New Roman" w:cs="Times New Roman"/>
          <w:i/>
          <w:sz w:val="24"/>
          <w:szCs w:val="24"/>
        </w:rPr>
        <w:t>structures</w:t>
      </w:r>
    </w:p>
    <w:p w14:paraId="365FAA99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pidotrichia or lepidotrichia-like scale alignment: (0) present; (1) absent. </w:t>
      </w:r>
    </w:p>
    <w:p w14:paraId="0F2085A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6.</w:t>
      </w:r>
    </w:p>
    <w:p w14:paraId="6DB50C5F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ifferentiated lepidotrichia: (0) absent; (1) present.</w:t>
      </w:r>
    </w:p>
    <w:p w14:paraId="55A8802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261; King et al. (2017), Character 469; </w:t>
      </w:r>
      <w:r>
        <w:rPr>
          <w:rFonts w:ascii="Times New Roman" w:hAnsi="Times New Roman" w:cs="Times New Roman"/>
          <w:sz w:val="24"/>
          <w:szCs w:val="24"/>
        </w:rPr>
        <w:t>Castiello (2018), Character 458.</w:t>
      </w:r>
    </w:p>
    <w:p w14:paraId="3C48A0A6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pichordal lepidotrichia in caudal fin: (0) absent; (1) present.</w:t>
      </w:r>
    </w:p>
    <w:p w14:paraId="4947C34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40; King et al. (2017), Character 470; Castiello (2018), Character 459.</w:t>
      </w:r>
    </w:p>
    <w:p w14:paraId="611BD68E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rbed lepidotrichial segments: (0) absent; (1) presen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402FC4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263.</w:t>
      </w:r>
    </w:p>
    <w:p w14:paraId="0194D87C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inging fulcra: (0) absent; (1) present.</w:t>
      </w:r>
    </w:p>
    <w:p w14:paraId="4641B25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52; King et al. (2017), Character 467; Castiello (2018), Character 456.</w:t>
      </w:r>
    </w:p>
    <w:p w14:paraId="61645EC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ute-like ridge scales (basal fulcra): (0) absent; (1) present.</w:t>
      </w:r>
    </w:p>
    <w:p w14:paraId="6295823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</w:t>
      </w:r>
      <w:r>
        <w:rPr>
          <w:rFonts w:ascii="Times New Roman" w:hAnsi="Times New Roman" w:cs="Times New Roman"/>
          <w:sz w:val="24"/>
          <w:szCs w:val="24"/>
        </w:rPr>
        <w:t>. (2017), Character 264; King et al. (2017), Character 471; Castiello (2018), Character 460.</w:t>
      </w:r>
    </w:p>
    <w:p w14:paraId="1CB1441C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lank scale alignment: (0) vertical rows; (1) oblique rows or hexagonal/rhombic packing; (2) disorganised. </w:t>
      </w:r>
    </w:p>
    <w:p w14:paraId="578EAEA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3; King et al. (2017), C</w:t>
      </w:r>
      <w:r>
        <w:rPr>
          <w:rFonts w:ascii="Times New Roman" w:hAnsi="Times New Roman" w:cs="Times New Roman"/>
          <w:sz w:val="24"/>
          <w:szCs w:val="24"/>
        </w:rPr>
        <w:t>haracter 491; Castiello (2018), Character 481.</w:t>
      </w:r>
    </w:p>
    <w:p w14:paraId="17CE22C5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ales: (0) macromeric; (1) micromeric. </w:t>
      </w:r>
    </w:p>
    <w:p w14:paraId="5A188F98" w14:textId="77777777" w:rsidR="00AD2ED3" w:rsidRDefault="0007378D">
      <w:pPr>
        <w:pStyle w:val="af2"/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496; Castiello (2018), Character 485</w:t>
      </w:r>
    </w:p>
    <w:p w14:paraId="7B49A49D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ody scale growth pattern: (0) monodontode (monocuspid); (1) polyodontode (multicuspid). </w:t>
      </w:r>
    </w:p>
    <w:p w14:paraId="533D188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</w:t>
      </w:r>
      <w:r>
        <w:rPr>
          <w:rFonts w:ascii="Times New Roman" w:hAnsi="Times New Roman" w:cs="Times New Roman"/>
          <w:sz w:val="24"/>
          <w:szCs w:val="24"/>
        </w:rPr>
        <w:t xml:space="preserve"> (2017), Character 7; Coates et al. (2018), Character 9; King et al. (2017), Character 485; Castiello (2018), Character 474. The coding of </w:t>
      </w:r>
      <w:r>
        <w:rPr>
          <w:rFonts w:ascii="Times New Roman" w:hAnsi="Times New Roman" w:cs="Times New Roman"/>
          <w:i/>
          <w:sz w:val="24"/>
          <w:szCs w:val="24"/>
        </w:rPr>
        <w:t>Helodus</w:t>
      </w:r>
      <w:r>
        <w:rPr>
          <w:rFonts w:ascii="Times New Roman" w:hAnsi="Times New Roman" w:cs="Times New Roman"/>
          <w:sz w:val="24"/>
          <w:szCs w:val="24"/>
        </w:rPr>
        <w:t xml:space="preserve"> is changed from 1 to 0 (Coates et al., 2018).</w:t>
      </w:r>
    </w:p>
    <w:p w14:paraId="69E3498F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dy scale growth concentric: (0) absent; (1) present.</w:t>
      </w:r>
    </w:p>
    <w:p w14:paraId="4F89F49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</w:t>
      </w:r>
      <w:r>
        <w:rPr>
          <w:rFonts w:ascii="Times New Roman" w:hAnsi="Times New Roman" w:cs="Times New Roman"/>
          <w:sz w:val="24"/>
          <w:szCs w:val="24"/>
        </w:rPr>
        <w:t>al. (2017), Character 8; King et al. (2017), Character 486; Castiello (2018), Character 475.</w:t>
      </w:r>
    </w:p>
    <w:p w14:paraId="7A788E61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dy scales with peg-and-socket articulation: (0) absent; (1) present.</w:t>
      </w:r>
    </w:p>
    <w:p w14:paraId="7DFB1D6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hoo et al. (2017), Character 9; King et al. (2017), Character 487; Castiello (2018), Charac</w:t>
      </w:r>
      <w:r>
        <w:rPr>
          <w:rFonts w:ascii="Times New Roman" w:hAnsi="Times New Roman" w:cs="Times New Roman"/>
          <w:sz w:val="24"/>
          <w:szCs w:val="24"/>
        </w:rPr>
        <w:t>ter 476.</w:t>
      </w:r>
    </w:p>
    <w:p w14:paraId="25A46737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g on rhomboid scale: (0) longer than wide (narrow); (1) wider than long (broad). </w:t>
      </w:r>
    </w:p>
    <w:p w14:paraId="2F187EA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38; King et al. (2017), Character 492; Castiello (2018), Character 477.</w:t>
      </w:r>
    </w:p>
    <w:p w14:paraId="59BE8B34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dy scale profile: (0) distinct crown and base demarcated b</w:t>
      </w:r>
      <w:r>
        <w:rPr>
          <w:rFonts w:ascii="Times New Roman" w:hAnsi="Times New Roman" w:cs="Times New Roman"/>
          <w:sz w:val="24"/>
          <w:szCs w:val="24"/>
        </w:rPr>
        <w:t xml:space="preserve">y a constriction (neck); (1) flattened. </w:t>
      </w:r>
    </w:p>
    <w:p w14:paraId="7DEF23E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0; King et al. (2017), Character 488; Castiello (2018), Character 478.</w:t>
      </w:r>
    </w:p>
    <w:p w14:paraId="5A404E58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dy scales with bulging base: (0) absent; (1) present.</w:t>
      </w:r>
    </w:p>
    <w:p w14:paraId="700A7D7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11; King et al. </w:t>
      </w:r>
      <w:r>
        <w:rPr>
          <w:rFonts w:ascii="Times New Roman" w:hAnsi="Times New Roman" w:cs="Times New Roman"/>
          <w:sz w:val="24"/>
          <w:szCs w:val="24"/>
        </w:rPr>
        <w:t>(2017), Character 489; Castiello (2018), Character 479.</w:t>
      </w:r>
    </w:p>
    <w:p w14:paraId="5D7CA6A8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dy scales with flattened base: (0) absent; (1) present.</w:t>
      </w:r>
    </w:p>
    <w:p w14:paraId="1212664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2; King et al. (2017), Character 490; Castiello (2018), Character 480. The character states in Brazeau (2009, C</w:t>
      </w:r>
      <w:r>
        <w:rPr>
          <w:rFonts w:ascii="Times New Roman" w:hAnsi="Times New Roman" w:cs="Times New Roman"/>
          <w:sz w:val="24"/>
          <w:szCs w:val="24"/>
        </w:rPr>
        <w:t>haracter 13) were reversed.</w:t>
      </w:r>
    </w:p>
    <w:p w14:paraId="66E9A2AE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lationship of crown and base of isolated trunk scale: (0) crown fully covering the base; (1) crown sitting on the bony base, with an exposed depressed field overlapped by adjacent scale in articulation. </w:t>
      </w:r>
    </w:p>
    <w:p w14:paraId="2C12C999" w14:textId="77777777" w:rsidR="00AD2ED3" w:rsidRDefault="0007378D">
      <w:pPr>
        <w:pStyle w:val="af2"/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</w:t>
      </w:r>
      <w:r>
        <w:rPr>
          <w:rFonts w:ascii="Times New Roman" w:hAnsi="Times New Roman" w:cs="Times New Roman"/>
          <w:sz w:val="24"/>
          <w:szCs w:val="24"/>
        </w:rPr>
        <w:t>aracter 336.</w:t>
      </w:r>
    </w:p>
    <w:p w14:paraId="67CCCAFF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file of scales with constriction between crown and base: (0) neck similar in width to crown; (1) neck greatly constricted, resulting in anvil-like shape. </w:t>
      </w:r>
    </w:p>
    <w:p w14:paraId="36947F5D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62; King et al. (2017), Character 494; Castiello (2018</w:t>
      </w:r>
      <w:r>
        <w:rPr>
          <w:rFonts w:ascii="Times New Roman" w:hAnsi="Times New Roman" w:cs="Times New Roman"/>
          <w:sz w:val="24"/>
          <w:szCs w:val="24"/>
        </w:rPr>
        <w:t>), Character 483.</w:t>
      </w:r>
    </w:p>
    <w:p w14:paraId="79E6EDBF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dy scales with basal canal or open basal vascular cavity (basal pores in scales): (0) absent; (1) present.</w:t>
      </w:r>
    </w:p>
    <w:p w14:paraId="2B3BA5D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63; Coates et al. (2018), Character 15; King et al. (2017), Character 495; Castiello (2018), Chara</w:t>
      </w:r>
      <w:r>
        <w:rPr>
          <w:rFonts w:ascii="Times New Roman" w:hAnsi="Times New Roman" w:cs="Times New Roman"/>
          <w:sz w:val="24"/>
          <w:szCs w:val="24"/>
        </w:rPr>
        <w:t>cter 484.</w:t>
      </w:r>
    </w:p>
    <w:p w14:paraId="2A56AAEF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ck canal: (0) absent; (1) present.</w:t>
      </w:r>
    </w:p>
    <w:p w14:paraId="59E86DA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16.</w:t>
      </w:r>
    </w:p>
    <w:p w14:paraId="44C2E5C0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Keel of scale: (0) absent; (1) present.</w:t>
      </w:r>
    </w:p>
    <w:p w14:paraId="03F4C0E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i et al. (2019), Character 343.</w:t>
      </w:r>
    </w:p>
    <w:p w14:paraId="5F9A3D8E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terior ledge (or secondary keel) of scale: (0) absent; (1) weak; (2) developed. </w:t>
      </w:r>
    </w:p>
    <w:p w14:paraId="3B385B4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i et al. (2019), Character 344.</w:t>
      </w:r>
    </w:p>
    <w:p w14:paraId="7C12CC2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teroventral process of scale: (0) absent; (1) present.</w:t>
      </w:r>
    </w:p>
    <w:p w14:paraId="782F86D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i et al. (2019), Character 345.</w:t>
      </w:r>
    </w:p>
    <w:p w14:paraId="52555580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ntral process of scale: (0) present; (1) abse</w:t>
      </w:r>
      <w:r>
        <w:rPr>
          <w:rFonts w:ascii="Times New Roman" w:hAnsi="Times New Roman" w:cs="Times New Roman"/>
          <w:sz w:val="24"/>
          <w:szCs w:val="24"/>
        </w:rPr>
        <w:t xml:space="preserve">nt. </w:t>
      </w:r>
    </w:p>
    <w:p w14:paraId="2EBDF68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i et al. (2019), Character 346.</w:t>
      </w:r>
    </w:p>
    <w:p w14:paraId="48A76984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terodorsal process on scale: (0) absent; (1) present.</w:t>
      </w:r>
    </w:p>
    <w:p w14:paraId="5987C9F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39; King et al. (2017), Character 493; Castiello (2018), Character 482.</w:t>
      </w:r>
    </w:p>
    <w:p w14:paraId="495AE5FC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terodorsal process and peg: (0) separated; (1) confluen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F35E0A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nsory line canal of body: (0) passes between or beneath scales; (1) passes over scales and/or is partially enclosed or surrounded by scales; (2) perforates and passes through scales. </w:t>
      </w:r>
    </w:p>
    <w:p w14:paraId="10F8DE1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14; Coates et al. (2018), </w:t>
      </w:r>
      <w:r>
        <w:rPr>
          <w:rFonts w:ascii="Times New Roman" w:hAnsi="Times New Roman" w:cs="Times New Roman"/>
          <w:sz w:val="24"/>
          <w:szCs w:val="24"/>
        </w:rPr>
        <w:t>Character 17; Dearden et al. (2019), Character 17; King et al. (2017), Character 324; Castiello (2018), Character 316.</w:t>
      </w:r>
    </w:p>
    <w:p w14:paraId="366C9CED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sory line canal of head: (0) passes between or beneath scales; (1) passes over scales and/or is partially enclosed or surrounded by sc</w:t>
      </w:r>
      <w:r>
        <w:rPr>
          <w:rFonts w:ascii="Times New Roman" w:hAnsi="Times New Roman" w:cs="Times New Roman"/>
          <w:sz w:val="24"/>
          <w:szCs w:val="24"/>
        </w:rPr>
        <w:t xml:space="preserve">ales; (2) perforates and passes through scales. </w:t>
      </w:r>
    </w:p>
    <w:p w14:paraId="7FCD0D0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4; Coates et al. (2018), Character 17; Dearden et al. (2019), Character 18.</w:t>
      </w:r>
    </w:p>
    <w:p w14:paraId="7878E88E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ngitudinal scale alignment in fin webs: (0) present; (1) absent. </w:t>
      </w:r>
    </w:p>
    <w:p w14:paraId="517E7FE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13;</w:t>
      </w:r>
      <w:r>
        <w:rPr>
          <w:rFonts w:ascii="Times New Roman" w:hAnsi="Times New Roman" w:cs="Times New Roman"/>
          <w:sz w:val="24"/>
          <w:szCs w:val="24"/>
        </w:rPr>
        <w:t xml:space="preserve"> King et al. (2017), Character 468; Castiello (2018), Character 457.</w:t>
      </w:r>
    </w:p>
    <w:p w14:paraId="7CFDA58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nsory line scales/plates on head: (0) unspecialized; (1) apposed growth; (2) paralleling canal; (3) semicylindrical C-shaped ring scales. </w:t>
      </w:r>
    </w:p>
    <w:p w14:paraId="29C4C38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59.</w:t>
      </w:r>
    </w:p>
    <w:p w14:paraId="7C8DD999" w14:textId="77777777" w:rsidR="00AD2ED3" w:rsidRDefault="00AD2ED3">
      <w:pPr>
        <w:tabs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40" w:after="240" w:line="240" w:lineRule="auto"/>
        <w:ind w:left="720" w:hanging="720"/>
        <w:rPr>
          <w:rFonts w:ascii="Times New Roman" w:hAnsi="Times New Roman" w:cs="Times New Roman"/>
          <w:i/>
          <w:sz w:val="24"/>
          <w:szCs w:val="24"/>
        </w:rPr>
      </w:pPr>
    </w:p>
    <w:p w14:paraId="68E1AE54" w14:textId="77777777" w:rsidR="00AD2ED3" w:rsidRDefault="0007378D">
      <w:pPr>
        <w:tabs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40" w:after="240" w:line="240" w:lineRule="auto"/>
        <w:ind w:left="720" w:hanging="72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Cranial derm</w:t>
      </w:r>
      <w:r>
        <w:rPr>
          <w:rFonts w:ascii="Times New Roman" w:hAnsi="Times New Roman" w:cs="Times New Roman"/>
          <w:i/>
          <w:sz w:val="24"/>
          <w:szCs w:val="24"/>
        </w:rPr>
        <w:t>al skeleton</w:t>
      </w:r>
    </w:p>
    <w:p w14:paraId="34E9AE26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rmal ornamentation: (0) smooth; (1) parallel, vermiform ridges; (2) concentric ridges; (3) tuberculate. </w:t>
      </w:r>
    </w:p>
    <w:p w14:paraId="03CAB54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65; King et al. (2017), Character 205; Castiello (2018), Character 204.</w:t>
      </w:r>
    </w:p>
    <w:p w14:paraId="12995DF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sory line network: (0) preserve</w:t>
      </w:r>
      <w:r>
        <w:rPr>
          <w:rFonts w:ascii="Times New Roman" w:hAnsi="Times New Roman" w:cs="Times New Roman"/>
          <w:sz w:val="24"/>
          <w:szCs w:val="24"/>
        </w:rPr>
        <w:t xml:space="preserve">d as open grooves; (1) pass through canals enclosed within dermal bones. </w:t>
      </w:r>
    </w:p>
    <w:p w14:paraId="20B6287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5; King et al. (2017), Character 283; Castiello (2018), Character 276.</w:t>
      </w:r>
    </w:p>
    <w:p w14:paraId="073B3A5F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nsory canals/grooves: (0) contained within the thickness of dermal bones; (1) </w:t>
      </w:r>
      <w:r>
        <w:rPr>
          <w:rFonts w:ascii="Times New Roman" w:hAnsi="Times New Roman" w:cs="Times New Roman"/>
          <w:sz w:val="24"/>
          <w:szCs w:val="24"/>
        </w:rPr>
        <w:t xml:space="preserve">contained in prominent ridges on visceral surface of bone. </w:t>
      </w:r>
    </w:p>
    <w:p w14:paraId="063AF98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66; King et al. (2017), Character 301; Castiello (2018), Character 292.</w:t>
      </w:r>
    </w:p>
    <w:p w14:paraId="1F83473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rmal skull roof: (0) includes large dermal plates; (1) consists of undifferentiated plates </w:t>
      </w:r>
      <w:r>
        <w:rPr>
          <w:rFonts w:ascii="Times New Roman" w:hAnsi="Times New Roman" w:cs="Times New Roman"/>
          <w:sz w:val="24"/>
          <w:szCs w:val="24"/>
        </w:rPr>
        <w:t>or tesserae; (2) include both large dermal plates and tesserae.</w:t>
      </w:r>
    </w:p>
    <w:p w14:paraId="0A4F27E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vis et al. (2012), Character 18; Choo et al. (2017), Character 17; King et al. (2017), Character 151; Castiello (2018), Character 150.</w:t>
      </w:r>
    </w:p>
    <w:p w14:paraId="19B986A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ore changed from 0 to 1 for </w:t>
      </w:r>
      <w:r>
        <w:rPr>
          <w:rFonts w:ascii="Times New Roman" w:hAnsi="Times New Roman" w:cs="Times New Roman"/>
          <w:i/>
          <w:iCs/>
          <w:sz w:val="24"/>
          <w:szCs w:val="24"/>
        </w:rPr>
        <w:t>Kawichthy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D6EA88C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serae morp</w:t>
      </w:r>
      <w:r>
        <w:rPr>
          <w:rFonts w:ascii="Times New Roman" w:hAnsi="Times New Roman" w:cs="Times New Roman"/>
          <w:sz w:val="24"/>
          <w:szCs w:val="24"/>
        </w:rPr>
        <w:t xml:space="preserve">hology: (0) large interlocking polygonal plates: (1) microsquamose, not larger than body tesserae. </w:t>
      </w:r>
    </w:p>
    <w:p w14:paraId="19450FCD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8; King et al. (2017), Character 152; Castiello (2018), Character 151.</w:t>
      </w:r>
    </w:p>
    <w:p w14:paraId="097BF894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tent of dermatocranial cover: (0) complete; (1) inco</w:t>
      </w:r>
      <w:r>
        <w:rPr>
          <w:rFonts w:ascii="Times New Roman" w:hAnsi="Times New Roman" w:cs="Times New Roman"/>
          <w:sz w:val="24"/>
          <w:szCs w:val="24"/>
        </w:rPr>
        <w:t xml:space="preserve">mplete (scale-free and elsewhere). </w:t>
      </w:r>
    </w:p>
    <w:p w14:paraId="73FBF5B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9; King et al. (2017), Character 153; Castiello (2018), Character 152.</w:t>
      </w:r>
    </w:p>
    <w:p w14:paraId="240E7747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paired median skull roofing bone in contact with unpaired plate bearing pineal eminence or foramen: (0) </w:t>
      </w:r>
      <w:r>
        <w:rPr>
          <w:rFonts w:ascii="Times New Roman" w:hAnsi="Times New Roman" w:cs="Times New Roman"/>
          <w:sz w:val="24"/>
          <w:szCs w:val="24"/>
        </w:rPr>
        <w:t>absent; (1) present.</w:t>
      </w:r>
    </w:p>
    <w:p w14:paraId="5A0293C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tiello (2018), Character 189.</w:t>
      </w:r>
    </w:p>
    <w:p w14:paraId="2FEBB027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dian rostral extension of the headshield: (0) absent; (1) present.</w:t>
      </w:r>
    </w:p>
    <w:p w14:paraId="7FD19BD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King et al. (2017), Character 218; Castiello (2018), Character 217. </w:t>
      </w:r>
    </w:p>
    <w:p w14:paraId="27554301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teral fields: (0) absent; (1) present.</w:t>
      </w:r>
    </w:p>
    <w:p w14:paraId="0CF84F6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19; Castiello (2018), Character 218</w:t>
      </w:r>
    </w:p>
    <w:p w14:paraId="2D0B4504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vision of lateral fields: (0) absent; (1) divided once; (2) divided twice. </w:t>
      </w:r>
    </w:p>
    <w:p w14:paraId="2463641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</w:rPr>
        <w:t>ing et al. (2017), Character 220; Castiello (2018), Character 219</w:t>
      </w:r>
    </w:p>
    <w:p w14:paraId="1402FA88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teral fields extend posterior to pectoral sinus: (0) absent; (1) present.</w:t>
      </w:r>
    </w:p>
    <w:p w14:paraId="5151EDC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21; Castiello (2018), Character 220</w:t>
      </w:r>
    </w:p>
    <w:p w14:paraId="4F1BB1E0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teral fields extend onto cornua: (0) absent; </w:t>
      </w:r>
      <w:r>
        <w:rPr>
          <w:rFonts w:ascii="Times New Roman" w:hAnsi="Times New Roman" w:cs="Times New Roman"/>
          <w:sz w:val="24"/>
          <w:szCs w:val="24"/>
        </w:rPr>
        <w:t>(1) present.</w:t>
      </w:r>
    </w:p>
    <w:p w14:paraId="7483BC4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22; Castiello (2018), Character 221</w:t>
      </w:r>
    </w:p>
    <w:p w14:paraId="7CDA20AA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dian fields: (0) absent; (1) present.</w:t>
      </w:r>
    </w:p>
    <w:p w14:paraId="5724212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23; Castiello (2018), Character 222</w:t>
      </w:r>
    </w:p>
    <w:p w14:paraId="2018B7B3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dian field separation from pineal plate or foramen: (0) absent; (1)</w:t>
      </w:r>
      <w:r>
        <w:rPr>
          <w:rFonts w:ascii="Times New Roman" w:hAnsi="Times New Roman" w:cs="Times New Roman"/>
          <w:sz w:val="24"/>
          <w:szCs w:val="24"/>
        </w:rPr>
        <w:t xml:space="preserve"> present.</w:t>
      </w:r>
    </w:p>
    <w:p w14:paraId="6F4C226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24; Castiello (2018), Character 223</w:t>
      </w:r>
    </w:p>
    <w:p w14:paraId="56D06AC3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dian dorsal opening: (0) absent; (1) present.</w:t>
      </w:r>
    </w:p>
    <w:p w14:paraId="149C8E3D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26; Castiello (2018), Character 225</w:t>
      </w:r>
    </w:p>
    <w:p w14:paraId="55097401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rnual extensions: (0) absent; (1) present.</w:t>
      </w:r>
    </w:p>
    <w:p w14:paraId="66B42CE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</w:t>
      </w:r>
      <w:r>
        <w:rPr>
          <w:rFonts w:ascii="Times New Roman" w:hAnsi="Times New Roman" w:cs="Times New Roman"/>
          <w:sz w:val="24"/>
          <w:szCs w:val="24"/>
        </w:rPr>
        <w:t xml:space="preserve"> Character 229; Castiello (2018), Character 228</w:t>
      </w:r>
    </w:p>
    <w:p w14:paraId="292B2190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rners: (0) absent; (1) present.</w:t>
      </w:r>
    </w:p>
    <w:p w14:paraId="76B3590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tiello (2018), Character 229</w:t>
      </w:r>
    </w:p>
    <w:p w14:paraId="596AE823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sed scale rows on posterior of headshield: (0) absent; (1) present.</w:t>
      </w:r>
    </w:p>
    <w:p w14:paraId="75585FF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30; Castiello (2018), Character 230</w:t>
      </w:r>
    </w:p>
    <w:p w14:paraId="5A65FA4B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rsa</w:t>
      </w:r>
      <w:r>
        <w:rPr>
          <w:rFonts w:ascii="Times New Roman" w:hAnsi="Times New Roman" w:cs="Times New Roman"/>
          <w:sz w:val="24"/>
          <w:szCs w:val="24"/>
        </w:rPr>
        <w:t>l spinal process of headshield: (0) absent; (1) present.</w:t>
      </w:r>
    </w:p>
    <w:p w14:paraId="153FE36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31; Castiello (2018), Character 231</w:t>
      </w:r>
    </w:p>
    <w:p w14:paraId="4F034C7E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alobranchial covering: (0) minute scales; (1) tesserae (2); dermal plates; (3) one or two massive dermal plates.</w:t>
      </w:r>
    </w:p>
    <w:p w14:paraId="4C9A5D7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King et al. </w:t>
      </w:r>
      <w:r>
        <w:rPr>
          <w:rFonts w:ascii="Times New Roman" w:hAnsi="Times New Roman" w:cs="Times New Roman"/>
          <w:sz w:val="24"/>
          <w:szCs w:val="24"/>
        </w:rPr>
        <w:t>(2017), Character 232; Castiello (2018), Character 232</w:t>
      </w:r>
    </w:p>
    <w:p w14:paraId="5900299E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ape of median dorsal opening: (0) transverse slit-like; (1) oval-like (2); slender longitudinal oval. </w:t>
      </w:r>
    </w:p>
    <w:p w14:paraId="7649839D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33; Castiello (2018), Character 234</w:t>
      </w:r>
    </w:p>
    <w:p w14:paraId="7D4B097B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ines on corners: (0) absent</w:t>
      </w:r>
      <w:r>
        <w:rPr>
          <w:rFonts w:ascii="Times New Roman" w:hAnsi="Times New Roman" w:cs="Times New Roman"/>
          <w:sz w:val="24"/>
          <w:szCs w:val="24"/>
        </w:rPr>
        <w:t>; (1) present.</w:t>
      </w:r>
    </w:p>
    <w:p w14:paraId="42B79FC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34; Castiello (2018), Character 233</w:t>
      </w:r>
    </w:p>
    <w:p w14:paraId="197A7FE0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adshield enclosed posteriorly behind oralobranchial chamber: (0) no; (1) yes.</w:t>
      </w:r>
    </w:p>
    <w:p w14:paraId="0B88664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35; Castiello (2018), Character 235</w:t>
      </w:r>
    </w:p>
    <w:p w14:paraId="0AC88A96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larged tubercles form sym</w:t>
      </w:r>
      <w:r>
        <w:rPr>
          <w:rFonts w:ascii="Times New Roman" w:hAnsi="Times New Roman" w:cs="Times New Roman"/>
          <w:sz w:val="24"/>
          <w:szCs w:val="24"/>
        </w:rPr>
        <w:t>metrical pattern on posterior part of head shield: (0) absent; (1) present.</w:t>
      </w:r>
    </w:p>
    <w:p w14:paraId="4A79595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36; Castiello (2018), Character 236</w:t>
      </w:r>
    </w:p>
    <w:p w14:paraId="2C64FE9A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-shaped rostral plate: (0) absent; (1) present.</w:t>
      </w:r>
    </w:p>
    <w:p w14:paraId="398822ED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37; Castiello (2018), Character 2</w:t>
      </w:r>
      <w:r>
        <w:rPr>
          <w:rFonts w:ascii="Times New Roman" w:hAnsi="Times New Roman" w:cs="Times New Roman"/>
          <w:sz w:val="24"/>
          <w:szCs w:val="24"/>
        </w:rPr>
        <w:t>37</w:t>
      </w:r>
    </w:p>
    <w:p w14:paraId="36B0B4CA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ngle median element carrying the central, </w:t>
      </w:r>
      <w:proofErr w:type="gramStart"/>
      <w:r>
        <w:rPr>
          <w:rFonts w:ascii="Times New Roman" w:hAnsi="Times New Roman" w:cs="Times New Roman"/>
          <w:sz w:val="24"/>
          <w:szCs w:val="24"/>
        </w:rPr>
        <w:t>middl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posterior pit line: (0) absent; (1) present.</w:t>
      </w:r>
    </w:p>
    <w:p w14:paraId="3414894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38; Castiello (2018), Character 238</w:t>
      </w:r>
    </w:p>
    <w:p w14:paraId="12E3C8E8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nuchal plates: (0) absent; (1) present.</w:t>
      </w:r>
    </w:p>
    <w:p w14:paraId="479F2AC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39; Castiel</w:t>
      </w:r>
      <w:r>
        <w:rPr>
          <w:rFonts w:ascii="Times New Roman" w:hAnsi="Times New Roman" w:cs="Times New Roman"/>
          <w:sz w:val="24"/>
          <w:szCs w:val="24"/>
        </w:rPr>
        <w:t>lo (2018), Character 239</w:t>
      </w:r>
    </w:p>
    <w:p w14:paraId="4038B42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ore changed from 1 to 0 for </w:t>
      </w:r>
      <w:r>
        <w:rPr>
          <w:rFonts w:ascii="Times New Roman" w:hAnsi="Times New Roman" w:cs="Times New Roman"/>
          <w:i/>
          <w:iCs/>
          <w:sz w:val="24"/>
          <w:szCs w:val="24"/>
        </w:rPr>
        <w:t>Eurycaraspis</w:t>
      </w:r>
      <w:r>
        <w:rPr>
          <w:rFonts w:ascii="Times New Roman" w:hAnsi="Times New Roman" w:cs="Times New Roman"/>
          <w:sz w:val="24"/>
          <w:szCs w:val="24"/>
        </w:rPr>
        <w:t xml:space="preserve">, 1 </w:t>
      </w:r>
      <w:proofErr w:type="gramStart"/>
      <w:r>
        <w:rPr>
          <w:rFonts w:ascii="Times New Roman" w:hAnsi="Times New Roman" w:cs="Times New Roman"/>
          <w:sz w:val="24"/>
          <w:szCs w:val="24"/>
        </w:rPr>
        <w:t>to ?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or </w:t>
      </w:r>
      <w:r>
        <w:rPr>
          <w:rFonts w:ascii="Times New Roman" w:hAnsi="Times New Roman" w:cs="Times New Roman"/>
          <w:i/>
          <w:iCs/>
          <w:sz w:val="24"/>
          <w:szCs w:val="24"/>
        </w:rPr>
        <w:t>Paucipetalichthys</w:t>
      </w:r>
      <w:r>
        <w:rPr>
          <w:rFonts w:ascii="Times New Roman" w:hAnsi="Times New Roman" w:cs="Times New Roman"/>
          <w:sz w:val="24"/>
          <w:szCs w:val="24"/>
        </w:rPr>
        <w:t xml:space="preserve">, ? to 0 for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Qilinyu </w:t>
      </w:r>
      <w:r>
        <w:rPr>
          <w:rFonts w:ascii="Times New Roman" w:hAnsi="Times New Roman" w:cs="Times New Roman"/>
          <w:sz w:val="24"/>
          <w:szCs w:val="24"/>
        </w:rPr>
        <w:t xml:space="preserve">as for antiarchs. </w:t>
      </w:r>
    </w:p>
    <w:p w14:paraId="5A63841F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taneous sensory organ on suborbital plate: (0) absent; (1) present.</w:t>
      </w:r>
    </w:p>
    <w:p w14:paraId="36D0783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ing et al. (2017), Character 240; </w:t>
      </w:r>
      <w:r>
        <w:rPr>
          <w:rFonts w:ascii="Times New Roman" w:hAnsi="Times New Roman" w:cs="Times New Roman"/>
          <w:sz w:val="24"/>
          <w:szCs w:val="24"/>
        </w:rPr>
        <w:t>Castiello (2018), Character 240</w:t>
      </w:r>
    </w:p>
    <w:p w14:paraId="769FF552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taneous sensory organ on postsuborbital plate: (0) absent; (1) present.</w:t>
      </w:r>
    </w:p>
    <w:p w14:paraId="71933ED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41; Castiello (2018), Character 241</w:t>
      </w:r>
    </w:p>
    <w:p w14:paraId="38DF18F9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taneous sensory organ on skull roof posterior to orbits: (0) absent; (1) present.</w:t>
      </w:r>
    </w:p>
    <w:p w14:paraId="61CDD1F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42; Castiello (2018), Character 242</w:t>
      </w:r>
    </w:p>
    <w:p w14:paraId="2FFCAB7A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lerotic ring incorporated into skull roof: (0) absent; (1) present.</w:t>
      </w:r>
    </w:p>
    <w:p w14:paraId="0B4B2A6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King et al. (2017), Character 244; Castiello (2018), Character 243</w:t>
      </w:r>
    </w:p>
    <w:p w14:paraId="5DA5BAE1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ostrocaudal groove on the inner surface of the </w:t>
      </w:r>
      <w:r>
        <w:rPr>
          <w:rFonts w:ascii="Times New Roman" w:hAnsi="Times New Roman" w:cs="Times New Roman"/>
          <w:sz w:val="24"/>
          <w:szCs w:val="24"/>
        </w:rPr>
        <w:t>premedian plate: (0) absent; (1) present.</w:t>
      </w:r>
    </w:p>
    <w:p w14:paraId="39FF3C4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45; Castiello (2018), Character 244</w:t>
      </w:r>
    </w:p>
    <w:p w14:paraId="0FB94BC3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orbital depression: (0) absent; (1) present.</w:t>
      </w:r>
    </w:p>
    <w:p w14:paraId="529C3FF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46; Castiello (2018), Character 245</w:t>
      </w:r>
    </w:p>
    <w:p w14:paraId="4F4FF067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orbital recess: (0) absent; (</w:t>
      </w:r>
      <w:r>
        <w:rPr>
          <w:rFonts w:ascii="Times New Roman" w:hAnsi="Times New Roman" w:cs="Times New Roman"/>
          <w:sz w:val="24"/>
          <w:szCs w:val="24"/>
        </w:rPr>
        <w:t>1) present.</w:t>
      </w:r>
    </w:p>
    <w:p w14:paraId="48C6864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16), Character 342; King et al. (2017), Character 247; Castiello (2018), Character 246; Zhu et al. (2021), Character 311.</w:t>
      </w:r>
    </w:p>
    <w:p w14:paraId="031AD42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ore changed from 0 to 1 for </w:t>
      </w:r>
      <w:r>
        <w:rPr>
          <w:rFonts w:ascii="Times New Roman" w:hAnsi="Times New Roman" w:cs="Times New Roman"/>
          <w:i/>
          <w:iCs/>
          <w:sz w:val="24"/>
          <w:szCs w:val="24"/>
        </w:rPr>
        <w:t>Minicrania lirouyii</w:t>
      </w:r>
      <w:r>
        <w:rPr>
          <w:rFonts w:ascii="Times New Roman" w:hAnsi="Times New Roman" w:cs="Times New Roman"/>
          <w:sz w:val="24"/>
          <w:szCs w:val="24"/>
        </w:rPr>
        <w:t xml:space="preserve"> (Zhu and Janvier, 1996).</w:t>
      </w:r>
    </w:p>
    <w:p w14:paraId="374974AC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orbital recess: (0) restricted</w:t>
      </w:r>
      <w:r>
        <w:rPr>
          <w:rFonts w:ascii="Times New Roman" w:hAnsi="Times New Roman" w:cs="Times New Roman"/>
          <w:sz w:val="24"/>
          <w:szCs w:val="24"/>
        </w:rPr>
        <w:t xml:space="preserve"> to premedian plate; (1) extends onto lateral plates.</w:t>
      </w:r>
    </w:p>
    <w:p w14:paraId="180DAD2D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48; Castiello (2018), Character 247.</w:t>
      </w:r>
    </w:p>
    <w:p w14:paraId="5FB954CA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marginal articulation: (0) absent; (1) present.</w:t>
      </w:r>
    </w:p>
    <w:p w14:paraId="63F6A11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50; Castiello (2018), Character 249.</w:t>
      </w:r>
    </w:p>
    <w:p w14:paraId="07901701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lateral plat</w:t>
      </w:r>
      <w:r>
        <w:rPr>
          <w:rFonts w:ascii="Times New Roman" w:hAnsi="Times New Roman" w:cs="Times New Roman"/>
          <w:sz w:val="24"/>
          <w:szCs w:val="24"/>
        </w:rPr>
        <w:t>e: (0) absent; (1) present.</w:t>
      </w:r>
    </w:p>
    <w:p w14:paraId="3DCF34B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51; Castiello (2018), Character 250.</w:t>
      </w:r>
    </w:p>
    <w:p w14:paraId="51252E09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erior descending lamina of skull roof: (0) absent; (1) present.</w:t>
      </w:r>
    </w:p>
    <w:p w14:paraId="1A63F0E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52; Castiello (2018), Character 251.</w:t>
      </w:r>
    </w:p>
    <w:p w14:paraId="071D9B66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sial lamina on the int</w:t>
      </w:r>
      <w:r>
        <w:rPr>
          <w:rFonts w:ascii="Times New Roman" w:hAnsi="Times New Roman" w:cs="Times New Roman"/>
          <w:sz w:val="24"/>
          <w:szCs w:val="24"/>
        </w:rPr>
        <w:t>ernal surface of marginal plate: (0) absent; (1) present.</w:t>
      </w:r>
    </w:p>
    <w:p w14:paraId="15DF447D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54; Castiello (2018), Character 252.</w:t>
      </w:r>
    </w:p>
    <w:p w14:paraId="31533E3C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strils enclosed in dermal skull roof: (0) yes; (1) no. </w:t>
      </w:r>
    </w:p>
    <w:p w14:paraId="618760E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55; Castiello (2018), Character 253.</w:t>
      </w:r>
    </w:p>
    <w:p w14:paraId="219E8233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cr</w:t>
      </w:r>
      <w:r>
        <w:rPr>
          <w:rFonts w:ascii="Times New Roman" w:hAnsi="Times New Roman" w:cs="Times New Roman"/>
          <w:sz w:val="24"/>
          <w:szCs w:val="24"/>
        </w:rPr>
        <w:t>imal: (0) absent; (1) present.</w:t>
      </w:r>
    </w:p>
    <w:p w14:paraId="58F59C0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57; Castiello (2018), Character 254.</w:t>
      </w:r>
    </w:p>
    <w:p w14:paraId="617030B4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neal and rostral: (0) contact; (1) separated.</w:t>
      </w:r>
    </w:p>
    <w:p w14:paraId="28095A0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58; Castiello (2018), Character 255.</w:t>
      </w:r>
    </w:p>
    <w:p w14:paraId="09CED8CB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nout region fragmented into mosaic of sm</w:t>
      </w:r>
      <w:r>
        <w:rPr>
          <w:rFonts w:ascii="Times New Roman" w:hAnsi="Times New Roman" w:cs="Times New Roman"/>
          <w:sz w:val="24"/>
          <w:szCs w:val="24"/>
        </w:rPr>
        <w:t>all plates: (0) no; (1) yes.</w:t>
      </w:r>
    </w:p>
    <w:p w14:paraId="5F5FA3F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59; Castiello (2018), Character 256.</w:t>
      </w:r>
    </w:p>
    <w:p w14:paraId="7321E164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-bone: (0) absent; (1) present.</w:t>
      </w:r>
    </w:p>
    <w:p w14:paraId="75D0AF0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61; Castiello (2018), Character 258.</w:t>
      </w:r>
    </w:p>
    <w:p w14:paraId="61D7FA42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ries of bones lateral to supratemporal (postmarginal plate in placoderms): (0) absent; (1) single bone; (2) two bones. </w:t>
      </w:r>
    </w:p>
    <w:p w14:paraId="35A897E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63; Castiello (2018), Character 260.</w:t>
      </w:r>
    </w:p>
    <w:p w14:paraId="1FD888A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ore changed from 1 to 0 for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Romundina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0FE712A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re clusters: (0) </w:t>
      </w:r>
      <w:r>
        <w:rPr>
          <w:rFonts w:ascii="Times New Roman" w:hAnsi="Times New Roman" w:cs="Times New Roman"/>
          <w:sz w:val="24"/>
          <w:szCs w:val="24"/>
        </w:rPr>
        <w:t>absent; (1) present.</w:t>
      </w:r>
    </w:p>
    <w:p w14:paraId="4C48289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67; Castiello (2018), Character 261.</w:t>
      </w:r>
    </w:p>
    <w:p w14:paraId="0749AB2F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rostral plate: (0) absent; (1) present.</w:t>
      </w:r>
    </w:p>
    <w:p w14:paraId="3038CF6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King et al. (2017), Character 269; Castiello (2018), Character 263.</w:t>
      </w:r>
    </w:p>
    <w:p w14:paraId="0E78F457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parietal: (0) absent; (1) present.</w:t>
      </w:r>
    </w:p>
    <w:p w14:paraId="51426C3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</w:t>
      </w:r>
      <w:r>
        <w:rPr>
          <w:rFonts w:ascii="Times New Roman" w:hAnsi="Times New Roman" w:cs="Times New Roman"/>
          <w:sz w:val="24"/>
          <w:szCs w:val="24"/>
        </w:rPr>
        <w:t>17), Character 271; Castiello (2018), Character 265.</w:t>
      </w:r>
    </w:p>
    <w:p w14:paraId="7C3F8107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ratemporal (marginal) in contact with postparietal (central): (0) absent; (1) present.</w:t>
      </w:r>
    </w:p>
    <w:p w14:paraId="2B45E91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73; Castiello (2018), Character 267.</w:t>
      </w:r>
    </w:p>
    <w:p w14:paraId="340B3760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ratemporal (marginal) contact with nasal (</w:t>
      </w:r>
      <w:r>
        <w:rPr>
          <w:rFonts w:ascii="Times New Roman" w:hAnsi="Times New Roman" w:cs="Times New Roman"/>
          <w:sz w:val="24"/>
          <w:szCs w:val="24"/>
        </w:rPr>
        <w:t>postnasal): (0) absent; (1) present.</w:t>
      </w:r>
    </w:p>
    <w:p w14:paraId="2D581D9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74; Castiello (2018), Character 268.</w:t>
      </w:r>
    </w:p>
    <w:p w14:paraId="2873064A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adratojugal: (0) present; (1) absent. </w:t>
      </w:r>
    </w:p>
    <w:p w14:paraId="5FC50AB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76; Castiello (2018), Character 270.</w:t>
      </w:r>
    </w:p>
    <w:p w14:paraId="2538F36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Buchanosteu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confertituberculatus</w:t>
      </w:r>
      <w:r>
        <w:rPr>
          <w:rFonts w:ascii="Times New Roman" w:hAnsi="Times New Roman" w:cs="Times New Roman"/>
          <w:sz w:val="24"/>
          <w:szCs w:val="24"/>
        </w:rPr>
        <w:t xml:space="preserve"> is coded</w:t>
      </w:r>
      <w:r>
        <w:rPr>
          <w:rFonts w:ascii="Times New Roman" w:hAnsi="Times New Roman" w:cs="Times New Roman"/>
          <w:sz w:val="24"/>
          <w:szCs w:val="24"/>
        </w:rPr>
        <w:t xml:space="preserve"> 1 (Young, 1979).</w:t>
      </w:r>
    </w:p>
    <w:p w14:paraId="14DED053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essory operculum: (0) absent; (1) present.</w:t>
      </w:r>
    </w:p>
    <w:p w14:paraId="42EAB71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78; Castiello (2018), Character 272.</w:t>
      </w:r>
    </w:p>
    <w:p w14:paraId="417E3336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rmal bone (sarcopterygian postorbital) between jugal (suborbital) and intertemporal (postorbital): (0) absent; (1) presen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17F7A4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King et al. (2017), Character 279; Castiello (2018), Character 273.</w:t>
      </w:r>
    </w:p>
    <w:p w14:paraId="3281EF13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crimal notch: (0) absent; (1) present.</w:t>
      </w:r>
    </w:p>
    <w:p w14:paraId="3DBD6F1D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80; Castiello (2018), Character 274.</w:t>
      </w:r>
    </w:p>
    <w:p w14:paraId="275C82C1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bital process of maxilla: (0) absent; (1) present.</w:t>
      </w:r>
    </w:p>
    <w:p w14:paraId="2310EA1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</w:t>
      </w:r>
      <w:r>
        <w:rPr>
          <w:rFonts w:ascii="Times New Roman" w:hAnsi="Times New Roman" w:cs="Times New Roman"/>
          <w:sz w:val="24"/>
          <w:szCs w:val="24"/>
        </w:rPr>
        <w:t>acter 282; Castiello (2018), Character 275.</w:t>
      </w:r>
    </w:p>
    <w:p w14:paraId="5AF0AB1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rmal cranial joint at level of sphenoid-otic junction: (0) absent; (1) present.</w:t>
      </w:r>
    </w:p>
    <w:p w14:paraId="5DDFDF6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41; King et al. (2017), Character 170; Castiello (2018), Character 168.</w:t>
      </w:r>
    </w:p>
    <w:p w14:paraId="70896028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terior nostril: (0) associated with orbit; (1) not associated with orbit. </w:t>
      </w:r>
    </w:p>
    <w:p w14:paraId="613AC92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42; King et al. (2017), Character 171; Castiello (2018), Character 169.</w:t>
      </w:r>
    </w:p>
    <w:p w14:paraId="2743C94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terior nostril: (0) external; (1) palatal. </w:t>
      </w:r>
    </w:p>
    <w:p w14:paraId="6E8DF9D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</w:t>
      </w:r>
      <w:r>
        <w:rPr>
          <w:rFonts w:ascii="Times New Roman" w:hAnsi="Times New Roman" w:cs="Times New Roman"/>
          <w:sz w:val="24"/>
          <w:szCs w:val="24"/>
        </w:rPr>
        <w:t>r 332.</w:t>
      </w:r>
    </w:p>
    <w:p w14:paraId="57B6A4C4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terior nostril in external position: (0) far from jaw margin; (1) at or close to jaw margin. </w:t>
      </w:r>
    </w:p>
    <w:p w14:paraId="14DBD03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63; King et al. (2017), Character 181; Castiello (2018), Character 178.</w:t>
      </w:r>
    </w:p>
    <w:p w14:paraId="4FCEAB3C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ana: (0) absent; (1) present.</w:t>
      </w:r>
    </w:p>
    <w:p w14:paraId="468C08E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</w:t>
      </w:r>
      <w:r>
        <w:rPr>
          <w:rFonts w:ascii="Times New Roman" w:hAnsi="Times New Roman" w:cs="Times New Roman"/>
          <w:sz w:val="24"/>
          <w:szCs w:val="24"/>
        </w:rPr>
        <w:t>7), Character 260; Castiello (2018), Character 257.</w:t>
      </w:r>
    </w:p>
    <w:p w14:paraId="053EFD56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crimal posteriorly enclosing posterior nostril: (0) absent; (1) present.</w:t>
      </w:r>
    </w:p>
    <w:p w14:paraId="5C89772D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79; King et al. (2017), Character 194; Castiello (2018), Character 193.</w:t>
      </w:r>
    </w:p>
    <w:p w14:paraId="20ADD643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maxilla contributes to </w:t>
      </w:r>
      <w:r>
        <w:rPr>
          <w:rFonts w:ascii="Times New Roman" w:hAnsi="Times New Roman" w:cs="Times New Roman"/>
          <w:sz w:val="24"/>
          <w:szCs w:val="24"/>
        </w:rPr>
        <w:t>posterior nostril: (0) absent; (1) present.</w:t>
      </w:r>
    </w:p>
    <w:p w14:paraId="480184C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72; Castiello (2018), Character 266.</w:t>
      </w:r>
    </w:p>
    <w:p w14:paraId="7D50C31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ition of anterior nostril: (0) facial; (1) at oral margin. </w:t>
      </w:r>
    </w:p>
    <w:p w14:paraId="1E58B3D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255.</w:t>
      </w:r>
    </w:p>
    <w:p w14:paraId="4BF88717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umber of nasals: (0) many; (1) one or two. </w:t>
      </w:r>
    </w:p>
    <w:p w14:paraId="18634F7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h</w:t>
      </w:r>
      <w:r>
        <w:rPr>
          <w:rFonts w:ascii="Times New Roman" w:hAnsi="Times New Roman" w:cs="Times New Roman"/>
          <w:sz w:val="24"/>
          <w:szCs w:val="24"/>
        </w:rPr>
        <w:t>oo et al. (2017), Character 160; King et al. (2017), Character 178; Castiello (2018), Character 175.</w:t>
      </w:r>
    </w:p>
    <w:p w14:paraId="34ECD828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sial margin of nasal: (0) not notched; (1) notched. </w:t>
      </w:r>
    </w:p>
    <w:p w14:paraId="7D2D526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161; King et al. (2017), Character 179; Castiello (2018), Character 176. </w:t>
      </w:r>
    </w:p>
    <w:p w14:paraId="4EBEBAB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ding for </w:t>
      </w:r>
      <w:r>
        <w:rPr>
          <w:rFonts w:ascii="Times New Roman" w:hAnsi="Times New Roman" w:cs="Times New Roman"/>
          <w:i/>
          <w:sz w:val="24"/>
          <w:szCs w:val="24"/>
        </w:rPr>
        <w:t>Cheirolepis</w:t>
      </w:r>
      <w:r>
        <w:rPr>
          <w:rFonts w:ascii="Times New Roman" w:hAnsi="Times New Roman" w:cs="Times New Roman"/>
          <w:sz w:val="24"/>
          <w:szCs w:val="24"/>
        </w:rPr>
        <w:t xml:space="preserve"> was changed to ‘1’, following Coates et al. (2018, Character 29). Unlike Coates et al. (2018), the coding for </w:t>
      </w:r>
      <w:r>
        <w:rPr>
          <w:rFonts w:ascii="Times New Roman" w:hAnsi="Times New Roman" w:cs="Times New Roman"/>
          <w:i/>
          <w:sz w:val="24"/>
          <w:szCs w:val="24"/>
        </w:rPr>
        <w:t>Mimipiscis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i/>
          <w:sz w:val="24"/>
          <w:szCs w:val="24"/>
        </w:rPr>
        <w:t xml:space="preserve">Moythomasia </w:t>
      </w:r>
      <w:r>
        <w:rPr>
          <w:rFonts w:ascii="Times New Roman" w:hAnsi="Times New Roman" w:cs="Times New Roman"/>
          <w:sz w:val="24"/>
          <w:szCs w:val="24"/>
        </w:rPr>
        <w:t>was retained as ‘1’.</w:t>
      </w:r>
    </w:p>
    <w:p w14:paraId="060CF597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rmintermedial process: (0) absent; (1) present.</w:t>
      </w:r>
    </w:p>
    <w:p w14:paraId="3A365ACD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62; King et al. (2017), Character 180; Castiello (2018), Character 177.</w:t>
      </w:r>
    </w:p>
    <w:p w14:paraId="5246461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rocess seems present in </w:t>
      </w:r>
      <w:r>
        <w:rPr>
          <w:rFonts w:ascii="Times New Roman" w:hAnsi="Times New Roman" w:cs="Times New Roman"/>
          <w:i/>
          <w:iCs/>
          <w:sz w:val="24"/>
          <w:szCs w:val="24"/>
        </w:rPr>
        <w:t>Ligulalepis</w:t>
      </w:r>
      <w:r>
        <w:rPr>
          <w:rFonts w:ascii="Times New Roman" w:hAnsi="Times New Roman" w:cs="Times New Roman"/>
          <w:sz w:val="24"/>
          <w:szCs w:val="24"/>
        </w:rPr>
        <w:t>. The presence should be a ple</w:t>
      </w:r>
      <w:r>
        <w:rPr>
          <w:rFonts w:ascii="Times New Roman" w:hAnsi="Times New Roman" w:cs="Times New Roman"/>
          <w:sz w:val="24"/>
          <w:szCs w:val="24"/>
        </w:rPr>
        <w:t>siomorphy for osteichthyans.</w:t>
      </w:r>
    </w:p>
    <w:p w14:paraId="6CFC7FA1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tended preorbital region between eyes and nasal capsule: (0) absent; (1) present.</w:t>
      </w:r>
    </w:p>
    <w:p w14:paraId="2DB92D1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2; Castiello (2018), Character 22.</w:t>
      </w:r>
    </w:p>
    <w:p w14:paraId="3402961B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bit dorsal or facing dorsolaterally: (0) present; (1) absent.</w:t>
      </w:r>
    </w:p>
    <w:p w14:paraId="624554B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Castiello (2018), Character 29.</w:t>
      </w:r>
    </w:p>
    <w:p w14:paraId="18D0A2B7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bits, surrounded laterally by endocranium: (0) absent; (1) partially surrounded; (2) surrounded.</w:t>
      </w:r>
    </w:p>
    <w:p w14:paraId="16FF07F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tiello (2018), Character 30.</w:t>
      </w:r>
    </w:p>
    <w:p w14:paraId="50E1857E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raorbital (sensu Cloutier and Ahlberg 1996, including posterior tectal of Jarvik): (0) ab</w:t>
      </w:r>
      <w:r>
        <w:rPr>
          <w:rFonts w:ascii="Times New Roman" w:hAnsi="Times New Roman" w:cs="Times New Roman"/>
          <w:sz w:val="24"/>
          <w:szCs w:val="24"/>
        </w:rPr>
        <w:t>sent; (1) present.</w:t>
      </w:r>
    </w:p>
    <w:p w14:paraId="76CB08C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64; King et al. (2017), Character 182; Castiello (2018), Character 179.</w:t>
      </w:r>
    </w:p>
    <w:p w14:paraId="661D1B4D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umber of supraorbitals: (0) one; (1) two; (2) many. </w:t>
      </w:r>
    </w:p>
    <w:p w14:paraId="05AD44C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62; Castiello (2018), Character 259.</w:t>
      </w:r>
    </w:p>
    <w:p w14:paraId="63350832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raorbital</w:t>
      </w:r>
      <w:r>
        <w:rPr>
          <w:rFonts w:ascii="Times New Roman" w:hAnsi="Times New Roman" w:cs="Times New Roman"/>
          <w:sz w:val="24"/>
          <w:szCs w:val="24"/>
        </w:rPr>
        <w:t xml:space="preserve">, preorbital and nasal: (0) unfused; (1) fused. </w:t>
      </w:r>
    </w:p>
    <w:p w14:paraId="048847F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65; King et al. (2017), Character 183; Castiello (2018), Character 180.</w:t>
      </w:r>
    </w:p>
    <w:p w14:paraId="7B3CEA5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ectal (sensu Cloutier and Ahlberg 1996, not counting the posterior tectal of Jarvik): (0) absent; (1) p</w:t>
      </w:r>
      <w:r>
        <w:rPr>
          <w:rFonts w:ascii="Times New Roman" w:hAnsi="Times New Roman" w:cs="Times New Roman"/>
          <w:sz w:val="24"/>
          <w:szCs w:val="24"/>
        </w:rPr>
        <w:t>resent.</w:t>
      </w:r>
    </w:p>
    <w:p w14:paraId="6AF6631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66; King et al. (2017), Character 184; Castiello (2018), Character 181l.</w:t>
      </w:r>
    </w:p>
    <w:p w14:paraId="09437931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neal opening in braincase: (0) absent; (1) present.</w:t>
      </w:r>
    </w:p>
    <w:p w14:paraId="7C8D039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115; Castiello (2018), Character 116.</w:t>
      </w:r>
    </w:p>
    <w:p w14:paraId="48CEEFC6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neal opening perfora</w:t>
      </w:r>
      <w:r>
        <w:rPr>
          <w:rFonts w:ascii="Times New Roman" w:hAnsi="Times New Roman" w:cs="Times New Roman"/>
          <w:sz w:val="24"/>
          <w:szCs w:val="24"/>
        </w:rPr>
        <w:t xml:space="preserve">tion in dermal skull roof: (0) present; (1) absent. </w:t>
      </w:r>
    </w:p>
    <w:p w14:paraId="45D162F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vis et al. (2012), Character 25; Choo et al. (2017), Character 24; King et al. (2017), Character 159; Castiello (2018), Character 117.</w:t>
      </w:r>
    </w:p>
    <w:p w14:paraId="0CCE3DA7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ineal eminence (in taxa lacking pineal foramen): (0) absent; (1) </w:t>
      </w:r>
      <w:r>
        <w:rPr>
          <w:rFonts w:ascii="Times New Roman" w:hAnsi="Times New Roman" w:cs="Times New Roman"/>
          <w:sz w:val="24"/>
          <w:szCs w:val="24"/>
        </w:rPr>
        <w:t>present.</w:t>
      </w:r>
    </w:p>
    <w:p w14:paraId="5F1FF1A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233.</w:t>
      </w:r>
    </w:p>
    <w:p w14:paraId="67877B06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cation of pineal foramen/eminence: (0) level with posterior margin of orbits; (1) well posterior of orbits. </w:t>
      </w:r>
    </w:p>
    <w:p w14:paraId="538774B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68; King et al. (2017), Character 186; Castiello (2018), Character 183.</w:t>
      </w:r>
    </w:p>
    <w:p w14:paraId="0E955AA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ing in dermal skull roof for spiracular bounded by bones carrying otic canal: (0) absent; (1) present.</w:t>
      </w:r>
    </w:p>
    <w:p w14:paraId="12C3D87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27; King et al. (2017), Character 188; Castiello (2018), Character 186.</w:t>
      </w:r>
    </w:p>
    <w:p w14:paraId="7E551E1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rmal plate associated with pineal eminence </w:t>
      </w:r>
      <w:r>
        <w:rPr>
          <w:rFonts w:ascii="Times New Roman" w:hAnsi="Times New Roman" w:cs="Times New Roman"/>
          <w:sz w:val="24"/>
          <w:szCs w:val="24"/>
        </w:rPr>
        <w:t xml:space="preserve">or foramen: (0) contributes to orbital margin; (1) plate bordered laterally by skull roofing bones. </w:t>
      </w:r>
    </w:p>
    <w:p w14:paraId="2270E4D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70; King et al. (2017), Character 208; Castiello (2018), Character 207.</w:t>
      </w:r>
    </w:p>
    <w:p w14:paraId="60074599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kull roof with broad supraorbital vaults: (0) </w:t>
      </w:r>
      <w:r>
        <w:rPr>
          <w:rFonts w:ascii="Times New Roman" w:hAnsi="Times New Roman" w:cs="Times New Roman"/>
          <w:sz w:val="24"/>
          <w:szCs w:val="24"/>
        </w:rPr>
        <w:t>absent; (1) present.</w:t>
      </w:r>
    </w:p>
    <w:p w14:paraId="1205DB5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nis and Miles, 1981, Character 16; Choo et al. (2017), Character 271; King et al. (2017), Character 200; Castiello (2018), Character 208.</w:t>
      </w:r>
    </w:p>
    <w:p w14:paraId="05BC93DE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ietals (preorbitals of placoderms): (0) absent; (1) present.</w:t>
      </w:r>
    </w:p>
    <w:p w14:paraId="2E81576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</w:t>
      </w:r>
      <w:r>
        <w:rPr>
          <w:rFonts w:ascii="Times New Roman" w:hAnsi="Times New Roman" w:cs="Times New Roman"/>
          <w:sz w:val="24"/>
          <w:szCs w:val="24"/>
        </w:rPr>
        <w:t>169; Clement et al. (2018), Character 279.</w:t>
      </w:r>
    </w:p>
    <w:p w14:paraId="33030D9E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dition of parietals/preorbitals: (0) do not meet in midline; (1) meet in midline; (2) single midline bone. </w:t>
      </w:r>
    </w:p>
    <w:p w14:paraId="172E424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lement et al. (2018), Character 280.</w:t>
      </w:r>
    </w:p>
    <w:p w14:paraId="64B0D257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ietals (preorbitals of placoderms) surround pineal </w:t>
      </w:r>
      <w:r>
        <w:rPr>
          <w:rFonts w:ascii="Times New Roman" w:hAnsi="Times New Roman" w:cs="Times New Roman"/>
          <w:sz w:val="24"/>
          <w:szCs w:val="24"/>
        </w:rPr>
        <w:t>foramen or eminence: (0) yes; (1) no.</w:t>
      </w:r>
    </w:p>
    <w:p w14:paraId="6E8230D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187; Castiello (2018), Character 184.</w:t>
      </w:r>
    </w:p>
    <w:p w14:paraId="13979A4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parietals (centrals of placoderms): (0) absent; (1) present.</w:t>
      </w:r>
    </w:p>
    <w:p w14:paraId="3A06028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ement et al. (2018), Character 277.</w:t>
      </w:r>
    </w:p>
    <w:p w14:paraId="139C27D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dition of postparietals/centrals: (0) do not</w:t>
      </w:r>
      <w:r>
        <w:rPr>
          <w:rFonts w:ascii="Times New Roman" w:hAnsi="Times New Roman" w:cs="Times New Roman"/>
          <w:sz w:val="24"/>
          <w:szCs w:val="24"/>
        </w:rPr>
        <w:t xml:space="preserve"> meet in midline; (1) meet in midline; (2) single midline bone. </w:t>
      </w:r>
    </w:p>
    <w:p w14:paraId="68B08C4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ement et al. (2018), Character 278.</w:t>
      </w:r>
    </w:p>
    <w:p w14:paraId="5801D289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ture between paired skull roofing bones: (0) straight; (1) sinusoidal. </w:t>
      </w:r>
    </w:p>
    <w:p w14:paraId="58F6B6B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74; King et al. (2017), Character 210; Castiello</w:t>
      </w:r>
      <w:r>
        <w:rPr>
          <w:rFonts w:ascii="Times New Roman" w:hAnsi="Times New Roman" w:cs="Times New Roman"/>
          <w:sz w:val="24"/>
          <w:szCs w:val="24"/>
        </w:rPr>
        <w:t xml:space="preserve"> (2018), Character 209.</w:t>
      </w:r>
    </w:p>
    <w:p w14:paraId="0BCBBE3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rge unpaired median skull roofing bone anterior to the level of nasal capsules (premedian plate): (0) absent; (1) present.</w:t>
      </w:r>
    </w:p>
    <w:p w14:paraId="224CAE2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59; King et al. (2017), Character 177; Castiello (2018), Character 174.</w:t>
      </w:r>
    </w:p>
    <w:p w14:paraId="72C2D3A7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i</w:t>
      </w:r>
      <w:r>
        <w:rPr>
          <w:rFonts w:ascii="Times New Roman" w:hAnsi="Times New Roman" w:cs="Times New Roman"/>
          <w:sz w:val="24"/>
          <w:szCs w:val="24"/>
        </w:rPr>
        <w:t>tion of premedian plate: (0) dorsal; (1) ventral.</w:t>
      </w:r>
    </w:p>
    <w:p w14:paraId="373EAFA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nasal plate: (0) absent; (1) present.</w:t>
      </w:r>
    </w:p>
    <w:p w14:paraId="7AE612A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16), Character 341; Zhu et al. (2021), Character 310.</w:t>
      </w:r>
    </w:p>
    <w:p w14:paraId="6766813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marginal plate: (0) absent; (1) present.</w:t>
      </w:r>
    </w:p>
    <w:p w14:paraId="6277C7D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16), Character 346; Zhu et al. (2021)</w:t>
      </w:r>
      <w:r>
        <w:rPr>
          <w:rFonts w:ascii="Times New Roman" w:hAnsi="Times New Roman" w:cs="Times New Roman"/>
          <w:sz w:val="24"/>
          <w:szCs w:val="24"/>
        </w:rPr>
        <w:t>, Character 313.</w:t>
      </w:r>
    </w:p>
    <w:p w14:paraId="283B3B8F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bstantic margin of skull roof: (0) long; (1) short. </w:t>
      </w:r>
    </w:p>
    <w:p w14:paraId="0368A15D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16), Character 347; Zhu et al. (2021), Character 314.</w:t>
      </w:r>
    </w:p>
    <w:p w14:paraId="60031A0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rge unpaired median bone contributing to posterior margin of skull roof (nuchal plate): (0) absent; (1) present.</w:t>
      </w:r>
    </w:p>
    <w:p w14:paraId="720AE6B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</w:t>
      </w:r>
      <w:r>
        <w:rPr>
          <w:rFonts w:ascii="Times New Roman" w:hAnsi="Times New Roman" w:cs="Times New Roman"/>
          <w:sz w:val="24"/>
          <w:szCs w:val="24"/>
        </w:rPr>
        <w:t>oo et al. (2017), Character 172.</w:t>
      </w:r>
    </w:p>
    <w:p w14:paraId="2743038E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uchal plate: (0) without orbital facets; (1) with orbital facets. </w:t>
      </w:r>
    </w:p>
    <w:p w14:paraId="50EC343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tiello (2018), Character 248.</w:t>
      </w:r>
    </w:p>
    <w:p w14:paraId="109C8684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Nuchal reaching or almost reaching orbital margin: (0) absent; (1) present.</w:t>
      </w:r>
    </w:p>
    <w:p w14:paraId="5FE1299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hu et al. (2016), Character 345; Zhu et </w:t>
      </w:r>
      <w:r>
        <w:rPr>
          <w:rFonts w:ascii="Times New Roman" w:hAnsi="Times New Roman" w:cs="Times New Roman"/>
          <w:sz w:val="24"/>
          <w:szCs w:val="24"/>
        </w:rPr>
        <w:t>al. (2021), Character 312.</w:t>
      </w:r>
    </w:p>
    <w:p w14:paraId="5C04F25F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ired pits on ventral surface of nuchal or median extrascapular plate: (0) absent; (1) present.</w:t>
      </w:r>
    </w:p>
    <w:p w14:paraId="44D31E0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76; King et al. (2017), Character 212; Castiello (2018), Character 211.</w:t>
      </w:r>
    </w:p>
    <w:p w14:paraId="72339B27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act of nuchal or centronu</w:t>
      </w:r>
      <w:r>
        <w:rPr>
          <w:rFonts w:ascii="Times New Roman" w:hAnsi="Times New Roman" w:cs="Times New Roman"/>
          <w:sz w:val="24"/>
          <w:szCs w:val="24"/>
        </w:rPr>
        <w:t>chal or median extrascapular plate with paired preorbital or parietal plates: (0) absent; (1) present.</w:t>
      </w:r>
    </w:p>
    <w:p w14:paraId="40D4123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73.</w:t>
      </w:r>
    </w:p>
    <w:p w14:paraId="22CC9DB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mber of marginal bones alongside paired median skull roofing bones over the otico-occipital division of braincase: (</w:t>
      </w:r>
      <w:r>
        <w:rPr>
          <w:rFonts w:ascii="Times New Roman" w:hAnsi="Times New Roman" w:cs="Times New Roman"/>
          <w:sz w:val="24"/>
          <w:szCs w:val="24"/>
        </w:rPr>
        <w:t xml:space="preserve">0) single; (1) two or more. </w:t>
      </w:r>
    </w:p>
    <w:p w14:paraId="1ECBD42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43; King et al. (2017), Character 172; Castiello (2018), Character 170; Zhu et al. (2021), Character 46.</w:t>
      </w:r>
    </w:p>
    <w:p w14:paraId="0C97492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teral plate: (0) absent; (1) present.</w:t>
      </w:r>
    </w:p>
    <w:p w14:paraId="22DEBE6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67; King et al. (201</w:t>
      </w:r>
      <w:r>
        <w:rPr>
          <w:rFonts w:ascii="Times New Roman" w:hAnsi="Times New Roman" w:cs="Times New Roman"/>
          <w:sz w:val="24"/>
          <w:szCs w:val="24"/>
        </w:rPr>
        <w:t>7), Character 185; Castiello (2018), Character 182.</w:t>
      </w:r>
    </w:p>
    <w:p w14:paraId="563B4FB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anuchal number: (0) one pair; (1) two pairs. </w:t>
      </w:r>
    </w:p>
    <w:p w14:paraId="3C6DA7D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171; King et al. (2017), Character 189; Castiello (2018), Character 187. </w:t>
      </w:r>
    </w:p>
    <w:p w14:paraId="55CDFD0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dian paranuchal plate: (0) absent; (1) present. </w:t>
      </w:r>
    </w:p>
    <w:p w14:paraId="5A71391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exclude the median paranuchal plate from the parachal series (Character 154), which runs along the main lateral line. Paired median paranuchals are present in some acanthothoracids, e.g., </w:t>
      </w:r>
      <w:r>
        <w:rPr>
          <w:rFonts w:ascii="Times New Roman" w:hAnsi="Times New Roman" w:cs="Times New Roman"/>
          <w:i/>
          <w:iCs/>
          <w:sz w:val="24"/>
          <w:szCs w:val="24"/>
        </w:rPr>
        <w:t>Romundina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Arabosteus </w:t>
      </w:r>
      <w:r>
        <w:rPr>
          <w:rFonts w:ascii="Times New Roman" w:hAnsi="Times New Roman" w:cs="Times New Roman"/>
          <w:sz w:val="24"/>
          <w:szCs w:val="24"/>
        </w:rPr>
        <w:t xml:space="preserve">(Olive et al., 2011) and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Sudaspis </w:t>
      </w:r>
      <w:r>
        <w:rPr>
          <w:rFonts w:ascii="Times New Roman" w:hAnsi="Times New Roman" w:cs="Times New Roman"/>
          <w:sz w:val="24"/>
          <w:szCs w:val="24"/>
        </w:rPr>
        <w:t>(Vaškanin</w:t>
      </w:r>
      <w:r>
        <w:rPr>
          <w:rFonts w:ascii="Times New Roman" w:hAnsi="Times New Roman" w:cs="Times New Roman"/>
          <w:sz w:val="24"/>
          <w:szCs w:val="24"/>
        </w:rPr>
        <w:t>ová and Ahlberg, 2017).</w:t>
      </w:r>
    </w:p>
    <w:p w14:paraId="44A89DC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erior process of the paranuchal plate behind the nuchal plate (dorsal face): (0) absent; (1) present.</w:t>
      </w:r>
    </w:p>
    <w:p w14:paraId="13BA5E8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74.</w:t>
      </w:r>
    </w:p>
    <w:p w14:paraId="6FC9E69D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dial processes of paranuchal wrapping posterolateral corners of nuchal plate: (0) absent;</w:t>
      </w:r>
      <w:r>
        <w:rPr>
          <w:rFonts w:ascii="Times New Roman" w:hAnsi="Times New Roman" w:cs="Times New Roman"/>
          <w:sz w:val="24"/>
          <w:szCs w:val="24"/>
        </w:rPr>
        <w:t xml:space="preserve"> (1) present; (2) paranuchals precluded from nuchal by central or median paranuchal. </w:t>
      </w:r>
    </w:p>
    <w:p w14:paraId="2FA1195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hoo et al. (2017), Character 275; King et al. (2017), Character 211; Castiello (2018), Character 210.</w:t>
      </w:r>
    </w:p>
    <w:p w14:paraId="5256AFDE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terior projection on posterior paranuchal plate: (0) absent; (1) </w:t>
      </w:r>
      <w:proofErr w:type="gramStart"/>
      <w:r>
        <w:rPr>
          <w:rFonts w:ascii="Times New Roman" w:hAnsi="Times New Roman" w:cs="Times New Roman"/>
          <w:sz w:val="24"/>
          <w:szCs w:val="24"/>
        </w:rPr>
        <w:t>presen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2A5C27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tiello (2018), Character 188; Castiello (2018), Character 188.</w:t>
      </w:r>
    </w:p>
    <w:p w14:paraId="0C235CB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nal-bearing bone of skull roof extends far past posterior margin of parietals: (0) no; (1) yes. </w:t>
      </w:r>
    </w:p>
    <w:p w14:paraId="43A9163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</w:t>
      </w:r>
      <w:r>
        <w:rPr>
          <w:rFonts w:ascii="Times New Roman" w:hAnsi="Times New Roman" w:cs="Times New Roman"/>
          <w:sz w:val="24"/>
          <w:szCs w:val="24"/>
        </w:rPr>
        <w:t>017), Character 325; Castiello (2018), Character 185</w:t>
      </w:r>
    </w:p>
    <w:p w14:paraId="48C57912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tratemporal: absent (0), present (1).</w:t>
      </w:r>
    </w:p>
    <w:p w14:paraId="5AC27982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stoll-lines: (0) absent; (1) present.</w:t>
      </w:r>
    </w:p>
    <w:p w14:paraId="71BC657D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237; King et al. (2017), Character 268; Castiello 2018 Character 262.</w:t>
      </w:r>
    </w:p>
    <w:p w14:paraId="638E508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teriorly </w:t>
      </w:r>
      <w:r>
        <w:rPr>
          <w:rFonts w:ascii="Times New Roman" w:hAnsi="Times New Roman" w:cs="Times New Roman"/>
          <w:sz w:val="24"/>
          <w:szCs w:val="24"/>
        </w:rPr>
        <w:t>directed adductor fossae between neurocranium and skull roof: (0) absent; (1) present.</w:t>
      </w:r>
    </w:p>
    <w:p w14:paraId="65B3A53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250.</w:t>
      </w:r>
    </w:p>
    <w:p w14:paraId="37D5A02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terior pit line of dermal skull roof: (0) absent; (1) present.</w:t>
      </w:r>
    </w:p>
    <w:p w14:paraId="196D86A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267; King et al. (2017), Character 302; </w:t>
      </w:r>
      <w:r>
        <w:rPr>
          <w:rFonts w:ascii="Times New Roman" w:hAnsi="Times New Roman" w:cs="Times New Roman"/>
          <w:sz w:val="24"/>
          <w:szCs w:val="24"/>
        </w:rPr>
        <w:t>Castiello (2018), Character 293.</w:t>
      </w:r>
    </w:p>
    <w:p w14:paraId="19D2AA81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ition of anterior pit-line: (0) on paired median skull roofing bones over the otico-occipital division of braincase; (1) on paired median skull roofing bones over the sphenoid division of braincase. </w:t>
      </w:r>
    </w:p>
    <w:p w14:paraId="41E3CC7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</w:t>
      </w:r>
      <w:r>
        <w:rPr>
          <w:rFonts w:ascii="Times New Roman" w:hAnsi="Times New Roman" w:cs="Times New Roman"/>
          <w:sz w:val="24"/>
          <w:szCs w:val="24"/>
        </w:rPr>
        <w:t>Character 189; King et al. (2017), Character 287; Castiello (2018), Character 279.</w:t>
      </w:r>
    </w:p>
    <w:p w14:paraId="5B26B9A8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iddle and posterior pit-lines on postparietal: (0) posteriorly situated; (1) mesially situated. </w:t>
      </w:r>
    </w:p>
    <w:p w14:paraId="77AD3B1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90; King et al. (2017), Character 288; Casti</w:t>
      </w:r>
      <w:r>
        <w:rPr>
          <w:rFonts w:ascii="Times New Roman" w:hAnsi="Times New Roman" w:cs="Times New Roman"/>
          <w:sz w:val="24"/>
          <w:szCs w:val="24"/>
        </w:rPr>
        <w:t>ello (2018), Character 280.</w:t>
      </w:r>
    </w:p>
    <w:p w14:paraId="4BC1ECF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ition of middle and posterior pit lines: (0) close to midline; (1) near the central portion of each postparietal. </w:t>
      </w:r>
    </w:p>
    <w:p w14:paraId="69AD0F0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91; King et al. (2017), Character 289; Castiello (2018), Character 281.</w:t>
      </w:r>
    </w:p>
    <w:p w14:paraId="2F277CEE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Junctio</w:t>
      </w:r>
      <w:r>
        <w:rPr>
          <w:rFonts w:ascii="Times New Roman" w:hAnsi="Times New Roman" w:cs="Times New Roman"/>
          <w:sz w:val="24"/>
          <w:szCs w:val="24"/>
        </w:rPr>
        <w:t xml:space="preserve">n of posterior pitline and main lateral line: (0) far in front of posterior margin of skull roof; (1) close to posterior margin of skull roof. </w:t>
      </w:r>
    </w:p>
    <w:p w14:paraId="18F07F1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75.</w:t>
      </w:r>
    </w:p>
    <w:p w14:paraId="5D478963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thmoid commissure: (0) absent; (1) present.</w:t>
      </w:r>
    </w:p>
    <w:p w14:paraId="1C6E8F7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tiello (2018), Character 311.</w:t>
      </w:r>
    </w:p>
    <w:p w14:paraId="58832677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thmoid commissure fused into midline canal: (0) absent; (1) present.</w:t>
      </w:r>
    </w:p>
    <w:p w14:paraId="3A6799B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320; Castiello (2018), Character 312.</w:t>
      </w:r>
    </w:p>
    <w:p w14:paraId="337FFBCF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urse of ethmoid commissure: (0) middle portion through median rostral; (1) sutural course; (2) through bone center </w:t>
      </w:r>
      <w:r>
        <w:rPr>
          <w:rFonts w:ascii="Times New Roman" w:hAnsi="Times New Roman" w:cs="Times New Roman"/>
          <w:sz w:val="24"/>
          <w:szCs w:val="24"/>
        </w:rPr>
        <w:t xml:space="preserve">of premaxillary. </w:t>
      </w:r>
    </w:p>
    <w:p w14:paraId="4FEC0C3D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88; King et al. (2017), Character 286; Castiello (2018), Character 278.</w:t>
      </w:r>
    </w:p>
    <w:p w14:paraId="2D9E6A69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fraorbital canal follows premaxillary suture: (0) no; (1) yes. </w:t>
      </w:r>
    </w:p>
    <w:p w14:paraId="3165075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98; King et al. (2017), Character 296;</w:t>
      </w:r>
      <w:r>
        <w:rPr>
          <w:rFonts w:ascii="Times New Roman" w:hAnsi="Times New Roman" w:cs="Times New Roman"/>
          <w:sz w:val="24"/>
          <w:szCs w:val="24"/>
        </w:rPr>
        <w:t xml:space="preserve"> Castiello (2018), Character 287. </w:t>
      </w:r>
    </w:p>
    <w:p w14:paraId="0BD7CCEF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marginal canal: (0) absent; (1) present.</w:t>
      </w:r>
    </w:p>
    <w:p w14:paraId="70DD9A0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315; Castiello (2018), Character 306.</w:t>
      </w:r>
    </w:p>
    <w:p w14:paraId="006A0683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marginal line issued from main lateral line: (0) on marginal or supratemporal; (1) on anterior paranucha</w:t>
      </w:r>
      <w:r>
        <w:rPr>
          <w:rFonts w:ascii="Times New Roman" w:hAnsi="Times New Roman" w:cs="Times New Roman"/>
          <w:sz w:val="24"/>
          <w:szCs w:val="24"/>
        </w:rPr>
        <w:t xml:space="preserve">l or tabular. </w:t>
      </w:r>
    </w:p>
    <w:p w14:paraId="7E8883A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16), Character 349; Zhu et al. (2021), Character 315.</w:t>
      </w:r>
    </w:p>
    <w:p w14:paraId="562FF3D0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ntral sensory line: (0) absent; (1) present.</w:t>
      </w:r>
    </w:p>
    <w:p w14:paraId="08A95FBD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hu et al. (2016), Character 350; Zhu et al. (2021), Character 316; King et al. (2017), Character 312; Castiello </w:t>
      </w:r>
      <w:r>
        <w:rPr>
          <w:rFonts w:ascii="Times New Roman" w:hAnsi="Times New Roman" w:cs="Times New Roman"/>
          <w:sz w:val="24"/>
          <w:szCs w:val="24"/>
        </w:rPr>
        <w:t>(2018), Character 303.</w:t>
      </w:r>
    </w:p>
    <w:p w14:paraId="64CA7BB9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raorbital sensory canals: (0) absent; (1) present.</w:t>
      </w:r>
    </w:p>
    <w:p w14:paraId="46F94C8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ing et al. (2017), Character 307; Castiello (2018), Character 299. </w:t>
      </w:r>
    </w:p>
    <w:p w14:paraId="64FA05EC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of supraorbital canal: (0) between anterior and posterior nostrils; (1) anterior to both nostrils.</w:t>
      </w:r>
    </w:p>
    <w:p w14:paraId="66C22CFD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</w:t>
      </w:r>
      <w:r>
        <w:rPr>
          <w:rFonts w:ascii="Times New Roman" w:hAnsi="Times New Roman" w:cs="Times New Roman"/>
          <w:sz w:val="24"/>
          <w:szCs w:val="24"/>
        </w:rPr>
        <w:t xml:space="preserve"> et al. (2017), Character 192; King et al. (2017), Character 290; Castiello (2018), Character 282.</w:t>
      </w:r>
    </w:p>
    <w:p w14:paraId="4244C239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ourse of supraorbital canal: (0) straight; (1) </w:t>
      </w:r>
      <w:proofErr w:type="gramStart"/>
      <w:r>
        <w:rPr>
          <w:rFonts w:ascii="Times New Roman" w:hAnsi="Times New Roman" w:cs="Times New Roman"/>
          <w:sz w:val="24"/>
          <w:szCs w:val="24"/>
        </w:rPr>
        <w:t>lyre-shap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2DBD62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93; King et al. (2017), Character 291; Castiello (2018), Charact</w:t>
      </w:r>
      <w:r>
        <w:rPr>
          <w:rFonts w:ascii="Times New Roman" w:hAnsi="Times New Roman" w:cs="Times New Roman"/>
          <w:sz w:val="24"/>
          <w:szCs w:val="24"/>
        </w:rPr>
        <w:t>er 283.</w:t>
      </w:r>
    </w:p>
    <w:p w14:paraId="26B3810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terior end of supraorbital canal: (0) in postparietal (central); (1) in parietal (preorbital); (2) in intertemporal; (3) in nuchal plate; (4) in postpineal plate. </w:t>
      </w:r>
    </w:p>
    <w:p w14:paraId="4F69510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94.</w:t>
      </w:r>
    </w:p>
    <w:p w14:paraId="1656DDA1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eriorly converging supraorbital canals: (0</w:t>
      </w:r>
      <w:r>
        <w:rPr>
          <w:rFonts w:ascii="Times New Roman" w:hAnsi="Times New Roman" w:cs="Times New Roman"/>
          <w:sz w:val="24"/>
          <w:szCs w:val="24"/>
        </w:rPr>
        <w:t>) absent; (1) present.</w:t>
      </w:r>
    </w:p>
    <w:p w14:paraId="1D8119AB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raorbital canals and posterior pitlines convergence: (0) absent; (1) converge without contact; (2) converge with contact.</w:t>
      </w:r>
    </w:p>
    <w:p w14:paraId="7CC2871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ng et al. (2015), Character 256; Choo et al. (2017), Character 248; King et al. (2017), Character 300; Cas</w:t>
      </w:r>
      <w:r>
        <w:rPr>
          <w:rFonts w:ascii="Times New Roman" w:hAnsi="Times New Roman" w:cs="Times New Roman"/>
          <w:sz w:val="24"/>
          <w:szCs w:val="24"/>
        </w:rPr>
        <w:t xml:space="preserve">tiello (2018), Character 291. </w:t>
      </w:r>
    </w:p>
    <w:p w14:paraId="4DC5729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haracter “median commissure between supraorbital sensory lines: (0) absent; (1) present” (Choo et al., 2017, Character 272; Giles et al., 2015c, Character 45) is deleted due to its overlap with the current state 2.</w:t>
      </w:r>
    </w:p>
    <w:p w14:paraId="2ACAFB94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tact between otic and supraorbital canals: (0) not in contact; (1) in contact. </w:t>
      </w:r>
    </w:p>
    <w:p w14:paraId="482230F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95; King et al. (2017), Character 293; Castiello (2018), Character 284.</w:t>
      </w:r>
    </w:p>
    <w:p w14:paraId="62BE13AE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act of supraorbital and infraorbital canals: (0) in contact rostra</w:t>
      </w:r>
      <w:r>
        <w:rPr>
          <w:rFonts w:ascii="Times New Roman" w:hAnsi="Times New Roman" w:cs="Times New Roman"/>
          <w:sz w:val="24"/>
          <w:szCs w:val="24"/>
        </w:rPr>
        <w:t xml:space="preserve">lly; (1) not in contact rostrally. </w:t>
      </w:r>
    </w:p>
    <w:p w14:paraId="3105D5C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96; King et al. (2017), Character 294; Castiello (2018), Character 285.</w:t>
      </w:r>
    </w:p>
    <w:p w14:paraId="47E6E56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tic canal: (0) runs through skull roof; (1) follows edge of skull roof. </w:t>
      </w:r>
    </w:p>
    <w:p w14:paraId="7FFC279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197; King et </w:t>
      </w:r>
      <w:r>
        <w:rPr>
          <w:rFonts w:ascii="Times New Roman" w:hAnsi="Times New Roman" w:cs="Times New Roman"/>
          <w:sz w:val="24"/>
          <w:szCs w:val="24"/>
        </w:rPr>
        <w:t>al. (2017), Character 295; Castiello (2018), Character 286.</w:t>
      </w:r>
    </w:p>
    <w:p w14:paraId="0786BC8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tic canal extends through postparietals (central): (0) absent; (1) present.</w:t>
      </w:r>
    </w:p>
    <w:p w14:paraId="56FB01D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73; King et al. (2017), Character 303; Castiello (2018), Character 294.</w:t>
      </w:r>
    </w:p>
    <w:p w14:paraId="7683B3C1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gal portion of</w:t>
      </w:r>
      <w:r>
        <w:rPr>
          <w:rFonts w:ascii="Times New Roman" w:hAnsi="Times New Roman" w:cs="Times New Roman"/>
          <w:sz w:val="24"/>
          <w:szCs w:val="24"/>
        </w:rPr>
        <w:t xml:space="preserve"> infraorbital canal joins supramaxillary canal: (0) present; (1) absent. </w:t>
      </w:r>
    </w:p>
    <w:p w14:paraId="3593FAF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hoo et al. (2017), Character 16; King et al. (2017), Character 284; Castiello (2018), Character 277.</w:t>
      </w:r>
    </w:p>
    <w:p w14:paraId="090F6EFC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fra-orbital sensory line: (0) crosses lateral field; (1) does not cross </w:t>
      </w:r>
      <w:r>
        <w:rPr>
          <w:rFonts w:ascii="Times New Roman" w:hAnsi="Times New Roman" w:cs="Times New Roman"/>
          <w:sz w:val="24"/>
          <w:szCs w:val="24"/>
        </w:rPr>
        <w:t>lateral field.</w:t>
      </w:r>
    </w:p>
    <w:p w14:paraId="3021753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tiello (2018), Character 295; King et al. (2017), Character 304.</w:t>
      </w:r>
    </w:p>
    <w:p w14:paraId="0E99A2C2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stooned pattern of sensory canals: (0) absent; (1) present.</w:t>
      </w:r>
    </w:p>
    <w:p w14:paraId="3705AAA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305; Castiello (2018), Character 296.</w:t>
      </w:r>
    </w:p>
    <w:p w14:paraId="6F7132D1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dian transverse canals: (0) two or more; </w:t>
      </w:r>
      <w:r>
        <w:rPr>
          <w:rFonts w:ascii="Times New Roman" w:hAnsi="Times New Roman" w:cs="Times New Roman"/>
          <w:sz w:val="24"/>
          <w:szCs w:val="24"/>
        </w:rPr>
        <w:t>(1) one; (2) absent.</w:t>
      </w:r>
    </w:p>
    <w:p w14:paraId="64B76DD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stiello (2018), Character 297; Zhu and Gai (2006), Character 30. </w:t>
      </w:r>
    </w:p>
    <w:p w14:paraId="6BFCC85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added the third state (“absent”) to describe the condition in jawed vertebrates.</w:t>
      </w:r>
    </w:p>
    <w:p w14:paraId="5B9F5EAA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ltiply branched sensory canal system associated with the posterior end of the sup</w:t>
      </w:r>
      <w:r>
        <w:rPr>
          <w:rFonts w:ascii="Times New Roman" w:hAnsi="Times New Roman" w:cs="Times New Roman"/>
          <w:sz w:val="24"/>
          <w:szCs w:val="24"/>
        </w:rPr>
        <w:t>raorbital canal: (0) absent; (1) present.</w:t>
      </w:r>
    </w:p>
    <w:p w14:paraId="0BFF99A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306; Castiello (2018), Character 298</w:t>
      </w:r>
    </w:p>
    <w:p w14:paraId="67B6FCE6" w14:textId="77777777" w:rsidR="00AD2ED3" w:rsidRDefault="0007378D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present dataset, the character is only present in </w:t>
      </w:r>
      <w:r>
        <w:rPr>
          <w:rFonts w:ascii="Times New Roman" w:hAnsi="Times New Roman" w:cs="Times New Roman"/>
          <w:i/>
          <w:iCs/>
          <w:sz w:val="24"/>
          <w:szCs w:val="24"/>
        </w:rPr>
        <w:t>Wenshanaspi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2110434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anching end of lateral transverse canals: (0) absent; (1) present.</w:t>
      </w:r>
    </w:p>
    <w:p w14:paraId="11DB3A6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</w:t>
      </w:r>
      <w:r>
        <w:rPr>
          <w:rFonts w:ascii="Times New Roman" w:hAnsi="Times New Roman" w:cs="Times New Roman"/>
          <w:sz w:val="24"/>
          <w:szCs w:val="24"/>
        </w:rPr>
        <w:t>t al. (2017), Character 308; Castiello (2018), Character 300.</w:t>
      </w:r>
    </w:p>
    <w:p w14:paraId="225B358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present dataset, the character is only present in </w:t>
      </w:r>
      <w:r>
        <w:rPr>
          <w:rFonts w:ascii="Times New Roman" w:hAnsi="Times New Roman" w:cs="Times New Roman"/>
          <w:i/>
          <w:iCs/>
          <w:sz w:val="24"/>
          <w:szCs w:val="24"/>
        </w:rPr>
        <w:t>Wenshanaspi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021BF9C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dian dorsal canal: (0) absent; (1) present.</w:t>
      </w:r>
    </w:p>
    <w:p w14:paraId="49C07A4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310; Castiello (2018), Character 301.</w:t>
      </w:r>
    </w:p>
    <w:p w14:paraId="7820790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ore ch</w:t>
      </w:r>
      <w:r>
        <w:rPr>
          <w:rFonts w:ascii="Times New Roman" w:hAnsi="Times New Roman" w:cs="Times New Roman"/>
          <w:sz w:val="24"/>
          <w:szCs w:val="24"/>
        </w:rPr>
        <w:t xml:space="preserve">anged from 0/1 to 1 for </w:t>
      </w:r>
      <w:r>
        <w:rPr>
          <w:rFonts w:ascii="Times New Roman" w:hAnsi="Times New Roman" w:cs="Times New Roman"/>
          <w:i/>
          <w:iCs/>
          <w:sz w:val="24"/>
          <w:szCs w:val="24"/>
        </w:rPr>
        <w:t>Eugaleaspis changi</w:t>
      </w:r>
      <w:r>
        <w:rPr>
          <w:rFonts w:ascii="Times New Roman" w:hAnsi="Times New Roman" w:cs="Times New Roman"/>
          <w:sz w:val="24"/>
          <w:szCs w:val="24"/>
        </w:rPr>
        <w:t xml:space="preserve">; 0 </w:t>
      </w:r>
      <w:proofErr w:type="gramStart"/>
      <w:r>
        <w:rPr>
          <w:rFonts w:ascii="Times New Roman" w:hAnsi="Times New Roman" w:cs="Times New Roman"/>
          <w:sz w:val="24"/>
          <w:szCs w:val="24"/>
        </w:rPr>
        <w:t>to ?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or </w:t>
      </w:r>
      <w:r>
        <w:rPr>
          <w:rFonts w:ascii="Times New Roman" w:hAnsi="Times New Roman" w:cs="Times New Roman"/>
          <w:i/>
          <w:iCs/>
          <w:sz w:val="24"/>
          <w:szCs w:val="24"/>
        </w:rPr>
        <w:t>Shuyu zhejiangensi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0D0871F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fraorbital and otic sensory line grooves run along mesial margin of marginal plate: (0) no; (1) yes.</w:t>
      </w:r>
    </w:p>
    <w:p w14:paraId="2ADC67E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311; Castiello (2018), Character 302.</w:t>
      </w:r>
    </w:p>
    <w:p w14:paraId="648C1416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micircu</w:t>
      </w:r>
      <w:r>
        <w:rPr>
          <w:rFonts w:ascii="Times New Roman" w:hAnsi="Times New Roman" w:cs="Times New Roman"/>
          <w:sz w:val="24"/>
          <w:szCs w:val="24"/>
        </w:rPr>
        <w:t>lar pit line: (0) absent; (1) present.</w:t>
      </w:r>
    </w:p>
    <w:p w14:paraId="6CEB8F2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313; Castiello (2018), Character 304.</w:t>
      </w:r>
    </w:p>
    <w:p w14:paraId="23DF61A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present dataset, the character is only present in </w:t>
      </w:r>
      <w:r>
        <w:rPr>
          <w:rFonts w:ascii="Times New Roman" w:hAnsi="Times New Roman" w:cs="Times New Roman"/>
          <w:i/>
          <w:iCs/>
          <w:sz w:val="24"/>
          <w:szCs w:val="24"/>
        </w:rPr>
        <w:t>Bothriolepi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BB1E3A9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Horizontal sensory line canal on cheek: (0) absent; (1) present.</w:t>
      </w:r>
    </w:p>
    <w:p w14:paraId="0277B9B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ing et al. </w:t>
      </w:r>
      <w:r>
        <w:rPr>
          <w:rFonts w:ascii="Times New Roman" w:hAnsi="Times New Roman" w:cs="Times New Roman"/>
          <w:sz w:val="24"/>
          <w:szCs w:val="24"/>
        </w:rPr>
        <w:t>(2017), Character 314; Castiello (2018), Character 305.</w:t>
      </w:r>
    </w:p>
    <w:p w14:paraId="461D5E5A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opercular canal: (0) absent; (1) present.</w:t>
      </w:r>
    </w:p>
    <w:p w14:paraId="6FB9829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316; Castiello (2018), Character 307.</w:t>
      </w:r>
    </w:p>
    <w:p w14:paraId="3AD451F8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opercular canal meets otic canal: (0) absent; (1) present.</w:t>
      </w:r>
    </w:p>
    <w:p w14:paraId="7E59730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ing et al. </w:t>
      </w:r>
      <w:r>
        <w:rPr>
          <w:rFonts w:ascii="Times New Roman" w:hAnsi="Times New Roman" w:cs="Times New Roman"/>
          <w:sz w:val="24"/>
          <w:szCs w:val="24"/>
        </w:rPr>
        <w:t>(2017), Character 317; Castiello (2018), Character 308.</w:t>
      </w:r>
    </w:p>
    <w:p w14:paraId="489ECEE0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raoral canal: (0) absent; (1) present.</w:t>
      </w:r>
    </w:p>
    <w:p w14:paraId="0F73409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318; Castiello (2018), Character 309.</w:t>
      </w:r>
    </w:p>
    <w:p w14:paraId="5382ADB0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tension of otic canal beyond infraorbital canal ("P" canal): (0) absent; (1) </w:t>
      </w:r>
      <w:r>
        <w:rPr>
          <w:rFonts w:ascii="Times New Roman" w:hAnsi="Times New Roman" w:cs="Times New Roman"/>
          <w:sz w:val="24"/>
          <w:szCs w:val="24"/>
        </w:rPr>
        <w:t>present.</w:t>
      </w:r>
    </w:p>
    <w:p w14:paraId="574E0CE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319; Castiello (2018), Character 310.</w:t>
      </w:r>
    </w:p>
    <w:p w14:paraId="6852F80D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erior pitline and postmarginal canal in contact: (0) absent; (1) present.</w:t>
      </w:r>
    </w:p>
    <w:p w14:paraId="5202F2A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321; Castiello (2018), Character 313.</w:t>
      </w:r>
    </w:p>
    <w:p w14:paraId="5623A1A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present dataset, the chara</w:t>
      </w:r>
      <w:r>
        <w:rPr>
          <w:rFonts w:ascii="Times New Roman" w:hAnsi="Times New Roman" w:cs="Times New Roman"/>
          <w:sz w:val="24"/>
          <w:szCs w:val="24"/>
        </w:rPr>
        <w:t xml:space="preserve">cter is only present in </w:t>
      </w:r>
      <w:r>
        <w:rPr>
          <w:rFonts w:ascii="Times New Roman" w:hAnsi="Times New Roman" w:cs="Times New Roman"/>
          <w:i/>
          <w:iCs/>
          <w:sz w:val="24"/>
          <w:szCs w:val="24"/>
        </w:rPr>
        <w:t>Entelognathu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FFE1562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raorbital canal joins infraorbital canal: (0) anterior to supraoral canal; (1) posterior to supraoral canal.</w:t>
      </w:r>
    </w:p>
    <w:p w14:paraId="4187188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322; Castiello (2018), Character 314.</w:t>
      </w:r>
    </w:p>
    <w:p w14:paraId="76C501A1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sory line commissure across extra</w:t>
      </w:r>
      <w:r>
        <w:rPr>
          <w:rFonts w:ascii="Times New Roman" w:hAnsi="Times New Roman" w:cs="Times New Roman"/>
          <w:sz w:val="24"/>
          <w:szCs w:val="24"/>
        </w:rPr>
        <w:t>scapular bones (nuchal and paranuchal): (0) absent; (1) present.</w:t>
      </w:r>
    </w:p>
    <w:p w14:paraId="7EDC70B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323; Castiello (2018), Character 315.</w:t>
      </w:r>
    </w:p>
    <w:p w14:paraId="69DD777E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sory canal or pit-line associated with maxilla: (0) absent; (1) present.</w:t>
      </w:r>
    </w:p>
    <w:p w14:paraId="703E1A9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199; King et al. </w:t>
      </w:r>
      <w:r>
        <w:rPr>
          <w:rFonts w:ascii="Times New Roman" w:hAnsi="Times New Roman" w:cs="Times New Roman"/>
          <w:sz w:val="24"/>
          <w:szCs w:val="24"/>
        </w:rPr>
        <w:t>(2017), Character 297; Castiello (2018), Character 288.</w:t>
      </w:r>
    </w:p>
    <w:p w14:paraId="198E78A2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dolymphatic ducts open in dermal skull roof: (0) present; (1) absent. </w:t>
      </w:r>
    </w:p>
    <w:p w14:paraId="09B6A2D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0; King et al. (2017), Character 154; Castiello (2018), Character 153.</w:t>
      </w:r>
    </w:p>
    <w:p w14:paraId="3E90D5BC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ternal endolymphatic du</w:t>
      </w:r>
      <w:r>
        <w:rPr>
          <w:rFonts w:ascii="Times New Roman" w:hAnsi="Times New Roman" w:cs="Times New Roman"/>
          <w:sz w:val="24"/>
          <w:szCs w:val="24"/>
        </w:rPr>
        <w:t xml:space="preserve">ct openings’ location in relation to median field: (0) internal; (1) external. </w:t>
      </w:r>
    </w:p>
    <w:p w14:paraId="556474C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astiello (2018), Character 224.</w:t>
      </w:r>
    </w:p>
    <w:p w14:paraId="09E0A3D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olymphatic ducts with oblique course through dermal skull bones: (0) absent; (1) present.</w:t>
      </w:r>
    </w:p>
    <w:p w14:paraId="09FAA67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1; King et al. (201</w:t>
      </w:r>
      <w:r>
        <w:rPr>
          <w:rFonts w:ascii="Times New Roman" w:hAnsi="Times New Roman" w:cs="Times New Roman"/>
          <w:sz w:val="24"/>
          <w:szCs w:val="24"/>
        </w:rPr>
        <w:t>7), Character 155; Castiello (2018), Character 154.</w:t>
      </w:r>
    </w:p>
    <w:p w14:paraId="6FD09C2F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olymphatic duct relationship to median skull roof bone (</w:t>
      </w:r>
      <w:proofErr w:type="gramStart"/>
      <w:r>
        <w:rPr>
          <w:rFonts w:ascii="Times New Roman" w:hAnsi="Times New Roman" w:cs="Times New Roman"/>
          <w:sz w:val="24"/>
          <w:szCs w:val="24"/>
        </w:rPr>
        <w:t>i.e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nuchal plate): (0) within median bone; (1) on bones flanking the median bone (e.g. paranuchals). </w:t>
      </w:r>
    </w:p>
    <w:p w14:paraId="3104B46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69; King et</w:t>
      </w:r>
      <w:r>
        <w:rPr>
          <w:rFonts w:ascii="Times New Roman" w:hAnsi="Times New Roman" w:cs="Times New Roman"/>
          <w:sz w:val="24"/>
          <w:szCs w:val="24"/>
        </w:rPr>
        <w:t xml:space="preserve"> al. (2017), Character 207; Castiello (2018), Character 206.</w:t>
      </w:r>
    </w:p>
    <w:p w14:paraId="1C8AB57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lerotic ring: (0) absent; (1) present.</w:t>
      </w:r>
    </w:p>
    <w:p w14:paraId="106006A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77; King et al. (2017), Character 213; Castiello (2018), Character 212.</w:t>
      </w:r>
    </w:p>
    <w:p w14:paraId="4EEBCA2C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umber of sclerotic plates: (0) four or less; (1) more than four. </w:t>
      </w:r>
    </w:p>
    <w:p w14:paraId="46B7D8D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41; King et al. (2017), Character 204; Castiello (2018), Character 203.</w:t>
      </w:r>
    </w:p>
    <w:p w14:paraId="1606AEA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umber of extrascapulars: (0) uneven; (1) paired. </w:t>
      </w:r>
    </w:p>
    <w:p w14:paraId="19675B3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176; </w:t>
      </w:r>
      <w:r>
        <w:rPr>
          <w:rFonts w:ascii="Times New Roman" w:hAnsi="Times New Roman" w:cs="Times New Roman"/>
          <w:sz w:val="24"/>
          <w:szCs w:val="24"/>
        </w:rPr>
        <w:t>King et al. (2017), Character 191; Castiello (2018), Character 190.</w:t>
      </w:r>
    </w:p>
    <w:p w14:paraId="2D23344F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umber of paired extrascapulars: (0) one pair; (1) two pairs. </w:t>
      </w:r>
    </w:p>
    <w:p w14:paraId="3A9A80A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277; Castiello (2018), Character 271.</w:t>
      </w:r>
    </w:p>
    <w:p w14:paraId="5447861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olidated cheek plates: (0) absent; (1) present.</w:t>
      </w:r>
    </w:p>
    <w:p w14:paraId="56EF723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</w:t>
      </w:r>
      <w:r>
        <w:rPr>
          <w:rFonts w:ascii="Times New Roman" w:hAnsi="Times New Roman" w:cs="Times New Roman"/>
          <w:sz w:val="24"/>
          <w:szCs w:val="24"/>
        </w:rPr>
        <w:t>et al. (2017), Character 23; King et al. (2017), Character 157; Castiello (2018), Character 156.</w:t>
      </w:r>
    </w:p>
    <w:p w14:paraId="3AFCEC90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amina (</w:t>
      </w:r>
      <w:proofErr w:type="gramStart"/>
      <w:r>
        <w:rPr>
          <w:rFonts w:ascii="Times New Roman" w:hAnsi="Times New Roman" w:cs="Times New Roman"/>
          <w:sz w:val="24"/>
          <w:szCs w:val="24"/>
        </w:rPr>
        <w:t>similar 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fradentary foramina) on cheek bones: (0) absent; (1) present.</w:t>
      </w:r>
    </w:p>
    <w:p w14:paraId="140C289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78; King et al. (2017), Character 193; Cast</w:t>
      </w:r>
      <w:r>
        <w:rPr>
          <w:rFonts w:ascii="Times New Roman" w:hAnsi="Times New Roman" w:cs="Times New Roman"/>
          <w:sz w:val="24"/>
          <w:szCs w:val="24"/>
        </w:rPr>
        <w:t>iello (2018), Character 192.</w:t>
      </w:r>
    </w:p>
    <w:p w14:paraId="317D8E8F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st posterior major bone of cheek bearing preopercular canal (preopercular) extending forward, close to orbit: (0) absent; (1) present.</w:t>
      </w:r>
    </w:p>
    <w:p w14:paraId="38D2C0C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hoo et al. (2017), Character 180; King et al. (2017), Character 195; Castiello (2018), Ch</w:t>
      </w:r>
      <w:r>
        <w:rPr>
          <w:rFonts w:ascii="Times New Roman" w:hAnsi="Times New Roman" w:cs="Times New Roman"/>
          <w:sz w:val="24"/>
          <w:szCs w:val="24"/>
        </w:rPr>
        <w:t>aracter 194.</w:t>
      </w:r>
    </w:p>
    <w:p w14:paraId="083AF21C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umber of cheek bones bearing preopercular canal posterior to jugal: (0) one; (1) two. </w:t>
      </w:r>
    </w:p>
    <w:p w14:paraId="5866BEC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81; King et al. (2017), Character 196; Castiello (2018), Character 195.</w:t>
      </w:r>
    </w:p>
    <w:p w14:paraId="78B22212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ne bearing both quadratojugal pit-line and preoper</w:t>
      </w:r>
      <w:r>
        <w:rPr>
          <w:rFonts w:ascii="Times New Roman" w:hAnsi="Times New Roman" w:cs="Times New Roman"/>
          <w:sz w:val="24"/>
          <w:szCs w:val="24"/>
        </w:rPr>
        <w:t>cular canal: (0) absent; (1) present.</w:t>
      </w:r>
    </w:p>
    <w:p w14:paraId="64D212C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82; King et al. (2017), Character 197; Castiello (2018), Character 196.</w:t>
      </w:r>
    </w:p>
    <w:p w14:paraId="6A287C38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terior portion of preopercular canal: (0) present; (1) absent. </w:t>
      </w:r>
    </w:p>
    <w:p w14:paraId="2E32553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00.</w:t>
      </w:r>
    </w:p>
    <w:p w14:paraId="5BFB4BBC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rtical canal</w:t>
      </w:r>
      <w:r>
        <w:rPr>
          <w:rFonts w:ascii="Times New Roman" w:hAnsi="Times New Roman" w:cs="Times New Roman"/>
          <w:sz w:val="24"/>
          <w:szCs w:val="24"/>
        </w:rPr>
        <w:t xml:space="preserve"> associated with preopercular/suborbital canal: (0) absent; (1) present.</w:t>
      </w:r>
    </w:p>
    <w:p w14:paraId="52954CB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58.</w:t>
      </w:r>
    </w:p>
    <w:p w14:paraId="44AC745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eek plate: (0) undivided; (1) divided (i.e., squamosal and preopercular). </w:t>
      </w:r>
    </w:p>
    <w:p w14:paraId="26F7735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278; King et al. (2017), </w:t>
      </w:r>
      <w:r>
        <w:rPr>
          <w:rFonts w:ascii="Times New Roman" w:hAnsi="Times New Roman" w:cs="Times New Roman"/>
          <w:sz w:val="24"/>
          <w:szCs w:val="24"/>
        </w:rPr>
        <w:t>Character 214; Castiello (2018), Character 213.</w:t>
      </w:r>
    </w:p>
    <w:p w14:paraId="7E0F91C2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squamosals in taxa with divided cheek: (0) absent; (1) present.</w:t>
      </w:r>
    </w:p>
    <w:p w14:paraId="3657CD8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79; King et al. (2017), Character 215; Castiello (2018), Character 214.</w:t>
      </w:r>
    </w:p>
    <w:p w14:paraId="61750FF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opercular shape: (0) rhombic; (1) </w:t>
      </w:r>
      <w:proofErr w:type="gramStart"/>
      <w:r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ar-shap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2F2084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80; King et al. (2017), Character 216; Castiello (2018), Character 215.</w:t>
      </w:r>
    </w:p>
    <w:p w14:paraId="7A33DF82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operculosubmandibular: (0) absent; (1) present.</w:t>
      </w:r>
    </w:p>
    <w:p w14:paraId="3312710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28.</w:t>
      </w:r>
    </w:p>
    <w:p w14:paraId="65868AC8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rmohyal: (0) absent; (1) present.</w:t>
      </w:r>
    </w:p>
    <w:p w14:paraId="7586FCC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</w:t>
      </w:r>
      <w:r>
        <w:rPr>
          <w:rFonts w:ascii="Times New Roman" w:hAnsi="Times New Roman" w:cs="Times New Roman"/>
          <w:sz w:val="24"/>
          <w:szCs w:val="24"/>
        </w:rPr>
        <w:t>(2017), Character 183; King et al. (2017), Character 198; Castiello (2018), Character 197.</w:t>
      </w:r>
    </w:p>
    <w:p w14:paraId="569D8F7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Gardiner and Schaeffer (1989, </w:t>
      </w:r>
      <w:proofErr w:type="gramStart"/>
      <w:r>
        <w:rPr>
          <w:rFonts w:ascii="Times New Roman" w:hAnsi="Times New Roman" w:cs="Times New Roman"/>
          <w:sz w:val="24"/>
          <w:szCs w:val="24"/>
        </w:rPr>
        <w:t>ch.A</w:t>
      </w:r>
      <w:proofErr w:type="gramEnd"/>
      <w:r>
        <w:rPr>
          <w:rFonts w:ascii="Times New Roman" w:hAnsi="Times New Roman" w:cs="Times New Roman"/>
          <w:sz w:val="24"/>
          <w:szCs w:val="24"/>
        </w:rPr>
        <w:t>2) and Coates (1998, ch.A2) defined this character as a dermohyal covering the head of the hyomandibular which notches the supratem</w:t>
      </w:r>
      <w:r>
        <w:rPr>
          <w:rFonts w:ascii="Times New Roman" w:hAnsi="Times New Roman" w:cs="Times New Roman"/>
          <w:sz w:val="24"/>
          <w:szCs w:val="24"/>
        </w:rPr>
        <w:t>poral or the dermosphenotic (Cloutier and Arratia, 2004).</w:t>
      </w:r>
    </w:p>
    <w:p w14:paraId="75953186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larged postorbital tesserae separated from orbital series: (0) absent; (1) present.</w:t>
      </w:r>
    </w:p>
    <w:p w14:paraId="7799E07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5; King et al. (2017), Character 159; Castiello (2018), Character 157.</w:t>
      </w:r>
    </w:p>
    <w:p w14:paraId="6544CF3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ny hyoid</w:t>
      </w:r>
      <w:r>
        <w:rPr>
          <w:rFonts w:ascii="Times New Roman" w:hAnsi="Times New Roman" w:cs="Times New Roman"/>
          <w:sz w:val="24"/>
          <w:szCs w:val="24"/>
        </w:rPr>
        <w:t>ean gill-cover series (branchiostegals): (0) absent; (1) present.</w:t>
      </w:r>
    </w:p>
    <w:p w14:paraId="1BCEE57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6; King et al. (2017), Character 160; Castiello (2018), Character 158.</w:t>
      </w:r>
    </w:p>
    <w:p w14:paraId="6B462108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anchiostegal plate series along ventral margin of lower jaw: (0) absent; (1) present.</w:t>
      </w:r>
    </w:p>
    <w:p w14:paraId="7C6E141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7; King et al. (2017), Character 161; Castiello (2018), Character 159.</w:t>
      </w:r>
    </w:p>
    <w:p w14:paraId="2605644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anchiostegal ossifications: (0) plate-like; (1) narrow and ribbon-like. </w:t>
      </w:r>
    </w:p>
    <w:p w14:paraId="37E52BB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28; King et al. (2017), Character 162; Castiello </w:t>
      </w:r>
      <w:r>
        <w:rPr>
          <w:rFonts w:ascii="Times New Roman" w:hAnsi="Times New Roman" w:cs="Times New Roman"/>
          <w:sz w:val="24"/>
          <w:szCs w:val="24"/>
        </w:rPr>
        <w:t>(2018), Character 160.</w:t>
      </w:r>
    </w:p>
    <w:p w14:paraId="6DCA2A12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anchiostegal ossifications: (0) ornamented; (1) unornamented. </w:t>
      </w:r>
    </w:p>
    <w:p w14:paraId="7FBCEFA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9; King et al. (2017), Character 163; Castiello (2018), Character 161.</w:t>
      </w:r>
    </w:p>
    <w:p w14:paraId="0E427791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bricated branchiostegal ossifications: (0) absent; (1) present.</w:t>
      </w:r>
    </w:p>
    <w:p w14:paraId="26F1BB7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0; King et al. (2017), Character 164; Castiello (2018), Character 162.</w:t>
      </w:r>
    </w:p>
    <w:p w14:paraId="22B06F49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percular flap/gill slits: (0) complete or partial; (1) separate gill covers and gill slits. </w:t>
      </w:r>
    </w:p>
    <w:p w14:paraId="65AA14D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1. Dearden et al. (2019), Cha</w:t>
      </w:r>
      <w:r>
        <w:rPr>
          <w:rFonts w:ascii="Times New Roman" w:hAnsi="Times New Roman" w:cs="Times New Roman"/>
          <w:sz w:val="24"/>
          <w:szCs w:val="24"/>
        </w:rPr>
        <w:t>racter 73; King et al. (2017), Character 165; Castiello (2018), Character 163.</w:t>
      </w:r>
    </w:p>
    <w:p w14:paraId="48ED72D6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rcular (submarginal) ossification: (0) absent; (1) present.</w:t>
      </w:r>
    </w:p>
    <w:p w14:paraId="585B5E9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2.</w:t>
      </w:r>
    </w:p>
    <w:p w14:paraId="4447F748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ape of opercular (submarginal) ossification: (0) broad plate that tapers towar</w:t>
      </w:r>
      <w:r>
        <w:rPr>
          <w:rFonts w:ascii="Times New Roman" w:hAnsi="Times New Roman" w:cs="Times New Roman"/>
          <w:sz w:val="24"/>
          <w:szCs w:val="24"/>
        </w:rPr>
        <w:t>ds its proximal end; (1) narrow, rod-shaped.</w:t>
      </w:r>
    </w:p>
    <w:p w14:paraId="17E662B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hoo et al. (2017), Character 33; King et al. (2017), Character 166; Castiello (2018), Character 164.</w:t>
      </w:r>
    </w:p>
    <w:p w14:paraId="7C66E7D7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ntral lamina of opercular (submarginal) ossification: (0) absent; (1) present.</w:t>
      </w:r>
    </w:p>
    <w:p w14:paraId="12D914A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16), Character</w:t>
      </w:r>
      <w:r>
        <w:rPr>
          <w:rFonts w:ascii="Times New Roman" w:hAnsi="Times New Roman" w:cs="Times New Roman"/>
          <w:sz w:val="24"/>
          <w:szCs w:val="24"/>
        </w:rPr>
        <w:t xml:space="preserve"> 355; Zhu et al. (2021), Character 317.</w:t>
      </w:r>
    </w:p>
    <w:p w14:paraId="2CF8F8CC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ntral lamina of suborbital (jugal): (0) absent; (1) present.</w:t>
      </w:r>
    </w:p>
    <w:p w14:paraId="666D663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16), Character 356) Zhu et al. (2021), Character 318.</w:t>
      </w:r>
    </w:p>
    <w:p w14:paraId="0DF6A64C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ch in anterior margin of jugal: (0) absent; (1) </w:t>
      </w:r>
      <w:proofErr w:type="gramStart"/>
      <w:r>
        <w:rPr>
          <w:rFonts w:ascii="Times New Roman" w:hAnsi="Times New Roman" w:cs="Times New Roman"/>
          <w:sz w:val="24"/>
          <w:szCs w:val="24"/>
        </w:rPr>
        <w:t>present</w:t>
      </w:r>
      <w:proofErr w:type="gramEnd"/>
    </w:p>
    <w:p w14:paraId="4A56571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ing et al. (2017), </w:t>
      </w:r>
      <w:r>
        <w:rPr>
          <w:rFonts w:ascii="Times New Roman" w:hAnsi="Times New Roman" w:cs="Times New Roman"/>
          <w:sz w:val="24"/>
          <w:szCs w:val="24"/>
        </w:rPr>
        <w:t>Character 275; Castiello (2018), Character 269.</w:t>
      </w:r>
    </w:p>
    <w:p w14:paraId="6D5746D8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terodorsal process of opercular (submarginal) ossification attaching onto skull: (0) absent; (1) present.</w:t>
      </w:r>
    </w:p>
    <w:p w14:paraId="4845CF9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16), Character 357; Zhu et al. (2021), Character 319)</w:t>
      </w:r>
    </w:p>
    <w:p w14:paraId="3939CF4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opercular ossification: (0) a</w:t>
      </w:r>
      <w:r>
        <w:rPr>
          <w:rFonts w:ascii="Times New Roman" w:hAnsi="Times New Roman" w:cs="Times New Roman"/>
          <w:sz w:val="24"/>
          <w:szCs w:val="24"/>
        </w:rPr>
        <w:t>bsent; (1) present.</w:t>
      </w:r>
    </w:p>
    <w:p w14:paraId="79D11D6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58.</w:t>
      </w:r>
    </w:p>
    <w:p w14:paraId="6661A6A6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teral gular plates: (0) absent; (1) present.</w:t>
      </w:r>
    </w:p>
    <w:p w14:paraId="4B430AF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4; King et al. (2017), Character 167; Castiello (2018), Character 165.</w:t>
      </w:r>
    </w:p>
    <w:p w14:paraId="66098032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ze of lateral gular plates: (0) extending most of</w:t>
      </w:r>
      <w:r>
        <w:rPr>
          <w:rFonts w:ascii="Times New Roman" w:hAnsi="Times New Roman" w:cs="Times New Roman"/>
          <w:sz w:val="24"/>
          <w:szCs w:val="24"/>
        </w:rPr>
        <w:t xml:space="preserve"> length of the lower jaw; (1) restricted to the anterior third of the jaw (no longer than the width of three or four branchiostegals. </w:t>
      </w:r>
    </w:p>
    <w:p w14:paraId="1587FAC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5; King et al. (2017), Character 168; Castiello (2018), Character 166.</w:t>
      </w:r>
    </w:p>
    <w:p w14:paraId="1CAC3408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dian gular: (0) p</w:t>
      </w:r>
      <w:r>
        <w:rPr>
          <w:rFonts w:ascii="Times New Roman" w:hAnsi="Times New Roman" w:cs="Times New Roman"/>
          <w:sz w:val="24"/>
          <w:szCs w:val="24"/>
        </w:rPr>
        <w:t xml:space="preserve">resent; (1) absent. </w:t>
      </w:r>
    </w:p>
    <w:p w14:paraId="1554CFE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35; King et al. (2017), Character 169; Castiello (2018), Character 167.</w:t>
      </w:r>
    </w:p>
    <w:p w14:paraId="71B999B3" w14:textId="77777777" w:rsidR="00AD2ED3" w:rsidRDefault="00AD2ED3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</w:p>
    <w:p w14:paraId="784A69BA" w14:textId="77777777" w:rsidR="00AD2ED3" w:rsidRDefault="0007378D">
      <w:pPr>
        <w:tabs>
          <w:tab w:val="left" w:pos="720"/>
        </w:tabs>
        <w:spacing w:before="240" w:after="240" w:line="240" w:lineRule="auto"/>
        <w:ind w:left="720" w:hanging="72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Dentition, dermal jaw &amp; tooth-bearing bones</w:t>
      </w:r>
    </w:p>
    <w:p w14:paraId="59C6EE98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al dermal tubercles borne on jaw cartilages: (0) absent; (1) present.</w:t>
      </w:r>
    </w:p>
    <w:p w14:paraId="3FBC17F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hoo et al. (2017), Character 38; King et al. (2017), Character 327; Castiello (2018), Character 319. </w:t>
      </w:r>
    </w:p>
    <w:p w14:paraId="2DEFEA92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al dermal tubercles patterned in organised rows (teeth): (0) absent; (1) present.</w:t>
      </w:r>
    </w:p>
    <w:p w14:paraId="6806B15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76.</w:t>
      </w:r>
    </w:p>
    <w:p w14:paraId="63CE295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eth ankylosed to dermal bones: (0)</w:t>
      </w:r>
      <w:r>
        <w:rPr>
          <w:rFonts w:ascii="Times New Roman" w:hAnsi="Times New Roman" w:cs="Times New Roman"/>
          <w:sz w:val="24"/>
          <w:szCs w:val="24"/>
        </w:rPr>
        <w:t xml:space="preserve"> absent; (1) present.</w:t>
      </w:r>
    </w:p>
    <w:p w14:paraId="7714435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42; King et al. (2017), Character 331; Castiello (2018), Character 323.</w:t>
      </w:r>
    </w:p>
    <w:p w14:paraId="5F6974C4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rmal jaw plates on biting surface of jaw cartilages: (0) absent; (1) present.</w:t>
      </w:r>
    </w:p>
    <w:p w14:paraId="6BB17AB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43; King et al. </w:t>
      </w:r>
      <w:r>
        <w:rPr>
          <w:rFonts w:ascii="Times New Roman" w:hAnsi="Times New Roman" w:cs="Times New Roman"/>
          <w:sz w:val="24"/>
          <w:szCs w:val="24"/>
        </w:rPr>
        <w:t>(2017), Character 332; Castiello (2018), Character 324.</w:t>
      </w:r>
    </w:p>
    <w:p w14:paraId="12BD8D7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rge dermal plates forming outer dental arcade: (0) only with denticles; (1) with large monolinear tooth row. </w:t>
      </w:r>
    </w:p>
    <w:p w14:paraId="0CE8865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202; King et al. (2017), Character 202; Castiello (2018), </w:t>
      </w:r>
      <w:r>
        <w:rPr>
          <w:rFonts w:ascii="Times New Roman" w:hAnsi="Times New Roman" w:cs="Times New Roman"/>
          <w:sz w:val="24"/>
          <w:szCs w:val="24"/>
        </w:rPr>
        <w:t>Character 201.</w:t>
      </w:r>
    </w:p>
    <w:p w14:paraId="4F7774D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rmal plates on mesial (lingual) surfaces of Meckel’s cartilage and palatoquadrate: (0) absent; (1) present.</w:t>
      </w:r>
    </w:p>
    <w:p w14:paraId="34CAAB9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15; King et al. (2017), Character 358; Castiello (2018), Character 350.</w:t>
      </w:r>
    </w:p>
    <w:p w14:paraId="5E254B8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nathal plates mesial to and</w:t>
      </w:r>
      <w:r>
        <w:rPr>
          <w:rFonts w:ascii="Times New Roman" w:hAnsi="Times New Roman" w:cs="Times New Roman"/>
          <w:sz w:val="24"/>
          <w:szCs w:val="24"/>
        </w:rPr>
        <w:t>/or above (or below) jaw cartilage: (0) absent; (1) present.</w:t>
      </w:r>
    </w:p>
    <w:p w14:paraId="57CFFA3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90.</w:t>
      </w:r>
    </w:p>
    <w:p w14:paraId="60BF37AB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ep, high supragnathal bone with durophagous occlusal surface: (0) absent; (1) present.</w:t>
      </w:r>
    </w:p>
    <w:p w14:paraId="22C7889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ng et al. (2015), Character 257; Choo et al. (2017), Character 249; </w:t>
      </w:r>
      <w:r>
        <w:rPr>
          <w:rFonts w:ascii="Times New Roman" w:hAnsi="Times New Roman" w:cs="Times New Roman"/>
          <w:sz w:val="24"/>
          <w:szCs w:val="24"/>
        </w:rPr>
        <w:t>Castiello (2018), Character 354. King et al. (2017), Character 364.</w:t>
      </w:r>
    </w:p>
    <w:p w14:paraId="5BCFF127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terior supragnathal with vertical pipe-like ridges: (0) absent; (1) </w:t>
      </w:r>
      <w:proofErr w:type="gramStart"/>
      <w:r>
        <w:rPr>
          <w:rFonts w:ascii="Times New Roman" w:hAnsi="Times New Roman" w:cs="Times New Roman"/>
          <w:sz w:val="24"/>
          <w:szCs w:val="24"/>
        </w:rPr>
        <w:t>presen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635F6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373; Castiello (2018), Character 362.</w:t>
      </w:r>
    </w:p>
    <w:p w14:paraId="264EC988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rongly curved infragnathals with wide </w:t>
      </w:r>
      <w:r>
        <w:rPr>
          <w:rFonts w:ascii="Times New Roman" w:hAnsi="Times New Roman" w:cs="Times New Roman"/>
          <w:sz w:val="24"/>
          <w:szCs w:val="24"/>
        </w:rPr>
        <w:t xml:space="preserve">flat non-biting region: (0) absent; (1) </w:t>
      </w:r>
      <w:proofErr w:type="gramStart"/>
      <w:r>
        <w:rPr>
          <w:rFonts w:ascii="Times New Roman" w:hAnsi="Times New Roman" w:cs="Times New Roman"/>
          <w:sz w:val="24"/>
          <w:szCs w:val="24"/>
        </w:rPr>
        <w:t>presen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796303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King et al. (2017), Character 374; Castiello (2018), Character 363.</w:t>
      </w:r>
    </w:p>
    <w:p w14:paraId="17C45E3D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umber of fang pairs on ectopterygoid: (0) none; (1) one; (2) two. </w:t>
      </w:r>
    </w:p>
    <w:p w14:paraId="635FFCB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376; Castiello (2018), Character 365.</w:t>
      </w:r>
    </w:p>
    <w:p w14:paraId="746FA970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</w:t>
      </w:r>
      <w:r>
        <w:rPr>
          <w:rFonts w:ascii="Times New Roman" w:hAnsi="Times New Roman" w:cs="Times New Roman"/>
          <w:sz w:val="24"/>
          <w:szCs w:val="24"/>
        </w:rPr>
        <w:t>larged anterior tooth on premaxilla: (0) absent; (1) present.</w:t>
      </w:r>
    </w:p>
    <w:p w14:paraId="7AC4122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379; Castiello (2018), Character 368.</w:t>
      </w:r>
    </w:p>
    <w:p w14:paraId="4EF9C56D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mber of tooth rows on outer dental arcade: (0) single row; (1) two rows, with large teeth lingually and small teeth labially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F17BD4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u et al. (2012), Character 123; King et al. (2017), Character 380; Castiello (2018), Character 369.</w:t>
      </w:r>
    </w:p>
    <w:p w14:paraId="2CC59FCB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umber of infradentaries: (0) one; (1) two; (2) more than 2. </w:t>
      </w:r>
    </w:p>
    <w:p w14:paraId="348FF56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381; Castiello (2018), Character 370.</w:t>
      </w:r>
    </w:p>
    <w:p w14:paraId="11C65546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mber of fang pairs o</w:t>
      </w:r>
      <w:r>
        <w:rPr>
          <w:rFonts w:ascii="Times New Roman" w:hAnsi="Times New Roman" w:cs="Times New Roman"/>
          <w:sz w:val="24"/>
          <w:szCs w:val="24"/>
        </w:rPr>
        <w:t xml:space="preserve">n posterior coronoid: (0) none; (1) one; (2) two. </w:t>
      </w:r>
    </w:p>
    <w:p w14:paraId="00C224A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383; Castiello (2018), Character 372.</w:t>
      </w:r>
    </w:p>
    <w:p w14:paraId="3304629F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eth radial rows on prearticular: (0) absent; (1) present.</w:t>
      </w:r>
    </w:p>
    <w:p w14:paraId="4A484CB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384; Castiello (2018), Character 373.</w:t>
      </w:r>
    </w:p>
    <w:p w14:paraId="52B33353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’Symplectic’ articulation: (0) absent; (1) present.</w:t>
      </w:r>
    </w:p>
    <w:p w14:paraId="3FC4D37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388; Castiello (2018), Character 376.</w:t>
      </w:r>
    </w:p>
    <w:p w14:paraId="7CF14DAD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cessus ascendens of palatoquadrate: (0) absent; (1) present.</w:t>
      </w:r>
    </w:p>
    <w:p w14:paraId="503DD0B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389; Castiello (2018), Character 377.</w:t>
      </w:r>
    </w:p>
    <w:p w14:paraId="6E7C1766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oo</w:t>
      </w:r>
      <w:r>
        <w:rPr>
          <w:rFonts w:ascii="Times New Roman" w:hAnsi="Times New Roman" w:cs="Times New Roman"/>
          <w:sz w:val="24"/>
          <w:szCs w:val="24"/>
        </w:rPr>
        <w:t>ved, curved upper toothplates attached to median labial element: (0) absent; (1) present.</w:t>
      </w:r>
    </w:p>
    <w:p w14:paraId="299AA2F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390; Castiello (2018), Character 378.</w:t>
      </w:r>
    </w:p>
    <w:p w14:paraId="2C6B6C00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wo divergent processes extending from anterior of palatoquadrate: (0) absent; (1) present.</w:t>
      </w:r>
    </w:p>
    <w:p w14:paraId="301AF64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ing </w:t>
      </w:r>
      <w:r>
        <w:rPr>
          <w:rFonts w:ascii="Times New Roman" w:hAnsi="Times New Roman" w:cs="Times New Roman"/>
          <w:sz w:val="24"/>
          <w:szCs w:val="24"/>
        </w:rPr>
        <w:t>et al. (2017), Character 391; Castiello (2018), Character 379.</w:t>
      </w:r>
    </w:p>
    <w:p w14:paraId="1567813A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tramandibular dentition: (0) absent; (1) present.</w:t>
      </w:r>
    </w:p>
    <w:p w14:paraId="3ED549B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392; Castiello (2018), Character 380.</w:t>
      </w:r>
    </w:p>
    <w:p w14:paraId="1779BB70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Bilateral series of labial cartilages: (0) absent; (1) present.</w:t>
      </w:r>
    </w:p>
    <w:p w14:paraId="341875E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</w:t>
      </w:r>
      <w:r>
        <w:rPr>
          <w:rFonts w:ascii="Times New Roman" w:hAnsi="Times New Roman" w:cs="Times New Roman"/>
          <w:sz w:val="24"/>
          <w:szCs w:val="24"/>
        </w:rPr>
        <w:t>l. (2017), Character 393; Castiello (2018), Character 381.</w:t>
      </w:r>
    </w:p>
    <w:p w14:paraId="296F0970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xilla and premaxilla sensu lato (upper gnathal plates lateral to jaw cartilage): (0) absent; (1) present.</w:t>
      </w:r>
    </w:p>
    <w:p w14:paraId="23C9D93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92.</w:t>
      </w:r>
    </w:p>
    <w:p w14:paraId="119EF06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xilla and premaxilla sensu stricto (upper gnathal p</w:t>
      </w:r>
      <w:r>
        <w:rPr>
          <w:rFonts w:ascii="Times New Roman" w:hAnsi="Times New Roman" w:cs="Times New Roman"/>
          <w:sz w:val="24"/>
          <w:szCs w:val="24"/>
        </w:rPr>
        <w:t>lates lateral to jaw cartilage without palatal lamina): (0) absent; (1) present.</w:t>
      </w:r>
    </w:p>
    <w:p w14:paraId="1979FFC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93.</w:t>
      </w:r>
    </w:p>
    <w:p w14:paraId="78556281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oth-bearing median rostral: (0) absent; (1) present.</w:t>
      </w:r>
    </w:p>
    <w:p w14:paraId="7EB0F56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03; King et al. (2017), Character 346; Castiello (201</w:t>
      </w:r>
      <w:r>
        <w:rPr>
          <w:rFonts w:ascii="Times New Roman" w:hAnsi="Times New Roman" w:cs="Times New Roman"/>
          <w:sz w:val="24"/>
          <w:szCs w:val="24"/>
        </w:rPr>
        <w:t>8), Character 337.</w:t>
      </w:r>
    </w:p>
    <w:p w14:paraId="65C485D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maxillae with inturned symphysial processes: (0) absent; (1) present.</w:t>
      </w:r>
    </w:p>
    <w:p w14:paraId="3F4FF70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84; King et al. (2017), Character 199; Castiello (2018), Character 198.</w:t>
      </w:r>
    </w:p>
    <w:p w14:paraId="79C3B009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maxilla forming part of orbit: (0) absent; (1) present.</w:t>
      </w:r>
    </w:p>
    <w:p w14:paraId="63453ED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</w:t>
      </w:r>
      <w:r>
        <w:rPr>
          <w:rFonts w:ascii="Times New Roman" w:hAnsi="Times New Roman" w:cs="Times New Roman"/>
          <w:sz w:val="24"/>
          <w:szCs w:val="24"/>
        </w:rPr>
        <w:t>oo et al. (2017), Character 185; King et al. (2017), Character 200; Castiello (2018), Character 199.</w:t>
      </w:r>
    </w:p>
    <w:p w14:paraId="72884B11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maxilla: (0) extends under orbit; (1) restricted anterior to orbit. </w:t>
      </w:r>
    </w:p>
    <w:p w14:paraId="71B4B54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286; King et al. (2017), Character 217; </w:t>
      </w:r>
      <w:r>
        <w:rPr>
          <w:rFonts w:ascii="Times New Roman" w:hAnsi="Times New Roman" w:cs="Times New Roman"/>
          <w:sz w:val="24"/>
          <w:szCs w:val="24"/>
        </w:rPr>
        <w:t>Castiello (2018), Character 216.</w:t>
      </w:r>
    </w:p>
    <w:p w14:paraId="3C9B2010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orbital process of premaxilla: (0) absent; (1) present.</w:t>
      </w:r>
    </w:p>
    <w:p w14:paraId="2629D35D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86.</w:t>
      </w:r>
    </w:p>
    <w:p w14:paraId="2D9E708D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entral margin of maxilla: (0) straight; (1) curved. </w:t>
      </w:r>
    </w:p>
    <w:p w14:paraId="32509BED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87; King et al. (2017), Character 201; Casti</w:t>
      </w:r>
      <w:r>
        <w:rPr>
          <w:rFonts w:ascii="Times New Roman" w:hAnsi="Times New Roman" w:cs="Times New Roman"/>
          <w:sz w:val="24"/>
          <w:szCs w:val="24"/>
        </w:rPr>
        <w:t>ello (2018), Character 200.</w:t>
      </w:r>
    </w:p>
    <w:p w14:paraId="597AB09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terior expansion of maxilla (maxilla cleaver-shaped): (0) present; (1) absent. </w:t>
      </w:r>
    </w:p>
    <w:p w14:paraId="52D61E8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45; King et al. (2017), Character 175; Castiello (2018), Character 172.</w:t>
      </w:r>
    </w:p>
    <w:p w14:paraId="7B5DC9F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ontribution by maxilla to posterior margi</w:t>
      </w:r>
      <w:r>
        <w:rPr>
          <w:rFonts w:ascii="Times New Roman" w:hAnsi="Times New Roman" w:cs="Times New Roman"/>
          <w:sz w:val="24"/>
          <w:szCs w:val="24"/>
        </w:rPr>
        <w:t xml:space="preserve">n of cheek: (0) present; (1) absent. </w:t>
      </w:r>
    </w:p>
    <w:p w14:paraId="5819763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46; King et al. (2017), Character 176; Castiello (2018), Character 173.</w:t>
      </w:r>
    </w:p>
    <w:p w14:paraId="63D947C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tary marginal bone of mouth: (0) absent; (1) present.</w:t>
      </w:r>
    </w:p>
    <w:p w14:paraId="21A3FD7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91. Zhu et al. (2021), Cha</w:t>
      </w:r>
      <w:r>
        <w:rPr>
          <w:rFonts w:ascii="Times New Roman" w:hAnsi="Times New Roman" w:cs="Times New Roman"/>
          <w:sz w:val="24"/>
          <w:szCs w:val="24"/>
        </w:rPr>
        <w:t>racter 354.</w:t>
      </w:r>
    </w:p>
    <w:p w14:paraId="2B401D2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eth of dentary: (0) reaching anterior end of dentary; (1) not reaching anterior end. </w:t>
      </w:r>
    </w:p>
    <w:p w14:paraId="55AAD68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04.</w:t>
      </w:r>
    </w:p>
    <w:p w14:paraId="15F4DAD4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ir of tooth plates (anterior supragnathals or vomers) on ethmoidal plate: (0) absent; (1) present.</w:t>
      </w:r>
    </w:p>
    <w:p w14:paraId="6D7BAC1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</w:t>
      </w:r>
      <w:r>
        <w:rPr>
          <w:rFonts w:ascii="Times New Roman" w:hAnsi="Times New Roman" w:cs="Times New Roman"/>
          <w:sz w:val="24"/>
          <w:szCs w:val="24"/>
        </w:rPr>
        <w:t>Character 287; King et al. (2017), Character 367; Castiello (2018), Character 357</w:t>
      </w:r>
    </w:p>
    <w:p w14:paraId="3C84D2BB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used anterior supragnathals: (0) absent; (1) </w:t>
      </w:r>
      <w:proofErr w:type="gramStart"/>
      <w:r>
        <w:rPr>
          <w:rFonts w:ascii="Times New Roman" w:hAnsi="Times New Roman" w:cs="Times New Roman"/>
          <w:sz w:val="24"/>
          <w:szCs w:val="24"/>
        </w:rPr>
        <w:t>presen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E951F9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tiello (2018), Character 361; King et al. (2017), Character 372; Castiello (2018), Character 361.</w:t>
      </w:r>
    </w:p>
    <w:p w14:paraId="49E97431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omerine fangs: (0</w:t>
      </w:r>
      <w:r>
        <w:rPr>
          <w:rFonts w:ascii="Times New Roman" w:hAnsi="Times New Roman" w:cs="Times New Roman"/>
          <w:sz w:val="24"/>
          <w:szCs w:val="24"/>
        </w:rPr>
        <w:t>) absent; (1) present.</w:t>
      </w:r>
    </w:p>
    <w:p w14:paraId="1C1B463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25; King et al. (2017), Character 360; Castiello (2018), Character 352.</w:t>
      </w:r>
    </w:p>
    <w:p w14:paraId="5D6120E4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omeral area with grooves and raised areas: (0) absent; (1) present.</w:t>
      </w:r>
    </w:p>
    <w:p w14:paraId="7237A92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26; King et al. (2017), Charac</w:t>
      </w:r>
      <w:r>
        <w:rPr>
          <w:rFonts w:ascii="Times New Roman" w:hAnsi="Times New Roman" w:cs="Times New Roman"/>
          <w:sz w:val="24"/>
          <w:szCs w:val="24"/>
        </w:rPr>
        <w:t>ter 71; Castiello (2018), Character 73.</w:t>
      </w:r>
    </w:p>
    <w:p w14:paraId="5C617E08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erior process of vomers: (0) absent; (1) present.</w:t>
      </w:r>
    </w:p>
    <w:p w14:paraId="232CE7B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375; Castiello (2018), Character 364.</w:t>
      </w:r>
    </w:p>
    <w:p w14:paraId="0CC296D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dian dermal bone of palate (parasphenoid): (0) absent; (1) present.</w:t>
      </w:r>
    </w:p>
    <w:p w14:paraId="2021D93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</w:t>
      </w:r>
      <w:r>
        <w:rPr>
          <w:rFonts w:ascii="Times New Roman" w:hAnsi="Times New Roman" w:cs="Times New Roman"/>
          <w:sz w:val="24"/>
          <w:szCs w:val="24"/>
        </w:rPr>
        <w:t>acter 54; King et al. (2017), Character 131; Castiello (2018), Character 130.</w:t>
      </w:r>
    </w:p>
    <w:p w14:paraId="4D974A1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ccohypophysial canal in parasphenoid: (0) single; (1) paired. </w:t>
      </w:r>
    </w:p>
    <w:p w14:paraId="4002C4F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92; King et al. (2017), Character 74; Castiello (2018), Character 76.</w:t>
      </w:r>
    </w:p>
    <w:p w14:paraId="454A81A2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scending process of parasphenoid: (0) absent; (1) present.</w:t>
      </w:r>
    </w:p>
    <w:p w14:paraId="565BF82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54; King et al. (2017), Character 132; Castiello (2018), Character 131.</w:t>
      </w:r>
    </w:p>
    <w:p w14:paraId="214B8A8C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ape of parasphenoid denticulated field: (0) broad rhomboid or lozenge-shaped; (1) broad, sp</w:t>
      </w:r>
      <w:r>
        <w:rPr>
          <w:rFonts w:ascii="Times New Roman" w:hAnsi="Times New Roman" w:cs="Times New Roman"/>
          <w:sz w:val="24"/>
          <w:szCs w:val="24"/>
        </w:rPr>
        <w:t xml:space="preserve">lint-shaped; (2) slender, splint-shaped. </w:t>
      </w:r>
    </w:p>
    <w:p w14:paraId="6A0ECDE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55; King et al. (2017), Character 133; Castiello (2018), Character 132.</w:t>
      </w:r>
    </w:p>
    <w:p w14:paraId="54FF490D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asphenoid denticulated field with multifid anterior margin: (0) absent; (1) present.</w:t>
      </w:r>
    </w:p>
    <w:p w14:paraId="60A261E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156; King et al. (2017), Character 134; Castiello (2018), Character 133. </w:t>
      </w:r>
    </w:p>
    <w:p w14:paraId="509276C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asphenoid: (0) protruding forward into ethmoid region of endocranium; (1) behind ethmoid region. </w:t>
      </w:r>
    </w:p>
    <w:p w14:paraId="1DE4131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27; King et al. (201</w:t>
      </w:r>
      <w:r>
        <w:rPr>
          <w:rFonts w:ascii="Times New Roman" w:hAnsi="Times New Roman" w:cs="Times New Roman"/>
          <w:sz w:val="24"/>
          <w:szCs w:val="24"/>
        </w:rPr>
        <w:t>7), Character 135; Castiello (2018), Character 134.</w:t>
      </w:r>
    </w:p>
    <w:p w14:paraId="51BD9F9D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erior of parasphenoid: (0) restricted to ethmosphenoid region; (1) extends to otic region.</w:t>
      </w:r>
    </w:p>
    <w:p w14:paraId="72A13BB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Zhu et al. (2021), Character 261.</w:t>
      </w:r>
    </w:p>
    <w:p w14:paraId="2E7C30EC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ticulated field of parasphenoid: (0) without spiracular groove; (1) wit</w:t>
      </w:r>
      <w:r>
        <w:rPr>
          <w:rFonts w:ascii="Times New Roman" w:hAnsi="Times New Roman" w:cs="Times New Roman"/>
          <w:sz w:val="24"/>
          <w:szCs w:val="24"/>
        </w:rPr>
        <w:t xml:space="preserve">h spiracular groove. </w:t>
      </w:r>
    </w:p>
    <w:p w14:paraId="6D6DA0F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28; King et al. (2017), Character 136; Castiello (2018), Character 135.</w:t>
      </w:r>
    </w:p>
    <w:p w14:paraId="21C58F7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asphenoid denticle field with anteriorly divergent lateral margins: (0) absent; (1) present.</w:t>
      </w:r>
    </w:p>
    <w:p w14:paraId="331D401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29.</w:t>
      </w:r>
    </w:p>
    <w:p w14:paraId="042F8760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asphenoid denticle field: (0) terminates at or anterior to level of foramina for internal carotid arteries; (1) extends posterior to foramina for internal carotid arteries. </w:t>
      </w:r>
    </w:p>
    <w:p w14:paraId="2E690E0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30; King et al. (2017), Character 137; Castiello</w:t>
      </w:r>
      <w:r>
        <w:rPr>
          <w:rFonts w:ascii="Times New Roman" w:hAnsi="Times New Roman" w:cs="Times New Roman"/>
          <w:sz w:val="24"/>
          <w:szCs w:val="24"/>
        </w:rPr>
        <w:t xml:space="preserve"> (2018), Character 136.</w:t>
      </w:r>
    </w:p>
    <w:p w14:paraId="0F4BACBD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terior portion of parasphenoid (pre-buccohypophyseal foramen) of greater length than posterior portion (post-foramen): (0) absent; (1) present.</w:t>
      </w:r>
    </w:p>
    <w:p w14:paraId="652E76B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oates et al. (2018), Character 99.</w:t>
      </w:r>
    </w:p>
    <w:p w14:paraId="428E5E0B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ronoids: (0) present, (1) absent. </w:t>
      </w:r>
    </w:p>
    <w:p w14:paraId="6ABAB1F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</w:t>
      </w:r>
      <w:r>
        <w:rPr>
          <w:rFonts w:ascii="Times New Roman" w:hAnsi="Times New Roman" w:cs="Times New Roman"/>
          <w:sz w:val="24"/>
          <w:szCs w:val="24"/>
        </w:rPr>
        <w:t>2017), Character 382; Castiello (2018), Character 371.</w:t>
      </w:r>
    </w:p>
    <w:p w14:paraId="174A7F77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umber of coronoids: (0) more than three; (1) three. </w:t>
      </w:r>
    </w:p>
    <w:p w14:paraId="2008C23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47; King et al. (2017), Character 344; Castiello (2018), Character 336.</w:t>
      </w:r>
    </w:p>
    <w:p w14:paraId="0B0E69A2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ngs of coronoids (sensu stricto): (0) abse</w:t>
      </w:r>
      <w:r>
        <w:rPr>
          <w:rFonts w:ascii="Times New Roman" w:hAnsi="Times New Roman" w:cs="Times New Roman"/>
          <w:sz w:val="24"/>
          <w:szCs w:val="24"/>
        </w:rPr>
        <w:t>nt; (1) present.</w:t>
      </w:r>
    </w:p>
    <w:p w14:paraId="42F7163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48; King et al. (2017), Character 345; Castiello (2018), Character 337.</w:t>
      </w:r>
    </w:p>
    <w:p w14:paraId="1C1AFAF8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ntition on coronoids: (0) broad marginal ‘tooth ﬁeld’; (1) narrow or single marginal tooth row. </w:t>
      </w:r>
    </w:p>
    <w:p w14:paraId="521AB32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01), Zhu and Yu (2002), Character 70; Friedman (2007), Character 58; Zhu et al., 2009, Character 95; King et al. (2017), Character 348; Castiel</w:t>
      </w:r>
      <w:r>
        <w:rPr>
          <w:rFonts w:ascii="Times New Roman" w:hAnsi="Times New Roman" w:cs="Times New Roman"/>
          <w:sz w:val="24"/>
          <w:szCs w:val="24"/>
        </w:rPr>
        <w:t>lo (2018), Character 340.</w:t>
      </w:r>
    </w:p>
    <w:p w14:paraId="65583F80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terior coronoid: (0) </w:t>
      </w:r>
      <w:proofErr w:type="gramStart"/>
      <w:r>
        <w:rPr>
          <w:rFonts w:ascii="Times New Roman" w:hAnsi="Times New Roman" w:cs="Times New Roman"/>
          <w:sz w:val="24"/>
          <w:szCs w:val="24"/>
        </w:rPr>
        <w:t>similar 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terior coronoids; (1) forms expanded coronoid process. </w:t>
      </w:r>
    </w:p>
    <w:p w14:paraId="05890B4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247)</w:t>
      </w:r>
    </w:p>
    <w:p w14:paraId="7581C32E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fradentary: (0) absent; (1) present.</w:t>
      </w:r>
    </w:p>
    <w:p w14:paraId="0E29C49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06; King et al. (2017), Character</w:t>
      </w:r>
      <w:r>
        <w:rPr>
          <w:rFonts w:ascii="Times New Roman" w:hAnsi="Times New Roman" w:cs="Times New Roman"/>
          <w:sz w:val="24"/>
          <w:szCs w:val="24"/>
        </w:rPr>
        <w:t xml:space="preserve"> 349; Castiello (2018), Character 341.</w:t>
      </w:r>
    </w:p>
    <w:p w14:paraId="736842C0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tent of infradentaries: (0) along much of ventral margin of dentary; (1) restricted to posterior half of dentary. </w:t>
      </w:r>
    </w:p>
    <w:p w14:paraId="01D5B4C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88; King et al. (2017), Character 368; Castiello (2018), Character 35</w:t>
      </w:r>
      <w:r>
        <w:rPr>
          <w:rFonts w:ascii="Times New Roman" w:hAnsi="Times New Roman" w:cs="Times New Roman"/>
          <w:sz w:val="24"/>
          <w:szCs w:val="24"/>
        </w:rPr>
        <w:t>8.</w:t>
      </w:r>
    </w:p>
    <w:p w14:paraId="7E8578B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fradentary foramen and groove: (0) present; (1) absent. </w:t>
      </w:r>
    </w:p>
    <w:p w14:paraId="6175857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07; Coates et al. (2018), Character 95; King et al. (2017), Character 350; Castiello (2018), Character 342.</w:t>
      </w:r>
    </w:p>
    <w:p w14:paraId="748ED80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rge ventromesially directed flange of symphysial regi</w:t>
      </w:r>
      <w:r>
        <w:rPr>
          <w:rFonts w:ascii="Times New Roman" w:hAnsi="Times New Roman" w:cs="Times New Roman"/>
          <w:sz w:val="24"/>
          <w:szCs w:val="24"/>
        </w:rPr>
        <w:t>on of mandible: (0) absent; (1) present.</w:t>
      </w:r>
    </w:p>
    <w:p w14:paraId="2701CF7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hoo et al. (2017), Character 208; King et al. (2017), Character 351; Castiello (2018), Character 343.</w:t>
      </w:r>
    </w:p>
    <w:p w14:paraId="0B81FDE7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tensive flange composed of prearticular and Meckelian bone that extends beyond ventral edge of outer dermal se</w:t>
      </w:r>
      <w:r>
        <w:rPr>
          <w:rFonts w:ascii="Times New Roman" w:hAnsi="Times New Roman" w:cs="Times New Roman"/>
          <w:sz w:val="24"/>
          <w:szCs w:val="24"/>
        </w:rPr>
        <w:t>ries: (0) absent; (1) present.</w:t>
      </w:r>
    </w:p>
    <w:p w14:paraId="14F6345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30; King et al. (2017), Character 352; Castiello (2018), Character 344.</w:t>
      </w:r>
    </w:p>
    <w:p w14:paraId="444230D7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rong ascending flexion of symphysial region of mandible: (0) absent; (1) present.</w:t>
      </w:r>
    </w:p>
    <w:p w14:paraId="3A58760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10; Kin</w:t>
      </w:r>
      <w:r>
        <w:rPr>
          <w:rFonts w:ascii="Times New Roman" w:hAnsi="Times New Roman" w:cs="Times New Roman"/>
          <w:sz w:val="24"/>
          <w:szCs w:val="24"/>
        </w:rPr>
        <w:t>g et al. (2017), Character 353; Castiello (2018), Character 345.</w:t>
      </w:r>
    </w:p>
    <w:p w14:paraId="6EB4E72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asymphysial plate: (0) detachable tooth whorl; (1) long with posterior corner, sutured to coronoid, denticulated or with tooth row; (2) absent. </w:t>
      </w:r>
    </w:p>
    <w:p w14:paraId="2D14794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211; King et </w:t>
      </w:r>
      <w:r>
        <w:rPr>
          <w:rFonts w:ascii="Times New Roman" w:hAnsi="Times New Roman" w:cs="Times New Roman"/>
          <w:sz w:val="24"/>
          <w:szCs w:val="24"/>
        </w:rPr>
        <w:t>al. (2017), Character 354; Castiello (2018), Character 346.</w:t>
      </w:r>
    </w:p>
    <w:p w14:paraId="057D053E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terior end of prearticular: (0) far from jaw symphysis; (1) near jaw symphysis. </w:t>
      </w:r>
    </w:p>
    <w:p w14:paraId="283EBF5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12; King et al. (2017), Character 355; Castiello (2018), Character 347.</w:t>
      </w:r>
    </w:p>
    <w:p w14:paraId="0A3F3FB4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articul</w:t>
      </w:r>
      <w:r>
        <w:rPr>
          <w:rFonts w:ascii="Times New Roman" w:hAnsi="Times New Roman" w:cs="Times New Roman"/>
          <w:sz w:val="24"/>
          <w:szCs w:val="24"/>
        </w:rPr>
        <w:t xml:space="preserve">ar - dentary contact: (0) present; (1) absent. </w:t>
      </w:r>
    </w:p>
    <w:p w14:paraId="377BA0B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13; King et al. (2017), Character 356; Castiello (2018), Character 348.</w:t>
      </w:r>
    </w:p>
    <w:p w14:paraId="1CD1CC39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umber of dermopalatines: (0) one; (1) two; (2) more than 2 </w:t>
      </w:r>
    </w:p>
    <w:p w14:paraId="3794799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tiello (2018), Character 367. King et al.</w:t>
      </w:r>
      <w:r>
        <w:rPr>
          <w:rFonts w:ascii="Times New Roman" w:hAnsi="Times New Roman" w:cs="Times New Roman"/>
          <w:sz w:val="24"/>
          <w:szCs w:val="24"/>
        </w:rPr>
        <w:t xml:space="preserve"> (2017), Character 378. Zhu et al. (2021), Character 252.</w:t>
      </w:r>
    </w:p>
    <w:p w14:paraId="5608F88F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topterygoids: (0) separated; (1) contact along midline. </w:t>
      </w:r>
    </w:p>
    <w:p w14:paraId="31345EF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253.</w:t>
      </w:r>
    </w:p>
    <w:p w14:paraId="412BFB7A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portions of entopterygoid: (0) anterior end level with processus ascendens; (1) anterior end considerably anterior to processus ascendens. </w:t>
      </w:r>
    </w:p>
    <w:p w14:paraId="4F5B57AD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tiello (2018), Character 366.</w:t>
      </w:r>
    </w:p>
    <w:p w14:paraId="7E3F7850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of mandibular canal: (0) passing through dentary; (1) not passing through</w:t>
      </w:r>
      <w:r>
        <w:rPr>
          <w:rFonts w:ascii="Times New Roman" w:hAnsi="Times New Roman" w:cs="Times New Roman"/>
          <w:sz w:val="24"/>
          <w:szCs w:val="24"/>
        </w:rPr>
        <w:t xml:space="preserve"> dentary. </w:t>
      </w:r>
    </w:p>
    <w:p w14:paraId="63F7878D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hoo et al. (2017), Character 218; Coates et al. (2018), Character 94; King et al. (2017), Character 299; Castiello (2018), Character 290.</w:t>
      </w:r>
    </w:p>
    <w:p w14:paraId="2A181B0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aryngeal teeth or denticles: (0) absent; (1) present.</w:t>
      </w:r>
    </w:p>
    <w:p w14:paraId="79D2414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78.</w:t>
      </w:r>
    </w:p>
    <w:p w14:paraId="121EF0D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ngual torus:</w:t>
      </w:r>
      <w:r>
        <w:rPr>
          <w:rFonts w:ascii="Times New Roman" w:hAnsi="Times New Roman" w:cs="Times New Roman"/>
          <w:sz w:val="24"/>
          <w:szCs w:val="24"/>
        </w:rPr>
        <w:t xml:space="preserve"> (0) absent; (1) present.</w:t>
      </w:r>
    </w:p>
    <w:p w14:paraId="480992C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81.</w:t>
      </w:r>
    </w:p>
    <w:p w14:paraId="325020F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olabial shelf: (0) absent; (1) present.</w:t>
      </w:r>
    </w:p>
    <w:p w14:paraId="470CE98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82.</w:t>
      </w:r>
    </w:p>
    <w:p w14:paraId="55671B42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oth whorls: (0) absent; (1) present.</w:t>
      </w:r>
    </w:p>
    <w:p w14:paraId="6F8D968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9; King et al. (2017), Character 328; Castiel</w:t>
      </w:r>
      <w:r>
        <w:rPr>
          <w:rFonts w:ascii="Times New Roman" w:hAnsi="Times New Roman" w:cs="Times New Roman"/>
          <w:sz w:val="24"/>
          <w:szCs w:val="24"/>
        </w:rPr>
        <w:t>lo (2018), Character 320.</w:t>
      </w:r>
    </w:p>
    <w:p w14:paraId="25D5AEC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tribution of tooth whorls: (0) upper and lower jaws; (1) lower jaws only; (2) upper jaws only. </w:t>
      </w:r>
    </w:p>
    <w:p w14:paraId="119F2FC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85; King et al. (2017), Character 366; Castiello (2018), Character 356</w:t>
      </w:r>
    </w:p>
    <w:p w14:paraId="22F7FE0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es of tooth whorls: (0) si</w:t>
      </w:r>
      <w:r>
        <w:rPr>
          <w:rFonts w:ascii="Times New Roman" w:hAnsi="Times New Roman" w:cs="Times New Roman"/>
          <w:sz w:val="24"/>
          <w:szCs w:val="24"/>
        </w:rPr>
        <w:t xml:space="preserve">ngle, continuous plate; (1) some or all whorls consist of separate tooth units. </w:t>
      </w:r>
    </w:p>
    <w:p w14:paraId="1ED9BA4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40; King et al. (2017), Character 329; Castiello (2018), Character 321.</w:t>
      </w:r>
    </w:p>
    <w:p w14:paraId="21CCC85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larged adsymphysial tooth whorl: (0) absent; (1) present.</w:t>
      </w:r>
    </w:p>
    <w:p w14:paraId="482E2CB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</w:t>
      </w:r>
      <w:r>
        <w:rPr>
          <w:rFonts w:ascii="Times New Roman" w:hAnsi="Times New Roman" w:cs="Times New Roman"/>
          <w:sz w:val="24"/>
          <w:szCs w:val="24"/>
        </w:rPr>
        <w:t>2017), Character 41; King et al. (2017), Character 330; Castiello (2018), Character 322.</w:t>
      </w:r>
    </w:p>
    <w:p w14:paraId="2E77098E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oth families/whorls: (0) restricted to symphysial region; (1) distributed along jaw margin. Coates et al. (2018), Character 83.</w:t>
      </w:r>
    </w:p>
    <w:p w14:paraId="27B65D96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mber of tooth families/whorls per j</w:t>
      </w:r>
      <w:r>
        <w:rPr>
          <w:rFonts w:ascii="Times New Roman" w:hAnsi="Times New Roman" w:cs="Times New Roman"/>
          <w:sz w:val="24"/>
          <w:szCs w:val="24"/>
        </w:rPr>
        <w:t xml:space="preserve">aw ramus: (0) 15 or fewer; (1) 20 or more. </w:t>
      </w:r>
    </w:p>
    <w:p w14:paraId="1A31048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84.</w:t>
      </w:r>
    </w:p>
    <w:p w14:paraId="6587A25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oth families/whorls: (0) continuous; (1) discontinuous.</w:t>
      </w:r>
    </w:p>
    <w:p w14:paraId="1F6C6BCE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othplates consolidated into one to three large posterior plates, and one to </w:t>
      </w:r>
      <w:r>
        <w:rPr>
          <w:rFonts w:ascii="Times New Roman" w:hAnsi="Times New Roman" w:cs="Times New Roman"/>
          <w:sz w:val="24"/>
          <w:szCs w:val="24"/>
        </w:rPr>
        <w:lastRenderedPageBreak/>
        <w:t>three smaller anterior tooth plates, occ</w:t>
      </w:r>
      <w:r>
        <w:rPr>
          <w:rFonts w:ascii="Times New Roman" w:hAnsi="Times New Roman" w:cs="Times New Roman"/>
          <w:sz w:val="24"/>
          <w:szCs w:val="24"/>
        </w:rPr>
        <w:t>upying each quadrant of the jaw: (0) absent; (1) present.</w:t>
      </w:r>
    </w:p>
    <w:p w14:paraId="1D70832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86.</w:t>
      </w:r>
    </w:p>
    <w:p w14:paraId="0063FCF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ore changed from 0 (Coates et al., 2018) to - for </w:t>
      </w:r>
      <w:r>
        <w:rPr>
          <w:rFonts w:ascii="Times New Roman" w:hAnsi="Times New Roman" w:cs="Times New Roman"/>
          <w:i/>
          <w:iCs/>
          <w:sz w:val="24"/>
          <w:szCs w:val="24"/>
        </w:rPr>
        <w:t>Austroptyctodu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iCs/>
          <w:sz w:val="24"/>
          <w:szCs w:val="24"/>
        </w:rPr>
        <w:t>Campbellodus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i/>
          <w:iCs/>
          <w:sz w:val="24"/>
          <w:szCs w:val="24"/>
        </w:rPr>
        <w:t>Rhamphodopsi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6EC06A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othplate complement restricted to two pairs in the </w:t>
      </w:r>
      <w:r>
        <w:rPr>
          <w:rFonts w:ascii="Times New Roman" w:hAnsi="Times New Roman" w:cs="Times New Roman"/>
          <w:sz w:val="24"/>
          <w:szCs w:val="24"/>
        </w:rPr>
        <w:t>upper jaw and a single pair in the lower jaw: (0) absent; (1) present.</w:t>
      </w:r>
    </w:p>
    <w:p w14:paraId="77C8826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87.</w:t>
      </w:r>
    </w:p>
    <w:p w14:paraId="6240493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ore changed from 0 (Coates et al., 2018) to - for </w:t>
      </w:r>
      <w:r>
        <w:rPr>
          <w:rFonts w:ascii="Times New Roman" w:hAnsi="Times New Roman" w:cs="Times New Roman"/>
          <w:i/>
          <w:iCs/>
          <w:sz w:val="24"/>
          <w:szCs w:val="24"/>
        </w:rPr>
        <w:t>Austroptyctodu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i/>
          <w:iCs/>
          <w:sz w:val="24"/>
          <w:szCs w:val="24"/>
        </w:rPr>
        <w:t>Campbellodus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i/>
          <w:iCs/>
          <w:sz w:val="24"/>
          <w:szCs w:val="24"/>
        </w:rPr>
        <w:t>Rhamphodopsi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744FF0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ngth of dentary: (0) constitutes </w:t>
      </w:r>
      <w:proofErr w:type="gramStart"/>
      <w:r>
        <w:rPr>
          <w:rFonts w:ascii="Times New Roman" w:hAnsi="Times New Roman" w:cs="Times New Roman"/>
          <w:sz w:val="24"/>
          <w:szCs w:val="24"/>
        </w:rPr>
        <w:t>a majority o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jaw length; (1) half the length of jaw or less. </w:t>
      </w:r>
    </w:p>
    <w:p w14:paraId="0CF8465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242.</w:t>
      </w:r>
    </w:p>
    <w:p w14:paraId="2BAE9A06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bial pit: (0) absent; (1) present.</w:t>
      </w:r>
    </w:p>
    <w:p w14:paraId="645790A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243; King et al. (2017), Character 385; Castiello (2018), Character 374.</w:t>
      </w:r>
    </w:p>
    <w:p w14:paraId="0E56150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articular symphysis: (0) absen</w:t>
      </w:r>
      <w:r>
        <w:rPr>
          <w:rFonts w:ascii="Times New Roman" w:hAnsi="Times New Roman" w:cs="Times New Roman"/>
          <w:sz w:val="24"/>
          <w:szCs w:val="24"/>
        </w:rPr>
        <w:t>t; (1) present.</w:t>
      </w:r>
    </w:p>
    <w:p w14:paraId="1771F27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244.</w:t>
      </w:r>
    </w:p>
    <w:p w14:paraId="096F3378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troarticular process: (0) absent; (1) present.</w:t>
      </w:r>
    </w:p>
    <w:p w14:paraId="0A16489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248; King et al. (2017), Character 386; Castiello (2018), Character 375.</w:t>
      </w:r>
    </w:p>
    <w:p w14:paraId="13EB2245" w14:textId="77777777" w:rsidR="00AD2ED3" w:rsidRDefault="0007378D">
      <w:pPr>
        <w:tabs>
          <w:tab w:val="left" w:pos="720"/>
        </w:tabs>
        <w:spacing w:before="240" w:after="240" w:line="240" w:lineRule="auto"/>
        <w:ind w:left="720" w:hanging="72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Mandibular arch</w:t>
      </w:r>
    </w:p>
    <w:p w14:paraId="3E8E7600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ndibular arch: (0) absent; (1) </w:t>
      </w:r>
      <w:r>
        <w:rPr>
          <w:rFonts w:ascii="Times New Roman" w:hAnsi="Times New Roman" w:cs="Times New Roman"/>
          <w:sz w:val="24"/>
          <w:szCs w:val="24"/>
        </w:rPr>
        <w:t>present.</w:t>
      </w:r>
    </w:p>
    <w:p w14:paraId="7A51BC0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46.</w:t>
      </w:r>
    </w:p>
    <w:p w14:paraId="2CA77D89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ition of mandibular arch articulations: (0) terminal; (1) subterminal. </w:t>
      </w:r>
    </w:p>
    <w:p w14:paraId="3087C9B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93)</w:t>
      </w:r>
    </w:p>
    <w:p w14:paraId="645215E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latoquadrate relationship to dermal cheek bones: (0) articulation narrow and restricted; (1) broad art</w:t>
      </w:r>
      <w:r>
        <w:rPr>
          <w:rFonts w:ascii="Times New Roman" w:hAnsi="Times New Roman" w:cs="Times New Roman"/>
          <w:sz w:val="24"/>
          <w:szCs w:val="24"/>
        </w:rPr>
        <w:t>iculation.</w:t>
      </w:r>
    </w:p>
    <w:p w14:paraId="3C1ED6A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Zhu et al. (2021), Character 97.</w:t>
      </w:r>
    </w:p>
    <w:p w14:paraId="061E4E38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ticulation between neurocranium and palatoquadrate posterodorsal to orbit (suprapterygoid articulation): (0) absent; (1) present.</w:t>
      </w:r>
    </w:p>
    <w:p w14:paraId="53AB63A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144.</w:t>
      </w:r>
    </w:p>
    <w:p w14:paraId="7119F48C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ticulation surface of the palatoquadrate wit</w:t>
      </w:r>
      <w:r>
        <w:rPr>
          <w:rFonts w:ascii="Times New Roman" w:hAnsi="Times New Roman" w:cs="Times New Roman"/>
          <w:sz w:val="24"/>
          <w:szCs w:val="24"/>
        </w:rPr>
        <w:t xml:space="preserve">h the postorbital (suprapteryoid) process: (0) directed anteriorly; (1) laterally; (2) dorsally. </w:t>
      </w:r>
    </w:p>
    <w:p w14:paraId="0BC78FA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107.</w:t>
      </w:r>
    </w:p>
    <w:p w14:paraId="01DDD534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rge otic process of the palatoquadrate: (0) absent; (1) present.</w:t>
      </w:r>
    </w:p>
    <w:p w14:paraId="3648EAD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45; King et al. </w:t>
      </w:r>
      <w:r>
        <w:rPr>
          <w:rFonts w:ascii="Times New Roman" w:hAnsi="Times New Roman" w:cs="Times New Roman"/>
          <w:sz w:val="24"/>
          <w:szCs w:val="24"/>
        </w:rPr>
        <w:t>(2017), Character 334; Castiello (2018), Character 326.</w:t>
      </w:r>
    </w:p>
    <w:p w14:paraId="2665B70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terally extending palatoquadrate: (0) absent; (1) present.</w:t>
      </w:r>
    </w:p>
    <w:p w14:paraId="272BB3F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16), Character 327; Zhu et al. (2021), Character 308.</w:t>
      </w:r>
    </w:p>
    <w:p w14:paraId="52A36FC1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ertion area for jaw adductor muscles on palatoquadrate: (0) ventral;</w:t>
      </w:r>
      <w:r>
        <w:rPr>
          <w:rFonts w:ascii="Times New Roman" w:hAnsi="Times New Roman" w:cs="Times New Roman"/>
          <w:sz w:val="24"/>
          <w:szCs w:val="24"/>
        </w:rPr>
        <w:t xml:space="preserve"> (1) lateral. </w:t>
      </w:r>
    </w:p>
    <w:p w14:paraId="6303305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46; King et al. (2017), Character 335; Castiello (2018), Character 327.</w:t>
      </w:r>
    </w:p>
    <w:p w14:paraId="0C61F1F7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lique ridge or groove along medial face of palatoquadrate: (0) absent; (1) present.</w:t>
      </w:r>
    </w:p>
    <w:p w14:paraId="248C565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47; King et al. (2017),</w:t>
      </w:r>
      <w:r>
        <w:rPr>
          <w:rFonts w:ascii="Times New Roman" w:hAnsi="Times New Roman" w:cs="Times New Roman"/>
          <w:sz w:val="24"/>
          <w:szCs w:val="24"/>
        </w:rPr>
        <w:t xml:space="preserve"> Character 336; Castiello (2018), Character 328.</w:t>
      </w:r>
    </w:p>
    <w:p w14:paraId="36D917A1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nestration of palatoquadrate at basipterygoid articulation: (0) absent; (1) present.</w:t>
      </w:r>
    </w:p>
    <w:p w14:paraId="416C550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48; King et al. (2017), Character 337; Castiello (2018), Character 329.</w:t>
      </w:r>
    </w:p>
    <w:p w14:paraId="7406C9B4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forate or fenes</w:t>
      </w:r>
      <w:r>
        <w:rPr>
          <w:rFonts w:ascii="Times New Roman" w:hAnsi="Times New Roman" w:cs="Times New Roman"/>
          <w:sz w:val="24"/>
          <w:szCs w:val="24"/>
        </w:rPr>
        <w:t>trate anterodorsal (metapterygoid) portion of palatoquadrate: (0) absent; (1) present.</w:t>
      </w:r>
    </w:p>
    <w:p w14:paraId="4374E84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49; King et al. (2017), Character 338; Castiello (2018), Character 330.</w:t>
      </w:r>
    </w:p>
    <w:p w14:paraId="76FF4580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apterygoid with developed medial ventral protrusion: (0) absent;</w:t>
      </w:r>
      <w:r>
        <w:rPr>
          <w:rFonts w:ascii="Times New Roman" w:hAnsi="Times New Roman" w:cs="Times New Roman"/>
          <w:sz w:val="24"/>
          <w:szCs w:val="24"/>
        </w:rPr>
        <w:t xml:space="preserve"> (1) present.</w:t>
      </w:r>
    </w:p>
    <w:p w14:paraId="3A1A46A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hoo et al. (2017), Character 244; King et al. (2017), Character 362; Castiello (2018), Character 353.</w:t>
      </w:r>
    </w:p>
    <w:p w14:paraId="1D16020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topalatine and quadrate: (0) comineralized; (1) separate mineralizations. </w:t>
      </w:r>
    </w:p>
    <w:p w14:paraId="7058ED0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90; King et al. (2017), Charact</w:t>
      </w:r>
      <w:r>
        <w:rPr>
          <w:rFonts w:ascii="Times New Roman" w:hAnsi="Times New Roman" w:cs="Times New Roman"/>
          <w:sz w:val="24"/>
          <w:szCs w:val="24"/>
        </w:rPr>
        <w:t>er 370; Castiello (2018), Character 359.</w:t>
      </w:r>
    </w:p>
    <w:p w14:paraId="1E8A3CF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latoquadrate fused with neurocranium: (0) absent; (1) present.</w:t>
      </w:r>
    </w:p>
    <w:p w14:paraId="3851FA0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91; King et al. (2017), Character 371; Castiello (2018), Character 360.</w:t>
      </w:r>
    </w:p>
    <w:p w14:paraId="3BF24CD1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act between palatoquadrate and dermal cheek</w:t>
      </w:r>
      <w:r>
        <w:rPr>
          <w:rFonts w:ascii="Times New Roman" w:hAnsi="Times New Roman" w:cs="Times New Roman"/>
          <w:sz w:val="24"/>
          <w:szCs w:val="24"/>
        </w:rPr>
        <w:t xml:space="preserve"> bones: (0) continuous contact of metapterygoid and autopalatine; (1) metapterygoid and autopalatine contacts separated by gap between commissural lamina of palatoquadrate and cheek bones. </w:t>
      </w:r>
    </w:p>
    <w:p w14:paraId="5979B91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43.</w:t>
      </w:r>
    </w:p>
    <w:p w14:paraId="2DBE1539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ition of upper mandibular ar</w:t>
      </w:r>
      <w:r>
        <w:rPr>
          <w:rFonts w:ascii="Times New Roman" w:hAnsi="Times New Roman" w:cs="Times New Roman"/>
          <w:sz w:val="24"/>
          <w:szCs w:val="24"/>
        </w:rPr>
        <w:t xml:space="preserve">ch cartilage (and associated cheek plate where present): (0) entirely suborbital; (1) with a postorbital extension. </w:t>
      </w:r>
    </w:p>
    <w:p w14:paraId="7041073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89.</w:t>
      </w:r>
    </w:p>
    <w:p w14:paraId="09BDDAB1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alloped oral margin on Meckel’s cartilage and palatoquadrate: (0) absent; (1) present.</w:t>
      </w:r>
    </w:p>
    <w:p w14:paraId="537B5D6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</w:t>
      </w:r>
      <w:r>
        <w:rPr>
          <w:rFonts w:ascii="Times New Roman" w:hAnsi="Times New Roman" w:cs="Times New Roman"/>
          <w:sz w:val="24"/>
          <w:szCs w:val="24"/>
        </w:rPr>
        <w:t>2018), Character 113.</w:t>
      </w:r>
    </w:p>
    <w:p w14:paraId="3EBA9BCC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dibular symphysis fused: (0) absent; (1) present.</w:t>
      </w:r>
    </w:p>
    <w:p w14:paraId="17F7AC1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114.</w:t>
      </w:r>
    </w:p>
    <w:p w14:paraId="1392A78F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nounced dorsal process on Meckelian bone or cartilage: (0) absent; (1) present.</w:t>
      </w:r>
    </w:p>
    <w:p w14:paraId="7C32D65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50; King et al. (2017), </w:t>
      </w:r>
      <w:r>
        <w:rPr>
          <w:rFonts w:ascii="Times New Roman" w:hAnsi="Times New Roman" w:cs="Times New Roman"/>
          <w:sz w:val="24"/>
          <w:szCs w:val="24"/>
        </w:rPr>
        <w:t>Character 339; Castiello (2018), Character 331.</w:t>
      </w:r>
    </w:p>
    <w:p w14:paraId="4554B23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ckelian bone exposed immediately anterior to first coronoid: (0) yes; (1) no. </w:t>
      </w:r>
    </w:p>
    <w:p w14:paraId="5D45212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14; King et al. (2017), Character 357; Castiello (2018), Character 349.</w:t>
      </w:r>
    </w:p>
    <w:p w14:paraId="40167C3C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glenoid </w:t>
      </w:r>
      <w:r>
        <w:rPr>
          <w:rFonts w:ascii="Times New Roman" w:hAnsi="Times New Roman" w:cs="Times New Roman"/>
          <w:sz w:val="24"/>
          <w:szCs w:val="24"/>
        </w:rPr>
        <w:t>process: (0) absent; (1) present.</w:t>
      </w:r>
    </w:p>
    <w:p w14:paraId="39A8EF2D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hoo et al. (2017), Character 51; King et al. (2017), Character 340; Castiello (2018), Character 332.</w:t>
      </w:r>
    </w:p>
    <w:p w14:paraId="20EC61F9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concave glenoid on lower jaw: (0) absent; (1) present.</w:t>
      </w:r>
    </w:p>
    <w:p w14:paraId="2777520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16; King et al. (2017), Characte</w:t>
      </w:r>
      <w:r>
        <w:rPr>
          <w:rFonts w:ascii="Times New Roman" w:hAnsi="Times New Roman" w:cs="Times New Roman"/>
          <w:sz w:val="24"/>
          <w:szCs w:val="24"/>
        </w:rPr>
        <w:t>r 359; Castiello (2018), Character 351.</w:t>
      </w:r>
    </w:p>
    <w:p w14:paraId="2792450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w articulation located on rearmost extremity of mandible: (0) absent; (1) present.</w:t>
      </w:r>
    </w:p>
    <w:p w14:paraId="316E4A9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52; King et al. (2017), Character 341; Castiello (2018), Character 333.</w:t>
      </w:r>
    </w:p>
    <w:p w14:paraId="6F30A67F" w14:textId="77777777" w:rsidR="00AD2ED3" w:rsidRDefault="00AD2ED3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</w:p>
    <w:p w14:paraId="38704AF3" w14:textId="77777777" w:rsidR="00AD2ED3" w:rsidRDefault="0007378D">
      <w:pPr>
        <w:tabs>
          <w:tab w:val="left" w:pos="720"/>
        </w:tabs>
        <w:spacing w:before="240" w:after="240" w:line="240" w:lineRule="auto"/>
        <w:ind w:left="720" w:hanging="72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Hyoid and gill arches</w:t>
      </w:r>
    </w:p>
    <w:p w14:paraId="46F82D02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ame</w:t>
      </w:r>
      <w:r>
        <w:rPr>
          <w:rFonts w:ascii="Times New Roman" w:hAnsi="Times New Roman" w:cs="Times New Roman"/>
          <w:sz w:val="24"/>
          <w:szCs w:val="24"/>
        </w:rPr>
        <w:t>n in hyomandibular: (0) absent; (1) present.</w:t>
      </w:r>
    </w:p>
    <w:p w14:paraId="39E392A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01; King et al. (2017), Character 142; Castiello (2018), Character 141.</w:t>
      </w:r>
    </w:p>
    <w:p w14:paraId="6A7EAE5E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hyal: (0) absent; (1) present.</w:t>
      </w:r>
    </w:p>
    <w:p w14:paraId="18F43CD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7; King et al. (2017), Character 141; Cas</w:t>
      </w:r>
      <w:r>
        <w:rPr>
          <w:rFonts w:ascii="Times New Roman" w:hAnsi="Times New Roman" w:cs="Times New Roman"/>
          <w:sz w:val="24"/>
          <w:szCs w:val="24"/>
        </w:rPr>
        <w:t>tiello (2018), Character 140.</w:t>
      </w:r>
    </w:p>
    <w:p w14:paraId="6CCEE52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ypohyal: (0) absent; (1) present.</w:t>
      </w:r>
    </w:p>
    <w:p w14:paraId="5839522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82; King et al. (2017), Character 144; Castiello (2018), Character 143.</w:t>
      </w:r>
    </w:p>
    <w:p w14:paraId="2A122F89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position of the interbranchial ridges of the oralobranchial chamber roof: (0) oligobr</w:t>
      </w:r>
      <w:r>
        <w:rPr>
          <w:rFonts w:ascii="Times New Roman" w:hAnsi="Times New Roman" w:cs="Times New Roman"/>
          <w:sz w:val="24"/>
          <w:szCs w:val="24"/>
        </w:rPr>
        <w:t xml:space="preserve">anchiate; (1) orthobranchiate; (2) nectaspidoform. </w:t>
      </w:r>
    </w:p>
    <w:p w14:paraId="16B6748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146; Castiello (2018), Character 145.</w:t>
      </w:r>
    </w:p>
    <w:p w14:paraId="70A17678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umber of branchial fossae: (0) 5-7; (1) 9-17; (2) more than 20. </w:t>
      </w:r>
    </w:p>
    <w:p w14:paraId="7D4ADD7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ing et al. (2017), Character 147; Castiello (2018), </w:t>
      </w:r>
      <w:r>
        <w:rPr>
          <w:rFonts w:ascii="Times New Roman" w:hAnsi="Times New Roman" w:cs="Times New Roman"/>
          <w:sz w:val="24"/>
          <w:szCs w:val="24"/>
        </w:rPr>
        <w:t>Character 146.</w:t>
      </w:r>
    </w:p>
    <w:p w14:paraId="3C1F1272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sibranchial elements: (0) unpaired; (1) paired. </w:t>
      </w:r>
    </w:p>
    <w:p w14:paraId="0F136EC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148; Castiello (2018), Character 147.</w:t>
      </w:r>
    </w:p>
    <w:p w14:paraId="778D1663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lingual rod: (0) absent; (1) present.</w:t>
      </w:r>
    </w:p>
    <w:p w14:paraId="7AA0D53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King et al. (2017), Character 149; Castiello (2018), Character 148.</w:t>
      </w:r>
    </w:p>
    <w:p w14:paraId="07208590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se array o</w:t>
      </w:r>
      <w:r>
        <w:rPr>
          <w:rFonts w:ascii="Times New Roman" w:hAnsi="Times New Roman" w:cs="Times New Roman"/>
          <w:sz w:val="24"/>
          <w:szCs w:val="24"/>
        </w:rPr>
        <w:t xml:space="preserve">f hyoid arch rays covers gill area: (0) absent; (1) </w:t>
      </w:r>
      <w:proofErr w:type="gramStart"/>
      <w:r>
        <w:rPr>
          <w:rFonts w:ascii="Times New Roman" w:hAnsi="Times New Roman" w:cs="Times New Roman"/>
          <w:sz w:val="24"/>
          <w:szCs w:val="24"/>
        </w:rPr>
        <w:t>presen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B08C0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150; Castiello (2018), Character 149.</w:t>
      </w:r>
    </w:p>
    <w:p w14:paraId="60F9A50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oskeletal urohyal: (0) absent; (1) present.</w:t>
      </w:r>
    </w:p>
    <w:p w14:paraId="643D541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283; King et al. (2017), Character 145; Castiello </w:t>
      </w:r>
      <w:r>
        <w:rPr>
          <w:rFonts w:ascii="Times New Roman" w:hAnsi="Times New Roman" w:cs="Times New Roman"/>
          <w:sz w:val="24"/>
          <w:szCs w:val="24"/>
        </w:rPr>
        <w:t>(2018), Character 144.</w:t>
      </w:r>
    </w:p>
    <w:p w14:paraId="1FCEC514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rohyal shape (vertical plate): (0) absent; (1) present.</w:t>
      </w:r>
    </w:p>
    <w:p w14:paraId="5A6B4CE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29.</w:t>
      </w:r>
    </w:p>
    <w:p w14:paraId="617151E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ihyal: (0) absent; (1) present.</w:t>
      </w:r>
    </w:p>
    <w:p w14:paraId="536079B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6; King et al. (2017), Character 140; Castiello (2018), Character 139.</w:t>
      </w:r>
    </w:p>
    <w:p w14:paraId="372A370D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ra</w:t>
      </w:r>
      <w:r>
        <w:rPr>
          <w:rFonts w:ascii="Times New Roman" w:hAnsi="Times New Roman" w:cs="Times New Roman"/>
          <w:sz w:val="24"/>
          <w:szCs w:val="24"/>
        </w:rPr>
        <w:t>tohyal smooth with posterior, lateral fossa: (0) absent; (1) present.</w:t>
      </w:r>
    </w:p>
    <w:p w14:paraId="698EB1D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69.</w:t>
      </w:r>
    </w:p>
    <w:p w14:paraId="2249167E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terior most unpaired element of branchial skeleton contacted by: (0) present; (1) absent. </w:t>
      </w:r>
    </w:p>
    <w:p w14:paraId="68F098A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6. Coates et al. (2018), C</w:t>
      </w:r>
      <w:r>
        <w:rPr>
          <w:rFonts w:ascii="Times New Roman" w:hAnsi="Times New Roman" w:cs="Times New Roman"/>
          <w:sz w:val="24"/>
          <w:szCs w:val="24"/>
        </w:rPr>
        <w:t xml:space="preserve">haracter 71; Dearden et al. (2019), Character 73. </w:t>
      </w:r>
    </w:p>
    <w:p w14:paraId="711CC69C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ltiple unpaired branchial mineralisations: (0) absent; (1) present.</w:t>
      </w:r>
    </w:p>
    <w:p w14:paraId="77FC324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arden et al. (2019), Character 74. </w:t>
      </w:r>
    </w:p>
    <w:p w14:paraId="2120AA87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terior two ventral branchial arches:0 separate; (1) articulate ventrally. </w:t>
      </w:r>
    </w:p>
    <w:p w14:paraId="7D3AB87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arden et al. (201</w:t>
      </w:r>
      <w:r>
        <w:rPr>
          <w:rFonts w:ascii="Times New Roman" w:hAnsi="Times New Roman" w:cs="Times New Roman"/>
          <w:sz w:val="24"/>
          <w:szCs w:val="24"/>
        </w:rPr>
        <w:t xml:space="preserve">9), Character 80. </w:t>
      </w:r>
    </w:p>
    <w:p w14:paraId="50C36247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terior two dorsal branchial arches: (0) separate; (1) articulate dorsally. </w:t>
      </w:r>
    </w:p>
    <w:p w14:paraId="729E2EB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arden et al. (2019), Character 81. </w:t>
      </w:r>
    </w:p>
    <w:p w14:paraId="3972CBB1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ll arches: (0) largely restricted to region under braincase; (1) extend far posterior to braincase. </w:t>
      </w:r>
    </w:p>
    <w:p w14:paraId="03FD1B8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81; King et al. (2017), Character 143; Castiello (2018), Character 142.</w:t>
      </w:r>
    </w:p>
    <w:p w14:paraId="20167FF6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ll skeleton extends posteriorly beyond </w:t>
      </w:r>
      <w:r>
        <w:rPr>
          <w:rFonts w:ascii="Times New Roman" w:hAnsi="Times New Roman" w:cs="Times New Roman"/>
          <w:sz w:val="24"/>
          <w:szCs w:val="24"/>
        </w:rPr>
        <w:t>occiput: (0) absent; (1) present.</w:t>
      </w:r>
    </w:p>
    <w:p w14:paraId="1A37B96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oates et al. (2018), Character 66. Dearden et al. (2019), Character 67.</w:t>
      </w:r>
    </w:p>
    <w:p w14:paraId="66CFED92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 branchial arch meets neurocranium: (0) ventral to otic region; (1) posterior to otic region. </w:t>
      </w:r>
    </w:p>
    <w:p w14:paraId="51D9D56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arden et al. (2019), Character 68; Zhu et al. (</w:t>
      </w:r>
      <w:r>
        <w:rPr>
          <w:rFonts w:ascii="Times New Roman" w:hAnsi="Times New Roman" w:cs="Times New Roman"/>
          <w:sz w:val="24"/>
          <w:szCs w:val="24"/>
        </w:rPr>
        <w:t>2021), Character 355.</w:t>
      </w:r>
    </w:p>
    <w:p w14:paraId="2CDBADD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parate supra- and infra-pharyngobranchials: (0) absent; (1) present.</w:t>
      </w:r>
    </w:p>
    <w:p w14:paraId="02A84B5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72.</w:t>
      </w:r>
    </w:p>
    <w:p w14:paraId="0D5F6B0E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haryngobranchial orientation: (0) directed anteriorly; (1) posteriorly. </w:t>
      </w:r>
    </w:p>
    <w:p w14:paraId="209AA3C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73.</w:t>
      </w:r>
    </w:p>
    <w:p w14:paraId="6789A96F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eriormost bra</w:t>
      </w:r>
      <w:r>
        <w:rPr>
          <w:rFonts w:ascii="Times New Roman" w:hAnsi="Times New Roman" w:cs="Times New Roman"/>
          <w:sz w:val="24"/>
          <w:szCs w:val="24"/>
        </w:rPr>
        <w:t>nchial arch bears epibranchial unit: (0) absent; (1) present.</w:t>
      </w:r>
    </w:p>
    <w:p w14:paraId="2736049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74.</w:t>
      </w:r>
    </w:p>
    <w:p w14:paraId="5E5B7CC2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pibranchials bear posterior flange: (0) absent; (1) present.</w:t>
      </w:r>
    </w:p>
    <w:p w14:paraId="76CDFF2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75.</w:t>
      </w:r>
    </w:p>
    <w:p w14:paraId="57C1A154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ypobranchial orientation: (0) directed anteriorly; (1) hypo</w:t>
      </w:r>
      <w:r>
        <w:rPr>
          <w:rFonts w:ascii="Times New Roman" w:hAnsi="Times New Roman" w:cs="Times New Roman"/>
          <w:sz w:val="24"/>
          <w:szCs w:val="24"/>
        </w:rPr>
        <w:t xml:space="preserve">branchials of second and more posterior gill arches directed posteriorly. </w:t>
      </w:r>
    </w:p>
    <w:p w14:paraId="3A56F59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76.</w:t>
      </w:r>
    </w:p>
    <w:p w14:paraId="3518BF81" w14:textId="77777777" w:rsidR="00AD2ED3" w:rsidRDefault="00AD2ED3">
      <w:pPr>
        <w:tabs>
          <w:tab w:val="left" w:pos="720"/>
        </w:tabs>
        <w:spacing w:before="240" w:after="240" w:line="240" w:lineRule="auto"/>
        <w:ind w:left="720" w:hanging="720"/>
        <w:rPr>
          <w:rFonts w:ascii="Times New Roman" w:hAnsi="Times New Roman" w:cs="Times New Roman"/>
          <w:iCs/>
          <w:sz w:val="24"/>
          <w:szCs w:val="24"/>
        </w:rPr>
      </w:pPr>
    </w:p>
    <w:p w14:paraId="1177984D" w14:textId="77777777" w:rsidR="00AD2ED3" w:rsidRDefault="0007378D">
      <w:pPr>
        <w:tabs>
          <w:tab w:val="left" w:pos="720"/>
        </w:tabs>
        <w:spacing w:before="240" w:after="240" w:line="240" w:lineRule="auto"/>
        <w:ind w:left="720" w:hanging="72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Neurocranium</w:t>
      </w:r>
    </w:p>
    <w:p w14:paraId="341A6CAF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oskeletal intracranial joint: (0) absent; (1) present.</w:t>
      </w:r>
    </w:p>
    <w:p w14:paraId="74C83D9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60; King et al. (2017), Character 25; Casti</w:t>
      </w:r>
      <w:r>
        <w:rPr>
          <w:rFonts w:ascii="Times New Roman" w:hAnsi="Times New Roman" w:cs="Times New Roman"/>
          <w:sz w:val="24"/>
          <w:szCs w:val="24"/>
        </w:rPr>
        <w:t>ello (2018), Character 25.</w:t>
      </w:r>
    </w:p>
    <w:p w14:paraId="40EF45F6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rete division of the ethmoid and more posterior braincase at the level of the optic tract canal (optic fissue): (0) absent; (1) present.</w:t>
      </w:r>
    </w:p>
    <w:p w14:paraId="365BB72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47; Zhu et al. (2021), Character 118; King et al. (2017),</w:t>
      </w:r>
      <w:r>
        <w:rPr>
          <w:rFonts w:ascii="Times New Roman" w:hAnsi="Times New Roman" w:cs="Times New Roman"/>
          <w:sz w:val="24"/>
          <w:szCs w:val="24"/>
        </w:rPr>
        <w:t xml:space="preserve"> Character 73; Castiello (2018), Character 75.</w:t>
      </w:r>
    </w:p>
    <w:p w14:paraId="778D0869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ntral cranial fissure: (0) absent; (1) present.</w:t>
      </w:r>
    </w:p>
    <w:p w14:paraId="7888906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92. King et al. (2017), Character 54; Castiello (2018), Character 55.</w:t>
      </w:r>
    </w:p>
    <w:p w14:paraId="2A191E7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otic (</w:t>
      </w:r>
      <w:proofErr w:type="gramStart"/>
      <w:r>
        <w:rPr>
          <w:rFonts w:ascii="Times New Roman" w:hAnsi="Times New Roman" w:cs="Times New Roman"/>
          <w:sz w:val="24"/>
          <w:szCs w:val="24"/>
        </w:rPr>
        <w:t>otic-occipital</w:t>
      </w:r>
      <w:proofErr w:type="gramEnd"/>
      <w:r>
        <w:rPr>
          <w:rFonts w:ascii="Times New Roman" w:hAnsi="Times New Roman" w:cs="Times New Roman"/>
          <w:sz w:val="24"/>
          <w:szCs w:val="24"/>
        </w:rPr>
        <w:t>) fissure: (0) absent; (1) present.</w:t>
      </w:r>
    </w:p>
    <w:p w14:paraId="20B324C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hoo et al. (2017), Character 93. King et al. (2017), Character 55; Castiello (2018), Character 56.</w:t>
      </w:r>
    </w:p>
    <w:p w14:paraId="1396ED2B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ternal nasal opening: (0) single median; (1) paired. </w:t>
      </w:r>
    </w:p>
    <w:p w14:paraId="20153C4D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tiello (2018), Character 226.</w:t>
      </w:r>
    </w:p>
    <w:p w14:paraId="69B719D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sal opening(s): (0) dorsal, placed between orbits; (1) ventral and anterior to orbits. </w:t>
      </w:r>
    </w:p>
    <w:p w14:paraId="3067D62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55. King et al. (2017), Character 20; Castiello (2018), Character 20.</w:t>
      </w:r>
    </w:p>
    <w:p w14:paraId="1A8E753A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sohypophyseal opening shape: (0) unconstructed; (1) constriction</w:t>
      </w:r>
      <w:r>
        <w:rPr>
          <w:rFonts w:ascii="Times New Roman" w:hAnsi="Times New Roman" w:cs="Times New Roman"/>
          <w:sz w:val="24"/>
          <w:szCs w:val="24"/>
        </w:rPr>
        <w:t xml:space="preserve"> between nasal and hypophysial divisions; (2) split into nasal and hypophysial divisions.</w:t>
      </w:r>
    </w:p>
    <w:p w14:paraId="6633DF4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tiello (2018), Character 227.</w:t>
      </w:r>
    </w:p>
    <w:p w14:paraId="6F088864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oskeletal lamina (postnasal wall) separating posterior nostril and orbit: (0) absent; (1) present.</w:t>
      </w:r>
    </w:p>
    <w:p w14:paraId="356564F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ement et al. (2018), Characte</w:t>
      </w:r>
      <w:r>
        <w:rPr>
          <w:rFonts w:ascii="Times New Roman" w:hAnsi="Times New Roman" w:cs="Times New Roman"/>
          <w:sz w:val="24"/>
          <w:szCs w:val="24"/>
        </w:rPr>
        <w:t>r 281.</w:t>
      </w:r>
    </w:p>
    <w:p w14:paraId="0DDFC661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bitonasal lamina dorsoventrally deep: (0) absent; (1) present.</w:t>
      </w:r>
    </w:p>
    <w:p w14:paraId="5CCA3ED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122.</w:t>
      </w:r>
    </w:p>
    <w:p w14:paraId="55DABD5D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ze of profundus canal in postnasal wall: (0) small; (1) large. </w:t>
      </w:r>
    </w:p>
    <w:p w14:paraId="439F762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33.</w:t>
      </w:r>
    </w:p>
    <w:p w14:paraId="57844FB8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ree large pores (in addition to </w:t>
      </w:r>
      <w:r>
        <w:rPr>
          <w:rFonts w:ascii="Times New Roman" w:hAnsi="Times New Roman" w:cs="Times New Roman"/>
          <w:sz w:val="24"/>
          <w:szCs w:val="24"/>
        </w:rPr>
        <w:t>nostrils) associated with each side of ethmoid: (0) absent; (1) present.</w:t>
      </w:r>
    </w:p>
    <w:p w14:paraId="09F31D5D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257.</w:t>
      </w:r>
    </w:p>
    <w:p w14:paraId="4EBA3241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entral face of nasal capsule in taxa with mineralized ethmoid: (0) complete; (1) fenestra ventrolateralis; (2) entire floor unmineralized. </w:t>
      </w:r>
    </w:p>
    <w:p w14:paraId="5826CDA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</w:t>
      </w:r>
      <w:r>
        <w:rPr>
          <w:rFonts w:ascii="Times New Roman" w:hAnsi="Times New Roman" w:cs="Times New Roman"/>
          <w:sz w:val="24"/>
          <w:szCs w:val="24"/>
        </w:rPr>
        <w:t>al. (2017), Character 172; Zhu et al. (2021), Character 258.</w:t>
      </w:r>
    </w:p>
    <w:p w14:paraId="63ACDBB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enestra ventrolateralis: (0) absent; (1) present; (2) common ventral fenestra for anterior and posterior nostrils. </w:t>
      </w:r>
    </w:p>
    <w:p w14:paraId="7976812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19.</w:t>
      </w:r>
    </w:p>
    <w:p w14:paraId="5244B3E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cerebral fontanelle: (0) absent; (1) pre</w:t>
      </w:r>
      <w:r>
        <w:rPr>
          <w:rFonts w:ascii="Times New Roman" w:hAnsi="Times New Roman" w:cs="Times New Roman"/>
          <w:sz w:val="24"/>
          <w:szCs w:val="24"/>
        </w:rPr>
        <w:t>sent.</w:t>
      </w:r>
    </w:p>
    <w:p w14:paraId="30B70BA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hoo et al. (2017), Character 53. King et al. (2017), Character 19; Castiello (2018), Character 19.</w:t>
      </w:r>
    </w:p>
    <w:p w14:paraId="7945B70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lfactory tracts: (0) short, with olfactory capsules situated close to telencephalon cavity; (1) elongate and tubular (much longer than wide).</w:t>
      </w:r>
    </w:p>
    <w:p w14:paraId="028AEFA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</w:t>
      </w:r>
      <w:r>
        <w:rPr>
          <w:rFonts w:ascii="Times New Roman" w:hAnsi="Times New Roman" w:cs="Times New Roman"/>
          <w:sz w:val="24"/>
          <w:szCs w:val="24"/>
        </w:rPr>
        <w:t xml:space="preserve"> al. (2017), Character 56. King et al. (2017), Character 21; Castiello (2018), Character 21.</w:t>
      </w:r>
    </w:p>
    <w:p w14:paraId="271842A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lfactory tracts: (0) parallel or </w:t>
      </w:r>
      <w:proofErr w:type="gramStart"/>
      <w:r>
        <w:rPr>
          <w:rFonts w:ascii="Times New Roman" w:hAnsi="Times New Roman" w:cs="Times New Roman"/>
          <w:sz w:val="24"/>
          <w:szCs w:val="24"/>
        </w:rPr>
        <w:t>near-parallel</w:t>
      </w:r>
      <w:proofErr w:type="gramEnd"/>
      <w:r>
        <w:rPr>
          <w:rFonts w:ascii="Times New Roman" w:hAnsi="Times New Roman" w:cs="Times New Roman"/>
          <w:sz w:val="24"/>
          <w:szCs w:val="24"/>
        </w:rPr>
        <w:t>; (1) significantly diverged.</w:t>
      </w:r>
    </w:p>
    <w:p w14:paraId="68C256A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hu et al. (2021), Character 342. </w:t>
      </w:r>
    </w:p>
    <w:p w14:paraId="02839F9D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minent pre-orbital rostral expansion of the neur</w:t>
      </w:r>
      <w:r>
        <w:rPr>
          <w:rFonts w:ascii="Times New Roman" w:hAnsi="Times New Roman" w:cs="Times New Roman"/>
          <w:sz w:val="24"/>
          <w:szCs w:val="24"/>
        </w:rPr>
        <w:t>ocranium: (0) present; (1) absent.</w:t>
      </w:r>
    </w:p>
    <w:p w14:paraId="0E8EF41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57.</w:t>
      </w:r>
    </w:p>
    <w:p w14:paraId="1D362C9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ding of </w:t>
      </w:r>
      <w:r>
        <w:rPr>
          <w:rFonts w:ascii="Times New Roman" w:hAnsi="Times New Roman" w:cs="Times New Roman"/>
          <w:i/>
          <w:iCs/>
          <w:sz w:val="24"/>
          <w:szCs w:val="24"/>
        </w:rPr>
        <w:t>Ramirosuarezia</w:t>
      </w:r>
      <w:r>
        <w:rPr>
          <w:rFonts w:ascii="Times New Roman" w:hAnsi="Times New Roman" w:cs="Times New Roman"/>
          <w:sz w:val="24"/>
          <w:szCs w:val="24"/>
        </w:rPr>
        <w:t xml:space="preserve"> is changed from 0 to 1.</w:t>
      </w:r>
    </w:p>
    <w:p w14:paraId="42584882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thmoid </w:t>
      </w:r>
      <w:proofErr w:type="gramStart"/>
      <w:r>
        <w:rPr>
          <w:rFonts w:ascii="Times New Roman" w:hAnsi="Times New Roman" w:cs="Times New Roman"/>
          <w:sz w:val="24"/>
          <w:szCs w:val="24"/>
        </w:rPr>
        <w:t>regi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elongate with dorsoventrally deep lateral walls: (0) absent; (1) present.</w:t>
      </w:r>
    </w:p>
    <w:p w14:paraId="4FE285E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72. King et </w:t>
      </w:r>
      <w:r>
        <w:rPr>
          <w:rFonts w:ascii="Times New Roman" w:hAnsi="Times New Roman" w:cs="Times New Roman"/>
          <w:sz w:val="24"/>
          <w:szCs w:val="24"/>
        </w:rPr>
        <w:t>al. (2017), Character 36; Castiello (2018), Character 36.</w:t>
      </w:r>
    </w:p>
    <w:p w14:paraId="4037F796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thmoid articulation for palatoquadrate: (0) placed on postnasal wall; (1) extends posteriorly to the level of </w:t>
      </w:r>
      <w:proofErr w:type="gramStart"/>
      <w:r>
        <w:rPr>
          <w:rFonts w:ascii="Times New Roman" w:hAnsi="Times New Roman" w:cs="Times New Roman"/>
          <w:sz w:val="24"/>
          <w:szCs w:val="24"/>
        </w:rPr>
        <w:t>N.II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E221B5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42; King et al. (2017), Character 72; Castiello (</w:t>
      </w:r>
      <w:r>
        <w:rPr>
          <w:rFonts w:ascii="Times New Roman" w:hAnsi="Times New Roman" w:cs="Times New Roman"/>
          <w:sz w:val="24"/>
          <w:szCs w:val="24"/>
        </w:rPr>
        <w:t>2018), Character 74.</w:t>
      </w:r>
    </w:p>
    <w:p w14:paraId="3D7EECDC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nasal vacuities or pits: (0) absent; (1) present.</w:t>
      </w:r>
    </w:p>
    <w:p w14:paraId="4951861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u et al. (2016), Character 49; Coates et al. (2018), Character 116. </w:t>
      </w:r>
    </w:p>
    <w:p w14:paraId="579310B4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rphology of internasal vacuities: (0) undifferentiated or anterior palatal fossa; (1) shallow, paired pits w</w:t>
      </w:r>
      <w:r>
        <w:rPr>
          <w:rFonts w:ascii="Times New Roman" w:hAnsi="Times New Roman" w:cs="Times New Roman"/>
          <w:sz w:val="24"/>
          <w:szCs w:val="24"/>
        </w:rPr>
        <w:t xml:space="preserve">ith strong midline ridge; (2) deep, peer-shaped pits. </w:t>
      </w:r>
    </w:p>
    <w:p w14:paraId="3FF4A12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u et al. (2016), Character 49; Choo et al. (2017), Character 245.</w:t>
      </w:r>
    </w:p>
    <w:p w14:paraId="26D663B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sicranial morphology: (0) platybasic; (1) tropibasic. </w:t>
      </w:r>
    </w:p>
    <w:p w14:paraId="09BCB04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73.</w:t>
      </w:r>
    </w:p>
    <w:p w14:paraId="26C2BE14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rrow interorbital septum: (0) absent; (1)</w:t>
      </w:r>
      <w:r>
        <w:rPr>
          <w:rFonts w:ascii="Times New Roman" w:hAnsi="Times New Roman" w:cs="Times New Roman"/>
          <w:sz w:val="24"/>
          <w:szCs w:val="24"/>
        </w:rPr>
        <w:t xml:space="preserve"> present.</w:t>
      </w:r>
    </w:p>
    <w:p w14:paraId="1802C08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hoo et al. (2017), Character 67. King et al. (2017), Character 32; Castiello (2018), Character 32.</w:t>
      </w:r>
    </w:p>
    <w:p w14:paraId="3CA1153F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ptic lobes: (0) narrower than cerebellum; (1) same width or wider than cerebellum. </w:t>
      </w:r>
    </w:p>
    <w:p w14:paraId="0AB8E4B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u et al. (2017), Character 271.</w:t>
      </w:r>
    </w:p>
    <w:p w14:paraId="7229DC6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pace for forebrain and (at </w:t>
      </w:r>
      <w:r>
        <w:rPr>
          <w:rFonts w:ascii="Times New Roman" w:hAnsi="Times New Roman" w:cs="Times New Roman"/>
          <w:sz w:val="24"/>
          <w:szCs w:val="24"/>
        </w:rPr>
        <w:t>least) proximal portion of olfactory tracts narrow and elongate, extending between orbits: (0) absent; (1) present.</w:t>
      </w:r>
    </w:p>
    <w:p w14:paraId="4AF9123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118. Zhu et al. (2021), Character 347.</w:t>
      </w:r>
    </w:p>
    <w:p w14:paraId="503BB33F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stral bar: (0) absent; (1) present.</w:t>
      </w:r>
    </w:p>
    <w:p w14:paraId="1D5862BD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</w:t>
      </w:r>
      <w:r>
        <w:rPr>
          <w:rFonts w:ascii="Times New Roman" w:hAnsi="Times New Roman" w:cs="Times New Roman"/>
          <w:sz w:val="24"/>
          <w:szCs w:val="24"/>
        </w:rPr>
        <w:t xml:space="preserve"> 120.</w:t>
      </w:r>
    </w:p>
    <w:p w14:paraId="62D0A0E2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teriormost articulation for the mandibular arch: (0) located anterior to the nasal capsules, terminal; (1) immediately below or posterior to nasal capsules, subterminal.</w:t>
      </w:r>
    </w:p>
    <w:p w14:paraId="78B8EF1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hu et al. (2016), Character 326; Coates et al. (2018), Character 123; Zhu et </w:t>
      </w:r>
      <w:r>
        <w:rPr>
          <w:rFonts w:ascii="Times New Roman" w:hAnsi="Times New Roman" w:cs="Times New Roman"/>
          <w:sz w:val="24"/>
          <w:szCs w:val="24"/>
        </w:rPr>
        <w:t>al. (2021), Character 307.</w:t>
      </w:r>
    </w:p>
    <w:p w14:paraId="69B94242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latobasal (or orbital) articulation: (0) posterior to the optic foramen; (1) anterior to the optic foramen, grooved, and overlapped by process or flange of palatoquadrate; (2) anterior to optic foramen, smooth, and overlaps or </w:t>
      </w:r>
      <w:r>
        <w:rPr>
          <w:rFonts w:ascii="Times New Roman" w:hAnsi="Times New Roman" w:cs="Times New Roman"/>
          <w:sz w:val="24"/>
          <w:szCs w:val="24"/>
        </w:rPr>
        <w:t xml:space="preserve">flanks articular surface on palatoquadrate. </w:t>
      </w:r>
    </w:p>
    <w:p w14:paraId="032FD66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124.</w:t>
      </w:r>
    </w:p>
    <w:p w14:paraId="5D4069D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ose association of pineal organ and nasal cavities: (0) absent; (1) present.</w:t>
      </w:r>
    </w:p>
    <w:p w14:paraId="0B28F05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16), Character 328; Zhu et al. (2021), Character 309.</w:t>
      </w:r>
    </w:p>
    <w:p w14:paraId="3C9A046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ochlear nerve </w:t>
      </w:r>
      <w:r>
        <w:rPr>
          <w:rFonts w:ascii="Times New Roman" w:hAnsi="Times New Roman" w:cs="Times New Roman"/>
          <w:sz w:val="24"/>
          <w:szCs w:val="24"/>
        </w:rPr>
        <w:t>foramen anterior to optic nerve foramen: (0) absent; (1) present.</w:t>
      </w:r>
    </w:p>
    <w:p w14:paraId="7BA82E2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126; Zhu et al. (2021), Character 349.</w:t>
      </w:r>
    </w:p>
    <w:p w14:paraId="7E003BC0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nounced sub-ethmoidal keel: (0) absent; (1) present.</w:t>
      </w:r>
    </w:p>
    <w:p w14:paraId="6A0138F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58; King et al. (2017), </w:t>
      </w:r>
      <w:r>
        <w:rPr>
          <w:rFonts w:ascii="Times New Roman" w:hAnsi="Times New Roman" w:cs="Times New Roman"/>
          <w:sz w:val="24"/>
          <w:szCs w:val="24"/>
        </w:rPr>
        <w:t>Character 23; Castiello (2018), Character 23.</w:t>
      </w:r>
    </w:p>
    <w:p w14:paraId="4BF47F67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yestalk or unfinished area on neurocranial wall for eyestalk: (0) absent; (1) present.</w:t>
      </w:r>
    </w:p>
    <w:p w14:paraId="7DC87A6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hoo et al. (2017), Character 149; King et al. (2017), Character 62; Castiello (2018), Character 63.</w:t>
      </w:r>
    </w:p>
    <w:p w14:paraId="0F0D3936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ye stalk position: (</w:t>
      </w:r>
      <w:r>
        <w:rPr>
          <w:rFonts w:ascii="Times New Roman" w:hAnsi="Times New Roman" w:cs="Times New Roman"/>
          <w:sz w:val="24"/>
          <w:szCs w:val="24"/>
        </w:rPr>
        <w:t xml:space="preserve">0) positioned laterally on the orbital wall; (1) positioned ventrally on the subocular shelf wall. </w:t>
      </w:r>
    </w:p>
    <w:p w14:paraId="0958741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tiello (2018), Character 64.</w:t>
      </w:r>
    </w:p>
    <w:p w14:paraId="216AFF16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ition of myodome for superior oblique eye muscles: (0) posterior and dorsal to foramen for nerve II; (1) anterior and dor</w:t>
      </w:r>
      <w:r>
        <w:rPr>
          <w:rFonts w:ascii="Times New Roman" w:hAnsi="Times New Roman" w:cs="Times New Roman"/>
          <w:sz w:val="24"/>
          <w:szCs w:val="24"/>
        </w:rPr>
        <w:t xml:space="preserve">sal to foramen. </w:t>
      </w:r>
    </w:p>
    <w:p w14:paraId="20C8A93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59; King et al. (2017), Character 24; Castiello (2018), Character 24.</w:t>
      </w:r>
    </w:p>
    <w:p w14:paraId="4D105BA0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bit directed mostly laterally and free of flanking endocranial cartilage or bone: (0) absent; (1) present.</w:t>
      </w:r>
    </w:p>
    <w:p w14:paraId="0797EF4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</w:t>
      </w:r>
      <w:r>
        <w:rPr>
          <w:rFonts w:ascii="Times New Roman" w:hAnsi="Times New Roman" w:cs="Times New Roman"/>
          <w:sz w:val="24"/>
          <w:szCs w:val="24"/>
        </w:rPr>
        <w:t>r 128.</w:t>
      </w:r>
    </w:p>
    <w:p w14:paraId="6AC25A31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rbit dorsal or facing dorsolaterally, surrounded laterally by endocranium: (0) present; (1) absent. </w:t>
      </w:r>
    </w:p>
    <w:p w14:paraId="3D0AF1E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65.</w:t>
      </w:r>
    </w:p>
    <w:p w14:paraId="67EE03AD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bit larger than otic capsule: (0) absent; (1) present.</w:t>
      </w:r>
    </w:p>
    <w:p w14:paraId="310FF3D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142.</w:t>
      </w:r>
    </w:p>
    <w:p w14:paraId="4C0B5454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ired pineal and p</w:t>
      </w:r>
      <w:r>
        <w:rPr>
          <w:rFonts w:ascii="Times New Roman" w:hAnsi="Times New Roman" w:cs="Times New Roman"/>
          <w:sz w:val="24"/>
          <w:szCs w:val="24"/>
        </w:rPr>
        <w:t>arapineal tracts: (0) absent; (1) present.</w:t>
      </w:r>
    </w:p>
    <w:p w14:paraId="69AEFBB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34.</w:t>
      </w:r>
    </w:p>
    <w:p w14:paraId="78FACC0E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doskeletal spiracular canal: (0) open; (1) partial enclosure or spiracular bar; 2 complete </w:t>
      </w:r>
      <w:proofErr w:type="gramStart"/>
      <w:r>
        <w:rPr>
          <w:rFonts w:ascii="Times New Roman" w:hAnsi="Times New Roman" w:cs="Times New Roman"/>
          <w:sz w:val="24"/>
          <w:szCs w:val="24"/>
        </w:rPr>
        <w:t>enclosur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 canal. </w:t>
      </w:r>
    </w:p>
    <w:p w14:paraId="4873209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35.</w:t>
      </w:r>
    </w:p>
    <w:p w14:paraId="03B6CD54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loped postorbital cavity:</w:t>
      </w:r>
      <w:r>
        <w:rPr>
          <w:rFonts w:ascii="Times New Roman" w:hAnsi="Times New Roman" w:cs="Times New Roman"/>
          <w:sz w:val="24"/>
          <w:szCs w:val="24"/>
        </w:rPr>
        <w:t xml:space="preserve"> (0) absent; (1) present.</w:t>
      </w:r>
    </w:p>
    <w:p w14:paraId="16EFBC0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20.</w:t>
      </w:r>
    </w:p>
    <w:p w14:paraId="060D07F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constricted cranial notochord: (0) absent; (1) present.</w:t>
      </w:r>
    </w:p>
    <w:p w14:paraId="3CF7B47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21; King et al. (2017), Character 68; Castiello (2018), Character 70.</w:t>
      </w:r>
    </w:p>
    <w:p w14:paraId="05D357B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ending process of sphenoid (with</w:t>
      </w:r>
      <w:r>
        <w:rPr>
          <w:rFonts w:ascii="Times New Roman" w:hAnsi="Times New Roman" w:cs="Times New Roman"/>
          <w:sz w:val="24"/>
          <w:szCs w:val="24"/>
        </w:rPr>
        <w:t xml:space="preserve"> its posterior extremity lacking periostegeal lining): (0) absent; (1) present.</w:t>
      </w:r>
    </w:p>
    <w:p w14:paraId="17D874C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hoo et al. (2017), Character 222; King et al. (2017), Character 69; Castiello (2018), Character 71.</w:t>
      </w:r>
    </w:p>
    <w:p w14:paraId="6603B3D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rcular suspension on braincase: (0) absent; (1) present.</w:t>
      </w:r>
    </w:p>
    <w:p w14:paraId="3717A4B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</w:t>
      </w:r>
      <w:r>
        <w:rPr>
          <w:rFonts w:ascii="Times New Roman" w:hAnsi="Times New Roman" w:cs="Times New Roman"/>
          <w:sz w:val="24"/>
          <w:szCs w:val="24"/>
        </w:rPr>
        <w:t>(2017), Character 224; King et al. (2017), Character 70; Castiello (2018), Character 72.</w:t>
      </w:r>
    </w:p>
    <w:p w14:paraId="2115BC6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hthalmic foramen in anterodorsal extremity of orbit communicates with cranial interior: (0) absent; (1) present.</w:t>
      </w:r>
    </w:p>
    <w:p w14:paraId="59E93AF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132.</w:t>
      </w:r>
    </w:p>
    <w:p w14:paraId="6388127C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nal caroti</w:t>
      </w:r>
      <w:r>
        <w:rPr>
          <w:rFonts w:ascii="Times New Roman" w:hAnsi="Times New Roman" w:cs="Times New Roman"/>
          <w:sz w:val="24"/>
          <w:szCs w:val="24"/>
        </w:rPr>
        <w:t xml:space="preserve">ds: (0) entering single or paired openings in the basicranium from a posterolateral angle; (1) entering basicranial opening(s) head-on from an extreme, lateral angle; (2) absent. </w:t>
      </w:r>
    </w:p>
    <w:p w14:paraId="763A097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137.</w:t>
      </w:r>
    </w:p>
    <w:p w14:paraId="2B89318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nal carotids converging almost hea</w:t>
      </w:r>
      <w:r>
        <w:rPr>
          <w:rFonts w:ascii="Times New Roman" w:hAnsi="Times New Roman" w:cs="Times New Roman"/>
          <w:sz w:val="24"/>
          <w:szCs w:val="24"/>
        </w:rPr>
        <w:t xml:space="preserve">d-on toward the midline (Schaeffer, 1981; Maisey, 1983) is shared by </w:t>
      </w:r>
      <w:r>
        <w:rPr>
          <w:rFonts w:ascii="Times New Roman" w:hAnsi="Times New Roman" w:cs="Times New Roman"/>
          <w:i/>
          <w:sz w:val="24"/>
          <w:szCs w:val="24"/>
        </w:rPr>
        <w:t>Synechodus</w:t>
      </w:r>
      <w:r>
        <w:rPr>
          <w:rFonts w:ascii="Times New Roman" w:hAnsi="Times New Roman" w:cs="Times New Roman"/>
          <w:sz w:val="24"/>
          <w:szCs w:val="24"/>
        </w:rPr>
        <w:t xml:space="preserve"> and Recent elasmobranchs (Maisey, 1985).</w:t>
      </w:r>
    </w:p>
    <w:p w14:paraId="493EF804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rance of internal carotids: (0) through separate openings flanking the hypophyseal opening or recess; (1) through a common opening a</w:t>
      </w:r>
      <w:r>
        <w:rPr>
          <w:rFonts w:ascii="Times New Roman" w:hAnsi="Times New Roman" w:cs="Times New Roman"/>
          <w:sz w:val="24"/>
          <w:szCs w:val="24"/>
        </w:rPr>
        <w:t xml:space="preserve">t the central midline of the basicranium. </w:t>
      </w:r>
    </w:p>
    <w:p w14:paraId="0FBD8CB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78; King et al. (2017), Character 41; Castiello (2018), Character 41.</w:t>
      </w:r>
    </w:p>
    <w:p w14:paraId="75CC2B7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orbital process: (0) absent; (1) present.</w:t>
      </w:r>
    </w:p>
    <w:p w14:paraId="34AC25A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295; Coates et al. (2018), Character </w:t>
      </w:r>
      <w:r>
        <w:rPr>
          <w:rFonts w:ascii="Times New Roman" w:hAnsi="Times New Roman" w:cs="Times New Roman"/>
          <w:sz w:val="24"/>
          <w:szCs w:val="24"/>
        </w:rPr>
        <w:t>165; King et al. (2017), Character 77; Castiello (2018), Character 79; Zhu et al. (2021), Character 346.</w:t>
      </w:r>
    </w:p>
    <w:p w14:paraId="4B2E7FE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ongated distance between postorbital process and the articulation for hyomandibular: (0) absent; (1) present.</w:t>
      </w:r>
    </w:p>
    <w:p w14:paraId="51EE2FF0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orbital process articulates with pa</w:t>
      </w:r>
      <w:r>
        <w:rPr>
          <w:rFonts w:ascii="Times New Roman" w:hAnsi="Times New Roman" w:cs="Times New Roman"/>
          <w:sz w:val="24"/>
          <w:szCs w:val="24"/>
        </w:rPr>
        <w:t>latoquadrate: (0) absent; (1) present.</w:t>
      </w:r>
    </w:p>
    <w:p w14:paraId="39B1F4A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80; King et al. (2017), Character 43; Castiello (2018), Character 43.</w:t>
      </w:r>
    </w:p>
    <w:p w14:paraId="7B03D580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torbital process and arcade: (0) short and deep - width not more than maximum braincase width (excluding arcade); </w:t>
      </w:r>
      <w:r>
        <w:rPr>
          <w:rFonts w:ascii="Times New Roman" w:hAnsi="Times New Roman" w:cs="Times New Roman"/>
          <w:sz w:val="24"/>
          <w:szCs w:val="24"/>
        </w:rPr>
        <w:t xml:space="preserve">(1) process and arcade wide - width exceeds maximum width of braincase, and anteroposteriorly narrow; (2)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process and arcade massive; (3) arcade forms postorbital pillar. </w:t>
      </w:r>
    </w:p>
    <w:p w14:paraId="5D22951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144; Zhu et al. (2021), Character 345.</w:t>
      </w:r>
    </w:p>
    <w:p w14:paraId="12BEB4D4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orbital p</w:t>
      </w:r>
      <w:r>
        <w:rPr>
          <w:rFonts w:ascii="Times New Roman" w:hAnsi="Times New Roman" w:cs="Times New Roman"/>
          <w:sz w:val="24"/>
          <w:szCs w:val="24"/>
        </w:rPr>
        <w:t>rocess downturned, with anhedral angle relative to basicranium: (0) absent; (1) present.</w:t>
      </w:r>
    </w:p>
    <w:p w14:paraId="392BED3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145.</w:t>
      </w:r>
    </w:p>
    <w:p w14:paraId="6537A29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al for jugular in postorbital process: (0) absent; (1) present.</w:t>
      </w:r>
    </w:p>
    <w:p w14:paraId="2265EF6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296; King et al. (2017), </w:t>
      </w:r>
      <w:r>
        <w:rPr>
          <w:rFonts w:ascii="Times New Roman" w:hAnsi="Times New Roman" w:cs="Times New Roman"/>
          <w:sz w:val="24"/>
          <w:szCs w:val="24"/>
        </w:rPr>
        <w:t>Character 78; Castiello (2018), Character 80.</w:t>
      </w:r>
    </w:p>
    <w:p w14:paraId="3B9ED747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ugular canal diameter: (0) small; (1) large; (2) canal absent. </w:t>
      </w:r>
    </w:p>
    <w:p w14:paraId="57B59ED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146.</w:t>
      </w:r>
    </w:p>
    <w:p w14:paraId="6D9BE5C9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ugular canal: (0) long (invested in otic region along length of skeletal labyrinth); (1) short (restricted </w:t>
      </w:r>
      <w:r>
        <w:rPr>
          <w:rFonts w:ascii="Times New Roman" w:hAnsi="Times New Roman" w:cs="Times New Roman"/>
          <w:sz w:val="24"/>
          <w:szCs w:val="24"/>
        </w:rPr>
        <w:t xml:space="preserve">to region anterior of skeletal labyrinth); (2) absent (jugular vein uninvested in otic region). </w:t>
      </w:r>
    </w:p>
    <w:p w14:paraId="10CB52F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94; King et al. (2017), Character 76; Castiello (2018), Character 78.</w:t>
      </w:r>
    </w:p>
    <w:p w14:paraId="633BC798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al, likely for trigeminal nerve (V) mandibular ramus, p</w:t>
      </w:r>
      <w:r>
        <w:rPr>
          <w:rFonts w:ascii="Times New Roman" w:hAnsi="Times New Roman" w:cs="Times New Roman"/>
          <w:sz w:val="24"/>
          <w:szCs w:val="24"/>
        </w:rPr>
        <w:t>asses through the postorbital process from proximal dorsal entry to distal and ventral exit: (0) absent; (1) present.</w:t>
      </w:r>
    </w:p>
    <w:p w14:paraId="0764EC9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147.</w:t>
      </w:r>
    </w:p>
    <w:p w14:paraId="45D4EC37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orbital process expanded anteroposteriorly: (0) absent; (1) present.</w:t>
      </w:r>
    </w:p>
    <w:p w14:paraId="1476DCE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ates et al. (2018), </w:t>
      </w:r>
      <w:r>
        <w:rPr>
          <w:rFonts w:ascii="Times New Roman" w:hAnsi="Times New Roman" w:cs="Times New Roman"/>
          <w:sz w:val="24"/>
          <w:szCs w:val="24"/>
        </w:rPr>
        <w:t>Character 148.</w:t>
      </w:r>
    </w:p>
    <w:p w14:paraId="2F04C150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-bout notch separates postorbital process from supraotic shelf: (0) absent; (1) present.</w:t>
      </w:r>
    </w:p>
    <w:p w14:paraId="6478F38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152.</w:t>
      </w:r>
    </w:p>
    <w:p w14:paraId="0F23573D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ries of perforations for innervation of supraorbital sensory canal in supraorbital shelf: (0) absent; (1) presen</w:t>
      </w:r>
      <w:r>
        <w:rPr>
          <w:rFonts w:ascii="Times New Roman" w:hAnsi="Times New Roman" w:cs="Times New Roman"/>
          <w:sz w:val="24"/>
          <w:szCs w:val="24"/>
        </w:rPr>
        <w:t>t.</w:t>
      </w:r>
    </w:p>
    <w:p w14:paraId="59D686C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97; King et al. (2017), Character 79; Castiello (2018), Character 81.</w:t>
      </w:r>
    </w:p>
    <w:p w14:paraId="15FDE61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iracular groove on basicranial surface: (0) absent; (1) present.</w:t>
      </w:r>
    </w:p>
    <w:p w14:paraId="48712A7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hoo et al. (2017), Character 61; King et al. (2017), Character 26; Castiello (2018),</w:t>
      </w:r>
      <w:r>
        <w:rPr>
          <w:rFonts w:ascii="Times New Roman" w:hAnsi="Times New Roman" w:cs="Times New Roman"/>
          <w:sz w:val="24"/>
          <w:szCs w:val="24"/>
        </w:rPr>
        <w:t xml:space="preserve"> Character 26.</w:t>
      </w:r>
    </w:p>
    <w:p w14:paraId="38761754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iracular groove on lateral commissure: (0) absent; (1) present.</w:t>
      </w:r>
    </w:p>
    <w:p w14:paraId="2569C90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62; King et al. (2017), Character 27; Castiello (2018), Character 27.</w:t>
      </w:r>
    </w:p>
    <w:p w14:paraId="665217BD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pituitary fenestra: (0) absent; (1) present.</w:t>
      </w:r>
    </w:p>
    <w:p w14:paraId="766593B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</w:t>
      </w:r>
      <w:r>
        <w:rPr>
          <w:rFonts w:ascii="Times New Roman" w:hAnsi="Times New Roman" w:cs="Times New Roman"/>
          <w:sz w:val="24"/>
          <w:szCs w:val="24"/>
        </w:rPr>
        <w:t>er 63; King et al. (2017), Character 28; Castiello (2018), Character 94.</w:t>
      </w:r>
    </w:p>
    <w:p w14:paraId="31E09618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raorbital shelf broad with convex lateral margin: (0) absent; (1) present.</w:t>
      </w:r>
    </w:p>
    <w:p w14:paraId="0FEADCA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64; King et al. (2017), Character 29; Castiello (2018), Character 28.</w:t>
      </w:r>
    </w:p>
    <w:p w14:paraId="401ED206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rve</w:t>
      </w:r>
      <w:r>
        <w:rPr>
          <w:rFonts w:ascii="Times New Roman" w:hAnsi="Times New Roman" w:cs="Times New Roman"/>
          <w:sz w:val="24"/>
          <w:szCs w:val="24"/>
        </w:rPr>
        <w:t xml:space="preserve"> VIII bifurcates before entering the labyrinth cavity: (0) bifurcates; (1) does not bifurcate. </w:t>
      </w:r>
    </w:p>
    <w:p w14:paraId="796BF93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341.</w:t>
      </w:r>
    </w:p>
    <w:p w14:paraId="3E45507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hypophysial diencephalon: (0) the prehypophysial ventral “step” is absent or insignificantly captured by endocast, the vent</w:t>
      </w:r>
      <w:r>
        <w:rPr>
          <w:rFonts w:ascii="Times New Roman" w:hAnsi="Times New Roman" w:cs="Times New Roman"/>
          <w:sz w:val="24"/>
          <w:szCs w:val="24"/>
        </w:rPr>
        <w:t>ral aspect of telencephalon is continuous with the anterior boundary of the hypophysial recess; (1) significant prehypophysial diencephalon, indicated by a “step” between the optic nerve canal marking the start of the diencephalon, and the anterior boundar</w:t>
      </w:r>
      <w:r>
        <w:rPr>
          <w:rFonts w:ascii="Times New Roman" w:hAnsi="Times New Roman" w:cs="Times New Roman"/>
          <w:sz w:val="24"/>
          <w:szCs w:val="24"/>
        </w:rPr>
        <w:t>y of the hypophysial recess.</w:t>
      </w:r>
    </w:p>
    <w:p w14:paraId="042C747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343.</w:t>
      </w:r>
    </w:p>
    <w:p w14:paraId="387BE80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tic or pre-vagus section of myelencephalon: (0) long, longer than metencephalon; (1) short, shorter than metencephalon.</w:t>
      </w:r>
    </w:p>
    <w:p w14:paraId="0480E0E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344.</w:t>
      </w:r>
    </w:p>
    <w:p w14:paraId="5F40FCFF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tended prehypophysial portion of sph</w:t>
      </w:r>
      <w:r>
        <w:rPr>
          <w:rFonts w:ascii="Times New Roman" w:hAnsi="Times New Roman" w:cs="Times New Roman"/>
          <w:sz w:val="24"/>
          <w:szCs w:val="24"/>
        </w:rPr>
        <w:t>enoid: (0) absent; (1) present.</w:t>
      </w:r>
    </w:p>
    <w:p w14:paraId="5B369ED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66. King et al. (2017), Character 31; Castiello (2018), Character 31.</w:t>
      </w:r>
    </w:p>
    <w:p w14:paraId="5979C1D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 trunk of facial nerve: (0) elongate and passes anterolaterally through orbital floor; (1) stout and divides within otic</w:t>
      </w:r>
      <w:r>
        <w:rPr>
          <w:rFonts w:ascii="Times New Roman" w:hAnsi="Times New Roman" w:cs="Times New Roman"/>
          <w:sz w:val="24"/>
          <w:szCs w:val="24"/>
        </w:rPr>
        <w:t xml:space="preserve"> capsule at the level of the postorbital process. </w:t>
      </w:r>
    </w:p>
    <w:p w14:paraId="2F0EB72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68.</w:t>
      </w:r>
    </w:p>
    <w:p w14:paraId="6295A078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Hyoid ramus of facial nerve exits through posterior jugular opening: (0) absent; (1) present.</w:t>
      </w:r>
    </w:p>
    <w:p w14:paraId="213A101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69; King et al. (2017), Character 33; </w:t>
      </w:r>
      <w:r>
        <w:rPr>
          <w:rFonts w:ascii="Times New Roman" w:hAnsi="Times New Roman" w:cs="Times New Roman"/>
          <w:sz w:val="24"/>
          <w:szCs w:val="24"/>
        </w:rPr>
        <w:t>Castiello (2018), Character 33.</w:t>
      </w:r>
    </w:p>
    <w:p w14:paraId="4B88C6F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cending basisphenoid pillar pierced by common internal carotid: (0) absent; (1) present.</w:t>
      </w:r>
    </w:p>
    <w:p w14:paraId="5945751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74; King et al. (2017), Character 38; Castiello (2018), Character 38.</w:t>
      </w:r>
    </w:p>
    <w:p w14:paraId="58AA46F4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al for efferent pseudobranchia</w:t>
      </w:r>
      <w:r>
        <w:rPr>
          <w:rFonts w:ascii="Times New Roman" w:hAnsi="Times New Roman" w:cs="Times New Roman"/>
          <w:sz w:val="24"/>
          <w:szCs w:val="24"/>
        </w:rPr>
        <w:t>l artery within basicranial cartilage: (0) absent; (1) present.</w:t>
      </w:r>
    </w:p>
    <w:p w14:paraId="1770D6A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75; King et al. (2017), Character 39; Castiello (2018), Character 39.</w:t>
      </w:r>
    </w:p>
    <w:p w14:paraId="5EE8BB7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ition of basal/basipterygoid articulation: (0) same anteroposterior level as hypophysial </w:t>
      </w:r>
      <w:r>
        <w:rPr>
          <w:rFonts w:ascii="Times New Roman" w:hAnsi="Times New Roman" w:cs="Times New Roman"/>
          <w:sz w:val="24"/>
          <w:szCs w:val="24"/>
        </w:rPr>
        <w:t xml:space="preserve">opening; (1) anterior to hypophysial opening. </w:t>
      </w:r>
    </w:p>
    <w:p w14:paraId="216C671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79; King et al. (2017), Character 42; Castiello (2018), Character 42.</w:t>
      </w:r>
    </w:p>
    <w:p w14:paraId="56BB092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ipterygoid process (basal articulation) with vertically oriented component: (0) absent; (1) present.</w:t>
      </w:r>
    </w:p>
    <w:p w14:paraId="605A574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</w:t>
      </w:r>
      <w:r>
        <w:rPr>
          <w:rFonts w:ascii="Times New Roman" w:hAnsi="Times New Roman" w:cs="Times New Roman"/>
          <w:sz w:val="24"/>
          <w:szCs w:val="24"/>
        </w:rPr>
        <w:t>et al. (2017), Character 82; King et al. (2017), Character 45; Castiello (2018), Character 45.</w:t>
      </w:r>
    </w:p>
    <w:p w14:paraId="04D26D20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anded articular area anterior to basipterygoid process: (0) absent; (1) present.</w:t>
      </w:r>
    </w:p>
    <w:p w14:paraId="17B1188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103; Castiello (2018), Character 104.</w:t>
      </w:r>
    </w:p>
    <w:p w14:paraId="0007AE58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tuitary</w:t>
      </w:r>
      <w:r>
        <w:rPr>
          <w:rFonts w:ascii="Times New Roman" w:hAnsi="Times New Roman" w:cs="Times New Roman"/>
          <w:sz w:val="24"/>
          <w:szCs w:val="24"/>
        </w:rPr>
        <w:t xml:space="preserve"> vein canal: (0) dorsal to level of basipterygoid process; (1) flanked posteriorly by basipterygoid process. </w:t>
      </w:r>
    </w:p>
    <w:p w14:paraId="41B826A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83; King et al. (2017), Character 46; Castiello (2018), Character 46.</w:t>
      </w:r>
    </w:p>
    <w:p w14:paraId="50AEE55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ituitary vein canal: (0) discontinuous, enters the cranial cavity; (1) discontinuous, enters hypophysial recess; (2) continuous transverse vein. </w:t>
      </w:r>
    </w:p>
    <w:p w14:paraId="60A08BC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ement et al. (2018), Character 282.</w:t>
      </w:r>
    </w:p>
    <w:p w14:paraId="0A1F16FB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ituitary vein in a transverse canal connecting the orbit: (0) absent; </w:t>
      </w:r>
      <w:r>
        <w:rPr>
          <w:rFonts w:ascii="Times New Roman" w:hAnsi="Times New Roman" w:cs="Times New Roman"/>
          <w:sz w:val="24"/>
          <w:szCs w:val="24"/>
        </w:rPr>
        <w:t>(1) present.</w:t>
      </w:r>
    </w:p>
    <w:p w14:paraId="65C14BC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astiello (2018), Character 93.</w:t>
      </w:r>
    </w:p>
    <w:p w14:paraId="43863FF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ort otico-occipital region of braincase: (0) absent; (1) present.</w:t>
      </w:r>
    </w:p>
    <w:p w14:paraId="10515CB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71; King et al. (2017), Character 35; Castiello (2018), Character 35.</w:t>
      </w:r>
    </w:p>
    <w:p w14:paraId="1C5EE53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ition of hyomandibula articulation on ne</w:t>
      </w:r>
      <w:r>
        <w:rPr>
          <w:rFonts w:ascii="Times New Roman" w:hAnsi="Times New Roman" w:cs="Times New Roman"/>
          <w:sz w:val="24"/>
          <w:szCs w:val="24"/>
        </w:rPr>
        <w:t>urocranium: (0) absent; (1) present.</w:t>
      </w:r>
    </w:p>
    <w:p w14:paraId="7F8B8DA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76.</w:t>
      </w:r>
    </w:p>
    <w:p w14:paraId="27C5F50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rticulation facet with hyomandibular: (0) single-headed; (1) double-headed. </w:t>
      </w:r>
    </w:p>
    <w:p w14:paraId="705580E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50; King et al. (2017), Character 63; Castiello (2018), Character 65.</w:t>
      </w:r>
    </w:p>
    <w:p w14:paraId="1B3E1D32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iti</w:t>
      </w:r>
      <w:r>
        <w:rPr>
          <w:rFonts w:ascii="Times New Roman" w:hAnsi="Times New Roman" w:cs="Times New Roman"/>
          <w:sz w:val="24"/>
          <w:szCs w:val="24"/>
        </w:rPr>
        <w:t xml:space="preserve">on of hyomandibula articulation on neurocranium: (0) below or anterior to orbit, on ventrolateral angle of braincase; (1) on otic capsule, posterior to orbit. </w:t>
      </w:r>
    </w:p>
    <w:p w14:paraId="38F2B88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157.</w:t>
      </w:r>
    </w:p>
    <w:p w14:paraId="529E7ADF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ition of hyomandibula articulation relative to structure of skeletal labyrinth: (0) anterior or lateral to skeletal labyrinth; (1) at level of posterior semicircular canal. </w:t>
      </w:r>
    </w:p>
    <w:p w14:paraId="24DC96B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158.</w:t>
      </w:r>
    </w:p>
    <w:p w14:paraId="3D8E3B20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yomandibula articulates with neurocranium be</w:t>
      </w:r>
      <w:r>
        <w:rPr>
          <w:rFonts w:ascii="Times New Roman" w:hAnsi="Times New Roman" w:cs="Times New Roman"/>
          <w:sz w:val="24"/>
          <w:szCs w:val="24"/>
        </w:rPr>
        <w:t>neath otic shelf: (0) absent; (1) present.</w:t>
      </w:r>
    </w:p>
    <w:p w14:paraId="147F1C4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162.</w:t>
      </w:r>
    </w:p>
    <w:p w14:paraId="6B6BDD7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yoid arch articulation: (0) on lateral commissure; (1) on otic capsule wall. </w:t>
      </w:r>
    </w:p>
    <w:p w14:paraId="241B7DF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23.</w:t>
      </w:r>
    </w:p>
    <w:p w14:paraId="4DBB2F16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lative position of jugular groove and hyomandibular articula</w:t>
      </w:r>
      <w:r>
        <w:rPr>
          <w:rFonts w:ascii="Times New Roman" w:hAnsi="Times New Roman" w:cs="Times New Roman"/>
          <w:sz w:val="24"/>
          <w:szCs w:val="24"/>
        </w:rPr>
        <w:t>tion: (0) hyomandibula dorsal or same level (</w:t>
      </w:r>
      <w:proofErr w:type="gramStart"/>
      <w:r>
        <w:rPr>
          <w:rFonts w:ascii="Times New Roman" w:hAnsi="Times New Roman" w:cs="Times New Roman"/>
          <w:sz w:val="24"/>
          <w:szCs w:val="24"/>
        </w:rPr>
        <w:t>i.e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n bridge); (1) jugular vein passing dorsal or lateral to hyomandibula. </w:t>
      </w:r>
    </w:p>
    <w:p w14:paraId="210A431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24.</w:t>
      </w:r>
    </w:p>
    <w:p w14:paraId="21BCE356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yomandibular facets where they straddle the jugular vein: (0) narrowly separated; (1) widely sepa</w:t>
      </w:r>
      <w:r>
        <w:rPr>
          <w:rFonts w:ascii="Times New Roman" w:hAnsi="Times New Roman" w:cs="Times New Roman"/>
          <w:sz w:val="24"/>
          <w:szCs w:val="24"/>
        </w:rPr>
        <w:t xml:space="preserve">rated. </w:t>
      </w:r>
    </w:p>
    <w:p w14:paraId="666A182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104; Castiello (2018), Character 105.</w:t>
      </w:r>
    </w:p>
    <w:p w14:paraId="0F2CAB8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Hypophyseal chamber: (0) projects posteroventrally; (1) projects ventrally or anteroventrally. </w:t>
      </w:r>
    </w:p>
    <w:p w14:paraId="3FBDA92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266.</w:t>
      </w:r>
    </w:p>
    <w:p w14:paraId="6A0ECC60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ccullaris fossa (trapezius fossa): (0) open post</w:t>
      </w:r>
      <w:r>
        <w:rPr>
          <w:rFonts w:ascii="Times New Roman" w:hAnsi="Times New Roman" w:cs="Times New Roman"/>
          <w:sz w:val="24"/>
          <w:szCs w:val="24"/>
        </w:rPr>
        <w:t xml:space="preserve">eriorly; (1) constrained posteriorly. </w:t>
      </w:r>
    </w:p>
    <w:p w14:paraId="54C37A3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16), Character 324; Zhu et al. (2021), Character 306.</w:t>
      </w:r>
    </w:p>
    <w:p w14:paraId="6A341C57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anial cavity and labyrinth: (0) widely spaced; (1) closely spaced. </w:t>
      </w:r>
    </w:p>
    <w:p w14:paraId="6C3034A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u et al. (2017), Character 273.</w:t>
      </w:r>
    </w:p>
    <w:p w14:paraId="1061F9D0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byrinth cavity: (0) separated from the main </w:t>
      </w:r>
      <w:r>
        <w:rPr>
          <w:rFonts w:ascii="Times New Roman" w:hAnsi="Times New Roman" w:cs="Times New Roman"/>
          <w:sz w:val="24"/>
          <w:szCs w:val="24"/>
        </w:rPr>
        <w:t xml:space="preserve">neurocranial cavity by a cartilaginous or ossified capsular wall; (1) skeletal capsular wall absent. </w:t>
      </w:r>
    </w:p>
    <w:p w14:paraId="19B96B1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81; King et al. (2017), Character 44; Castiello (2018), Character 44.</w:t>
      </w:r>
    </w:p>
    <w:p w14:paraId="794F2D78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ternal (horizontal) semicircular canal: (0) absent; </w:t>
      </w:r>
      <w:r>
        <w:rPr>
          <w:rFonts w:ascii="Times New Roman" w:hAnsi="Times New Roman" w:cs="Times New Roman"/>
          <w:sz w:val="24"/>
          <w:szCs w:val="24"/>
        </w:rPr>
        <w:t>(1) present.</w:t>
      </w:r>
    </w:p>
    <w:p w14:paraId="6D90510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84; King et al. (2017), Character 47; Castiello (2018), Character 47.</w:t>
      </w:r>
    </w:p>
    <w:p w14:paraId="54822E52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ternal (horizontal) semicircular canal: (0) joins the vestibular region dorsal to posterior ampulla; (1) joins level with posterior ampulla. </w:t>
      </w:r>
    </w:p>
    <w:p w14:paraId="2137EE7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86; King et al. (2017), Character 49; Castiello (2018), Character 49.</w:t>
      </w:r>
    </w:p>
    <w:p w14:paraId="79C3E334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rizontal semicircular canal in dorsal view: (0) medial to path of jugular vein; (1) dorsal to jugular vein. </w:t>
      </w:r>
    </w:p>
    <w:p w14:paraId="6AF046E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99; King et a</w:t>
      </w:r>
      <w:r>
        <w:rPr>
          <w:rFonts w:ascii="Times New Roman" w:hAnsi="Times New Roman" w:cs="Times New Roman"/>
          <w:sz w:val="24"/>
          <w:szCs w:val="24"/>
        </w:rPr>
        <w:t>l. (2017), Character 81; Castiello (2018), Character 83.</w:t>
      </w:r>
    </w:p>
    <w:p w14:paraId="1EDC5C31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Cru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ommune connecting anterior and posterior semicircular canals: (0) present; (1) absent. </w:t>
      </w:r>
    </w:p>
    <w:p w14:paraId="06C982A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180; Zhu et al. (2021), Character 279)</w:t>
      </w:r>
    </w:p>
    <w:p w14:paraId="7BA69CCE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Cru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ommune of anterior and posterior semicircular canals: (0) dorsal to endocranial roof; (1) ventral to endocranial roof. </w:t>
      </w:r>
    </w:p>
    <w:p w14:paraId="41DA7E0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u et al. (2017), Character 272.</w:t>
      </w:r>
    </w:p>
    <w:p w14:paraId="7620A6E1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gle of external semicircular canal: in lateral view, straight line projected </w:t>
      </w:r>
      <w:r>
        <w:rPr>
          <w:rFonts w:ascii="Times New Roman" w:hAnsi="Times New Roman" w:cs="Times New Roman"/>
          <w:sz w:val="24"/>
          <w:szCs w:val="24"/>
        </w:rPr>
        <w:lastRenderedPageBreak/>
        <w:t>through canal inte</w:t>
      </w:r>
      <w:r>
        <w:rPr>
          <w:rFonts w:ascii="Times New Roman" w:hAnsi="Times New Roman" w:cs="Times New Roman"/>
          <w:sz w:val="24"/>
          <w:szCs w:val="24"/>
        </w:rPr>
        <w:t>rsects anterior ampulla, external ampullae, and base of foramen magnum: (0) absent; (1) present.</w:t>
      </w:r>
    </w:p>
    <w:p w14:paraId="5DAF009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7; Character 101); Coates et al. (2018), Character 177; Zhu et al. (2021), Character 350.</w:t>
      </w:r>
    </w:p>
    <w:p w14:paraId="1DB7A968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ft and right external semicircular canals approac</w:t>
      </w:r>
      <w:r>
        <w:rPr>
          <w:rFonts w:ascii="Times New Roman" w:hAnsi="Times New Roman" w:cs="Times New Roman"/>
          <w:sz w:val="24"/>
          <w:szCs w:val="24"/>
        </w:rPr>
        <w:t>h or meet the posterodorsal midine of the hindbrain roof: (0) absent; (1) present.</w:t>
      </w:r>
    </w:p>
    <w:p w14:paraId="29EAC5D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178; Zhu et al. (2021), Character 351.</w:t>
      </w:r>
    </w:p>
    <w:p w14:paraId="2EB562E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ampullary portion of posterior semicircular canal: (0) absent; (1) present.</w:t>
      </w:r>
    </w:p>
    <w:p w14:paraId="7FA0644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isey (2001), </w:t>
      </w:r>
      <w:r>
        <w:rPr>
          <w:rFonts w:ascii="Times New Roman" w:hAnsi="Times New Roman" w:cs="Times New Roman"/>
          <w:sz w:val="24"/>
          <w:szCs w:val="24"/>
        </w:rPr>
        <w:t>Character 17; Coates et al. (2018), Character 179; Zhu et al. (2021), Character 332.</w:t>
      </w:r>
    </w:p>
    <w:p w14:paraId="4732E2C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us superior: (0) absent or indistinguishable from union of anterior and posterior canals with saccular chamber; (1) present.</w:t>
      </w:r>
    </w:p>
    <w:p w14:paraId="063221E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85; King et a</w:t>
      </w:r>
      <w:r>
        <w:rPr>
          <w:rFonts w:ascii="Times New Roman" w:hAnsi="Times New Roman" w:cs="Times New Roman"/>
          <w:sz w:val="24"/>
          <w:szCs w:val="24"/>
        </w:rPr>
        <w:t>l. (2017), Character 41; Castiello (2018), Character 41; Zhu et al. (2021), Character 331.</w:t>
      </w:r>
    </w:p>
    <w:p w14:paraId="4C4AF381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raotic cavity: (0) absent; (1) present.</w:t>
      </w:r>
    </w:p>
    <w:p w14:paraId="726C873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u et al. (2017), Character 275.</w:t>
      </w:r>
    </w:p>
    <w:p w14:paraId="488CEDCD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teral cranial canal: (0) absent; (1) present.</w:t>
      </w:r>
    </w:p>
    <w:p w14:paraId="618BA59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52; King e</w:t>
      </w:r>
      <w:r>
        <w:rPr>
          <w:rFonts w:ascii="Times New Roman" w:hAnsi="Times New Roman" w:cs="Times New Roman"/>
          <w:sz w:val="24"/>
          <w:szCs w:val="24"/>
        </w:rPr>
        <w:t>t al. (2017), Character 64; Castiello (2018), Character 66.</w:t>
      </w:r>
    </w:p>
    <w:p w14:paraId="455D7790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circular endolymphatic foramen: (0) absent; (1) present.</w:t>
      </w:r>
    </w:p>
    <w:p w14:paraId="2DC0AEF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185.</w:t>
      </w:r>
    </w:p>
    <w:p w14:paraId="540644C0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ternal opening for endolymphatic ducts anterior to crus commune: (0) absent; (1) present.</w:t>
      </w:r>
    </w:p>
    <w:p w14:paraId="0F886AF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ates </w:t>
      </w:r>
      <w:r>
        <w:rPr>
          <w:rFonts w:ascii="Times New Roman" w:hAnsi="Times New Roman" w:cs="Times New Roman"/>
          <w:sz w:val="24"/>
          <w:szCs w:val="24"/>
        </w:rPr>
        <w:t>et al. (2018), Character 186; Zhu et al. (2021), Character 352.</w:t>
      </w:r>
    </w:p>
    <w:p w14:paraId="7F7C712D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dolymphatic ducts: (0) posteriodorsally angled tubes; (1) tubes oriented vertically through median endolymphatic fossa. </w:t>
      </w:r>
    </w:p>
    <w:p w14:paraId="640EB75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91.</w:t>
      </w:r>
    </w:p>
    <w:p w14:paraId="239B94E4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pullary ends of anterior semicirc</w:t>
      </w:r>
      <w:r>
        <w:rPr>
          <w:rFonts w:ascii="Times New Roman" w:hAnsi="Times New Roman" w:cs="Times New Roman"/>
          <w:sz w:val="24"/>
          <w:szCs w:val="24"/>
        </w:rPr>
        <w:t>ular canal and external semicircular canal: (0) separated by the bulbous utricular chamber; (1) join before entering utricular chamber.</w:t>
      </w:r>
    </w:p>
    <w:p w14:paraId="22ABA8F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aisey (2001), Character 25; Zhu et al. (2021), Character 333.</w:t>
      </w:r>
    </w:p>
    <w:p w14:paraId="2E7E3080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ientation of saccular cavity in anterior view: (0) flat</w:t>
      </w:r>
      <w:r>
        <w:rPr>
          <w:rFonts w:ascii="Times New Roman" w:hAnsi="Times New Roman" w:cs="Times New Roman"/>
          <w:sz w:val="24"/>
          <w:szCs w:val="24"/>
        </w:rPr>
        <w:t xml:space="preserve"> inclined; (1) steeply inclined or vertical. </w:t>
      </w:r>
    </w:p>
    <w:p w14:paraId="3A17626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334.</w:t>
      </w:r>
    </w:p>
    <w:p w14:paraId="2E26392C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cculus position: (0) restricted ventral to external semicircular canal; (1) extends dorsal to semicircular canal.</w:t>
      </w:r>
    </w:p>
    <w:p w14:paraId="0B6C123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335.</w:t>
      </w:r>
    </w:p>
    <w:p w14:paraId="4C03C1E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estibular cavity of </w:t>
      </w:r>
      <w:r>
        <w:rPr>
          <w:rFonts w:ascii="Times New Roman" w:hAnsi="Times New Roman" w:cs="Times New Roman"/>
          <w:sz w:val="24"/>
          <w:szCs w:val="24"/>
        </w:rPr>
        <w:t>the bony labyrinth shape: (0) drum-shaped; (1) irregularly shaped.</w:t>
      </w:r>
    </w:p>
    <w:p w14:paraId="47320F9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336.</w:t>
      </w:r>
    </w:p>
    <w:p w14:paraId="668DADF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olymphatic complex shape: (0) simple and tube-like; (1) differentiated into distinctive sections.</w:t>
      </w:r>
    </w:p>
    <w:p w14:paraId="64578B7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337.</w:t>
      </w:r>
    </w:p>
    <w:p w14:paraId="0D8EFB14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olymphatic comple</w:t>
      </w:r>
      <w:r>
        <w:rPr>
          <w:rFonts w:ascii="Times New Roman" w:hAnsi="Times New Roman" w:cs="Times New Roman"/>
          <w:sz w:val="24"/>
          <w:szCs w:val="24"/>
        </w:rPr>
        <w:t>x position: (0) lateral to the otic cartilaginous wall, close to inner ear; (1) mesial to the cartilaginous wall, close to brain cavity.</w:t>
      </w:r>
    </w:p>
    <w:p w14:paraId="4142D86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338.</w:t>
      </w:r>
    </w:p>
    <w:p w14:paraId="3C73B7DD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olymphatic duct distal direction in lateral view: (0) posteriorly directed; (1) ve</w:t>
      </w:r>
      <w:r>
        <w:rPr>
          <w:rFonts w:ascii="Times New Roman" w:hAnsi="Times New Roman" w:cs="Times New Roman"/>
          <w:sz w:val="24"/>
          <w:szCs w:val="24"/>
        </w:rPr>
        <w:t>rtically directed.</w:t>
      </w:r>
    </w:p>
    <w:p w14:paraId="3E615CB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339.</w:t>
      </w:r>
    </w:p>
    <w:p w14:paraId="382EEAF7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olymphatic duct distal direction in coronal view: (0) parallelled directed; (1) mesially directed; (2) laterally directed.</w:t>
      </w:r>
    </w:p>
    <w:p w14:paraId="7AF8E3B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hu et al. (2021), Character 340. </w:t>
      </w:r>
    </w:p>
    <w:p w14:paraId="3943CE99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olymphatic fossa: (0) absent; (1) prese</w:t>
      </w:r>
      <w:r>
        <w:rPr>
          <w:rFonts w:ascii="Times New Roman" w:hAnsi="Times New Roman" w:cs="Times New Roman"/>
          <w:sz w:val="24"/>
          <w:szCs w:val="24"/>
        </w:rPr>
        <w:t>nt.</w:t>
      </w:r>
    </w:p>
    <w:p w14:paraId="7959A09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190.</w:t>
      </w:r>
    </w:p>
    <w:p w14:paraId="7E71C479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dolymphatic sacs: (0) absent; (1) present; (2) medially oriented endolymphatic fossae; (3) laterally oriented endolymphatic fossae. </w:t>
      </w:r>
    </w:p>
    <w:p w14:paraId="6D8B421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tiello (2018), Character 54</w:t>
      </w:r>
    </w:p>
    <w:p w14:paraId="1272D74E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dolymphatic </w:t>
      </w:r>
      <w:proofErr w:type="gramStart"/>
      <w:r>
        <w:rPr>
          <w:rFonts w:ascii="Times New Roman" w:hAnsi="Times New Roman" w:cs="Times New Roman"/>
          <w:sz w:val="24"/>
          <w:szCs w:val="24"/>
        </w:rPr>
        <w:t>foss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elongate (slot-shaped), divid</w:t>
      </w:r>
      <w:r>
        <w:rPr>
          <w:rFonts w:ascii="Times New Roman" w:hAnsi="Times New Roman" w:cs="Times New Roman"/>
          <w:sz w:val="24"/>
          <w:szCs w:val="24"/>
        </w:rPr>
        <w:t>ing dorsal otic ridge along midline: (0) absent; (1) present.</w:t>
      </w:r>
    </w:p>
    <w:p w14:paraId="5ABA7D5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oates et al. (2018), Character 191.</w:t>
      </w:r>
    </w:p>
    <w:p w14:paraId="3F6645D2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ilymphatic fenestra within the endolymphatic fossa: (0) absent; (1) present.</w:t>
      </w:r>
    </w:p>
    <w:p w14:paraId="5191685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192; King et al. (2017), Character 119; Casti</w:t>
      </w:r>
      <w:r>
        <w:rPr>
          <w:rFonts w:ascii="Times New Roman" w:hAnsi="Times New Roman" w:cs="Times New Roman"/>
          <w:sz w:val="24"/>
          <w:szCs w:val="24"/>
        </w:rPr>
        <w:t>ello (2018), Character 121; Zhu et al. (2021), Character 353.</w:t>
      </w:r>
    </w:p>
    <w:p w14:paraId="525DF19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igemino-facial recess: (0) absent; (1) present.</w:t>
      </w:r>
    </w:p>
    <w:p w14:paraId="790AB32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87.</w:t>
      </w:r>
    </w:p>
    <w:p w14:paraId="2A86E171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erior dorsal fontanelle: (0) absent; (1) present.</w:t>
      </w:r>
    </w:p>
    <w:p w14:paraId="1383679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88; King et al. (2017), Ch</w:t>
      </w:r>
      <w:r>
        <w:rPr>
          <w:rFonts w:ascii="Times New Roman" w:hAnsi="Times New Roman" w:cs="Times New Roman"/>
          <w:sz w:val="24"/>
          <w:szCs w:val="24"/>
        </w:rPr>
        <w:t>aracter 50; Castiello (2018), Character 50.</w:t>
      </w:r>
    </w:p>
    <w:p w14:paraId="332B01C0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ape of posterior dorsal fontanelle: (0) approximately as long as broad; (1) much longer than wide, </w:t>
      </w:r>
      <w:proofErr w:type="gramStart"/>
      <w:r>
        <w:rPr>
          <w:rFonts w:ascii="Times New Roman" w:hAnsi="Times New Roman" w:cs="Times New Roman"/>
          <w:sz w:val="24"/>
          <w:szCs w:val="24"/>
        </w:rPr>
        <w:t>slot-shap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3EEE51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89. King et al. (2017), Character 51; Castiello (2018), Character 5</w:t>
      </w:r>
      <w:r>
        <w:rPr>
          <w:rFonts w:ascii="Times New Roman" w:hAnsi="Times New Roman" w:cs="Times New Roman"/>
          <w:sz w:val="24"/>
          <w:szCs w:val="24"/>
        </w:rPr>
        <w:t>1.</w:t>
      </w:r>
    </w:p>
    <w:p w14:paraId="4ED6672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terior dorsal fontanelle: (0) connected to persistent otico-occipital fissure; (1) separated from the fissure by posterior tectum. </w:t>
      </w:r>
    </w:p>
    <w:p w14:paraId="123F78C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184.</w:t>
      </w:r>
    </w:p>
    <w:p w14:paraId="2808C2E2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urse of hyoid ramus of facial nerve (N. VII) relative to jugular canal: (0) traverses jugular canal, with separate exit in otic region; (1) intersects jugular canal, with exit through posterior jugular foramen. </w:t>
      </w:r>
    </w:p>
    <w:p w14:paraId="73291D1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135.</w:t>
      </w:r>
    </w:p>
    <w:p w14:paraId="0B4EA02E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lation</w:t>
      </w:r>
      <w:r>
        <w:rPr>
          <w:rFonts w:ascii="Times New Roman" w:hAnsi="Times New Roman" w:cs="Times New Roman"/>
          <w:sz w:val="24"/>
          <w:szCs w:val="24"/>
        </w:rPr>
        <w:t xml:space="preserve">ship of cranial endocavity to basisphenoid: (0) endocavity occupies full depth of sphenoid; (1) enodcavity dorsally restricted. </w:t>
      </w:r>
    </w:p>
    <w:p w14:paraId="6263B27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37; Castiello (2018), Character 37; Zhu et al. (2021), Character 137.</w:t>
      </w:r>
    </w:p>
    <w:p w14:paraId="25C364F1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raotic shelf broad: (0) </w:t>
      </w:r>
      <w:r>
        <w:rPr>
          <w:rFonts w:ascii="Times New Roman" w:hAnsi="Times New Roman" w:cs="Times New Roman"/>
          <w:sz w:val="24"/>
          <w:szCs w:val="24"/>
        </w:rPr>
        <w:t>absent; (1) present.</w:t>
      </w:r>
    </w:p>
    <w:p w14:paraId="54042AD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187.</w:t>
      </w:r>
    </w:p>
    <w:p w14:paraId="3EED8521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rsal otic ridge: (0) absent; (1) present.</w:t>
      </w:r>
    </w:p>
    <w:p w14:paraId="39190DD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90; King et al. (2017), Character 52; Castiello (2018), Character </w:t>
      </w:r>
      <w:proofErr w:type="gramStart"/>
      <w:r>
        <w:rPr>
          <w:rFonts w:ascii="Times New Roman" w:hAnsi="Times New Roman" w:cs="Times New Roman"/>
          <w:sz w:val="24"/>
          <w:szCs w:val="24"/>
        </w:rPr>
        <w:t>52;</w:t>
      </w:r>
      <w:proofErr w:type="gramEnd"/>
    </w:p>
    <w:p w14:paraId="1134DC8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Zhu et al. (2021), Character 155.</w:t>
      </w:r>
    </w:p>
    <w:p w14:paraId="33FDF932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rsal otic ridge fo</w:t>
      </w:r>
      <w:r>
        <w:rPr>
          <w:rFonts w:ascii="Times New Roman" w:hAnsi="Times New Roman" w:cs="Times New Roman"/>
          <w:sz w:val="24"/>
          <w:szCs w:val="24"/>
        </w:rPr>
        <w:t>rms a crest posteriorly: (0) absent; (1) present.</w:t>
      </w:r>
    </w:p>
    <w:p w14:paraId="314DC33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189; King et al. (2017), Character 118; Castiello (2018), Character 120.</w:t>
      </w:r>
    </w:p>
    <w:p w14:paraId="0F45E1F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Hlk7335470"/>
      <w:r>
        <w:rPr>
          <w:rFonts w:ascii="Times New Roman" w:hAnsi="Times New Roman" w:cs="Times New Roman"/>
          <w:sz w:val="24"/>
          <w:szCs w:val="24"/>
        </w:rPr>
        <w:t>Vestibular fontanelle</w:t>
      </w:r>
      <w:bookmarkEnd w:id="0"/>
      <w:r>
        <w:rPr>
          <w:rFonts w:ascii="Times New Roman" w:hAnsi="Times New Roman" w:cs="Times New Roman"/>
          <w:sz w:val="24"/>
          <w:szCs w:val="24"/>
        </w:rPr>
        <w:t>: (0) absent; (1) present.</w:t>
      </w:r>
    </w:p>
    <w:p w14:paraId="06FB0FF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94; King et al. (2017),</w:t>
      </w:r>
      <w:r>
        <w:rPr>
          <w:rFonts w:ascii="Times New Roman" w:hAnsi="Times New Roman" w:cs="Times New Roman"/>
          <w:sz w:val="24"/>
          <w:szCs w:val="24"/>
        </w:rPr>
        <w:t xml:space="preserve"> Character 56; Castiello (2018), Character 57.</w:t>
      </w:r>
    </w:p>
    <w:p w14:paraId="68A0FA0E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ypotic lamina (and dorsally directed glossopharyngeal canal): (0) absent; (1) present.</w:t>
      </w:r>
    </w:p>
    <w:p w14:paraId="02A5DE2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99; King et al. (2017), Character 61; Castiello (2018), Character 62.</w:t>
      </w:r>
    </w:p>
    <w:p w14:paraId="30493E30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icranial fenestra:</w:t>
      </w:r>
      <w:r>
        <w:rPr>
          <w:rFonts w:ascii="Times New Roman" w:hAnsi="Times New Roman" w:cs="Times New Roman"/>
          <w:sz w:val="24"/>
          <w:szCs w:val="24"/>
        </w:rPr>
        <w:t xml:space="preserve"> (0) absent; (1) present.</w:t>
      </w:r>
    </w:p>
    <w:p w14:paraId="04E3891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51; King et al. (2017), Character 64; Castiello (2018), Character 66.</w:t>
      </w:r>
    </w:p>
    <w:p w14:paraId="280FE791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nnel for dorsal aorta and/or lateral dorsal aortae: (0) passes through basicranium: 1 external to basicranium. </w:t>
      </w:r>
    </w:p>
    <w:p w14:paraId="05336AD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ates et al. </w:t>
      </w:r>
      <w:r>
        <w:rPr>
          <w:rFonts w:ascii="Times New Roman" w:hAnsi="Times New Roman" w:cs="Times New Roman"/>
          <w:sz w:val="24"/>
          <w:szCs w:val="24"/>
        </w:rPr>
        <w:t>(2018), Character 201; Choo et al. (2017), Character 77; King et al. (2017), Character 40; Castiello (2018), Character 40.</w:t>
      </w:r>
    </w:p>
    <w:p w14:paraId="2096605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Ellopetalichthys</w:t>
      </w:r>
      <w:r>
        <w:rPr>
          <w:rFonts w:ascii="Times New Roman" w:hAnsi="Times New Roman" w:cs="Times New Roman"/>
          <w:sz w:val="24"/>
          <w:szCs w:val="24"/>
        </w:rPr>
        <w:t xml:space="preserve"> is coded as “0” (Castiello et al., 2020).</w:t>
      </w:r>
    </w:p>
    <w:p w14:paraId="43F9F5B1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rsal aorta divides into lateral dorsal aortae: (0) posterior to occipita</w:t>
      </w:r>
      <w:r>
        <w:rPr>
          <w:rFonts w:ascii="Times New Roman" w:hAnsi="Times New Roman" w:cs="Times New Roman"/>
          <w:sz w:val="24"/>
          <w:szCs w:val="24"/>
        </w:rPr>
        <w:t xml:space="preserve">l level; (1) anterior to level of the occiput. </w:t>
      </w:r>
    </w:p>
    <w:p w14:paraId="6753613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202; Choo et al. (2017), Character 153; King et al. (2017), Character 66; Castiello (2018), Character 68.</w:t>
      </w:r>
    </w:p>
    <w:p w14:paraId="04C553A0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nsverse otic process: (0) present; (1) absent. </w:t>
      </w:r>
    </w:p>
    <w:p w14:paraId="2125D00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</w:t>
      </w:r>
      <w:r>
        <w:rPr>
          <w:rFonts w:ascii="Times New Roman" w:hAnsi="Times New Roman" w:cs="Times New Roman"/>
          <w:sz w:val="24"/>
          <w:szCs w:val="24"/>
        </w:rPr>
        <w:t xml:space="preserve"> Character 293; King et al. (2017), Character 75; Castiello (2018), Character 77.</w:t>
      </w:r>
    </w:p>
    <w:p w14:paraId="42AA9182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cranial ridges: (0) absent; (1) present.</w:t>
      </w:r>
    </w:p>
    <w:p w14:paraId="249CF07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98; King et al. (2017), Character 80; Castiello (2018), Character 82.</w:t>
      </w:r>
    </w:p>
    <w:p w14:paraId="33C1963E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ynotic tectum: (0) </w:t>
      </w:r>
      <w:r>
        <w:rPr>
          <w:rFonts w:ascii="Times New Roman" w:hAnsi="Times New Roman" w:cs="Times New Roman"/>
          <w:sz w:val="24"/>
          <w:szCs w:val="24"/>
        </w:rPr>
        <w:t>absent; (1) present.</w:t>
      </w:r>
    </w:p>
    <w:p w14:paraId="24AD84E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hoo et al. (2017), Character 300; King et al. (2017), Character 82; Castiello (2018), Character 84.</w:t>
      </w:r>
    </w:p>
    <w:p w14:paraId="2FD0EE49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ape of median dorsal ridge anterior to endolymphatic fossa: (0) developed as a squared-off ridge or otherwise ungrooved; (1) bears a</w:t>
      </w:r>
      <w:r>
        <w:rPr>
          <w:rFonts w:ascii="Times New Roman" w:hAnsi="Times New Roman" w:cs="Times New Roman"/>
          <w:sz w:val="24"/>
          <w:szCs w:val="24"/>
        </w:rPr>
        <w:t xml:space="preserve"> midline groove. </w:t>
      </w:r>
    </w:p>
    <w:p w14:paraId="7D5221D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01; King et al. (2017), Character 83; Castiello (2018), Character 85.</w:t>
      </w:r>
    </w:p>
    <w:p w14:paraId="52E9EFBB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dial recess of the posteroventral mydome: (0) absent; (1) present.</w:t>
      </w:r>
    </w:p>
    <w:p w14:paraId="739EA7A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89; Castiello (2018), Character 91.</w:t>
      </w:r>
    </w:p>
    <w:p w14:paraId="2893BABE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</w:t>
      </w:r>
      <w:r>
        <w:rPr>
          <w:rFonts w:ascii="Times New Roman" w:hAnsi="Times New Roman" w:cs="Times New Roman"/>
          <w:sz w:val="24"/>
          <w:szCs w:val="24"/>
        </w:rPr>
        <w:t xml:space="preserve">ducens, trigeminal nerves and pituitary vein: (0) opening via different foramina on the orbital wall; (1) sharing the same foramen on the orbital wall. </w:t>
      </w:r>
    </w:p>
    <w:p w14:paraId="466FE0A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tiello (2018), Character 92.</w:t>
      </w:r>
    </w:p>
    <w:p w14:paraId="4D0ACB33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mber of "sel" canals: (0) five; (1) less than 5.</w:t>
      </w:r>
    </w:p>
    <w:p w14:paraId="32223D8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ing et al. (2017), </w:t>
      </w:r>
      <w:r>
        <w:rPr>
          <w:rFonts w:ascii="Times New Roman" w:hAnsi="Times New Roman" w:cs="Times New Roman"/>
          <w:sz w:val="24"/>
          <w:szCs w:val="24"/>
        </w:rPr>
        <w:t>Character 91; Castiello (2018), Character 95.</w:t>
      </w:r>
    </w:p>
    <w:p w14:paraId="669ED08F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’sel’ 1 canal bifurcation: (0) between orbit and field; (1) adjacent to lateral field; (2) adjacent to orbit. </w:t>
      </w:r>
    </w:p>
    <w:p w14:paraId="75B3F57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92; Castiello (2018), Character 96.</w:t>
      </w:r>
    </w:p>
    <w:p w14:paraId="13DC7ED8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ginal vein: (0) absent; (1) pr</w:t>
      </w:r>
      <w:r>
        <w:rPr>
          <w:rFonts w:ascii="Times New Roman" w:hAnsi="Times New Roman" w:cs="Times New Roman"/>
          <w:sz w:val="24"/>
          <w:szCs w:val="24"/>
        </w:rPr>
        <w:t>esent.</w:t>
      </w:r>
    </w:p>
    <w:p w14:paraId="0CFAE95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92; Castiello (2018), Character 97.</w:t>
      </w:r>
    </w:p>
    <w:p w14:paraId="10D61296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undus nerve (Young 1980): (0) emerges from the cranial cavity separately from the trigeminal nerve; (1) emerges together with the trigeminal nerve.</w:t>
      </w:r>
    </w:p>
    <w:p w14:paraId="7F93BA8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9</w:t>
      </w:r>
      <w:r>
        <w:rPr>
          <w:rFonts w:ascii="Times New Roman" w:hAnsi="Times New Roman" w:cs="Times New Roman"/>
          <w:sz w:val="24"/>
          <w:szCs w:val="24"/>
        </w:rPr>
        <w:t>4; Castiello (2018), Character 98.</w:t>
      </w:r>
    </w:p>
    <w:p w14:paraId="6167325E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nsverse otic process: (0) not extending in front of orbits; (1) extending in front of orbits.</w:t>
      </w:r>
    </w:p>
    <w:p w14:paraId="4F0426E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95; Castiello (2018), Character 99.</w:t>
      </w:r>
    </w:p>
    <w:p w14:paraId="6D543A56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sal capsules in anterolateral corners of orbit: (0) </w:t>
      </w:r>
      <w:r>
        <w:rPr>
          <w:rFonts w:ascii="Times New Roman" w:hAnsi="Times New Roman" w:cs="Times New Roman"/>
          <w:sz w:val="24"/>
          <w:szCs w:val="24"/>
        </w:rPr>
        <w:t>no; (1) yes.</w:t>
      </w:r>
    </w:p>
    <w:p w14:paraId="534EE2B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96; Castiello (2018), Character 100.</w:t>
      </w:r>
    </w:p>
    <w:p w14:paraId="145C487F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gal process: (0) forked; (1) unforked.</w:t>
      </w:r>
    </w:p>
    <w:p w14:paraId="3355E49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King et al. (2017), Character 97; Castiello (2018), Character 101.</w:t>
      </w:r>
    </w:p>
    <w:p w14:paraId="012F2E08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stral processes: (0) absent; (1) present.</w:t>
      </w:r>
    </w:p>
    <w:p w14:paraId="0A058CB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ing et al. (2017), Character 99; Castiello (2018), Character 102. </w:t>
      </w:r>
    </w:p>
    <w:p w14:paraId="11F4684F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dian rostral dorsal process of the braincase: (0) absent; (1) present.</w:t>
      </w:r>
    </w:p>
    <w:p w14:paraId="6852482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100; Castiello (2018), Character 103.</w:t>
      </w:r>
    </w:p>
    <w:p w14:paraId="37A79B49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temporal fossae: (0) absent; (1) present.</w:t>
      </w:r>
    </w:p>
    <w:p w14:paraId="33FD12D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</w:rPr>
        <w:t>ing et al. (2017), Character 106; Castiello (2018), Character 106.</w:t>
      </w:r>
    </w:p>
    <w:p w14:paraId="0EC89B59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ostral organ: (0) absent; (1) </w:t>
      </w:r>
      <w:proofErr w:type="gramStart"/>
      <w:r>
        <w:rPr>
          <w:rFonts w:ascii="Times New Roman" w:hAnsi="Times New Roman" w:cs="Times New Roman"/>
          <w:sz w:val="24"/>
          <w:szCs w:val="24"/>
        </w:rPr>
        <w:t>present</w:t>
      </w:r>
      <w:proofErr w:type="gramEnd"/>
    </w:p>
    <w:p w14:paraId="40FC659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107; Castiello (2018), Character 107.</w:t>
      </w:r>
    </w:p>
    <w:p w14:paraId="2DD358C2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piracular dental plate: (0) absent; (1) present.</w:t>
      </w:r>
    </w:p>
    <w:p w14:paraId="2000D5B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</w:t>
      </w:r>
      <w:r>
        <w:rPr>
          <w:rFonts w:ascii="Times New Roman" w:hAnsi="Times New Roman" w:cs="Times New Roman"/>
          <w:sz w:val="24"/>
          <w:szCs w:val="24"/>
        </w:rPr>
        <w:t xml:space="preserve"> 108; Castiello (2018), Character 108.</w:t>
      </w:r>
    </w:p>
    <w:p w14:paraId="5B134251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rapterygoid process: (0) absent; (1) present.</w:t>
      </w:r>
    </w:p>
    <w:p w14:paraId="0CE3F4C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109; Castiello (2018), Character 109.</w:t>
      </w:r>
    </w:p>
    <w:p w14:paraId="2032E1A5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cessus supraorbitalis lateralis: (0) absent; (1) present.</w:t>
      </w:r>
    </w:p>
    <w:p w14:paraId="5B073ED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110; Cast</w:t>
      </w:r>
      <w:r>
        <w:rPr>
          <w:rFonts w:ascii="Times New Roman" w:hAnsi="Times New Roman" w:cs="Times New Roman"/>
          <w:sz w:val="24"/>
          <w:szCs w:val="24"/>
        </w:rPr>
        <w:t>iello (2018), Character 110.</w:t>
      </w:r>
    </w:p>
    <w:p w14:paraId="4003D93D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terolateral fenestra in roof of otoccipital: (0) absent; (1) present.</w:t>
      </w:r>
    </w:p>
    <w:p w14:paraId="6EB1C60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111; Castiello (2018), Character 111.</w:t>
      </w:r>
    </w:p>
    <w:p w14:paraId="35072F0C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ntral cranial fissure connects with vestibular fontanelles: (0) absent; (1) present.</w:t>
      </w:r>
    </w:p>
    <w:p w14:paraId="6FA4A8DD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112; Castiello (2018), Character 112.</w:t>
      </w:r>
    </w:p>
    <w:p w14:paraId="1AEF0765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r across spiracular groove: (0) absent; (1) present.</w:t>
      </w:r>
    </w:p>
    <w:p w14:paraId="5EFB70C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113; Castiello (2018), Character 113.</w:t>
      </w:r>
    </w:p>
    <w:p w14:paraId="6F216564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ypophysial opening in braincase: (0) absent; (1) present.</w:t>
      </w:r>
    </w:p>
    <w:p w14:paraId="6F3B9FE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</w:t>
      </w:r>
      <w:r>
        <w:rPr>
          <w:rFonts w:ascii="Times New Roman" w:hAnsi="Times New Roman" w:cs="Times New Roman"/>
          <w:sz w:val="24"/>
          <w:szCs w:val="24"/>
        </w:rPr>
        <w:t>t al. (2017), Character 114; Castiello (2018), Character 114.</w:t>
      </w:r>
    </w:p>
    <w:p w14:paraId="5D71E3B0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ypophysial organ projection: (0) anterior (1) anteroventral (2) posteroventral</w:t>
      </w:r>
    </w:p>
    <w:p w14:paraId="7538CC7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astiello (2018), Character 115.</w:t>
      </w:r>
    </w:p>
    <w:p w14:paraId="1F0A241E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entral rounded processes on preotic part of braincase: (0) absent; (1) </w:t>
      </w:r>
      <w:proofErr w:type="gramStart"/>
      <w:r>
        <w:rPr>
          <w:rFonts w:ascii="Times New Roman" w:hAnsi="Times New Roman" w:cs="Times New Roman"/>
          <w:sz w:val="24"/>
          <w:szCs w:val="24"/>
        </w:rPr>
        <w:t>presen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184FA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116; Castiello (2018), Character 118.</w:t>
      </w:r>
    </w:p>
    <w:p w14:paraId="36B51283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ochord short, ending at the occipital cotylus: (0) absent; (1) </w:t>
      </w:r>
      <w:proofErr w:type="gramStart"/>
      <w:r>
        <w:rPr>
          <w:rFonts w:ascii="Times New Roman" w:hAnsi="Times New Roman" w:cs="Times New Roman"/>
          <w:sz w:val="24"/>
          <w:szCs w:val="24"/>
        </w:rPr>
        <w:t>presen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93F8B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120; Castiello (2018), Character 122.</w:t>
      </w:r>
    </w:p>
    <w:p w14:paraId="56B8749E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cessory processes extend from ventral surface of nasal capsule: (0) absent; (1) </w:t>
      </w:r>
      <w:proofErr w:type="gramStart"/>
      <w:r>
        <w:rPr>
          <w:rFonts w:ascii="Times New Roman" w:hAnsi="Times New Roman" w:cs="Times New Roman"/>
          <w:sz w:val="24"/>
          <w:szCs w:val="24"/>
        </w:rPr>
        <w:t>presen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5EB4D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124; Castiello (2018), Character 123.</w:t>
      </w:r>
    </w:p>
    <w:p w14:paraId="354C0447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ernal carotid meets efferent pseudobranchial in orbit: (0) absent; (1) </w:t>
      </w:r>
      <w:proofErr w:type="gramStart"/>
      <w:r>
        <w:rPr>
          <w:rFonts w:ascii="Times New Roman" w:hAnsi="Times New Roman" w:cs="Times New Roman"/>
          <w:sz w:val="24"/>
          <w:szCs w:val="24"/>
        </w:rPr>
        <w:t>presen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04CFAE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</w:t>
      </w:r>
      <w:r>
        <w:rPr>
          <w:rFonts w:ascii="Times New Roman" w:hAnsi="Times New Roman" w:cs="Times New Roman"/>
          <w:sz w:val="24"/>
          <w:szCs w:val="24"/>
        </w:rPr>
        <w:t>017), Character 125; Castiello (2018), Character 124.</w:t>
      </w:r>
    </w:p>
    <w:p w14:paraId="6443157C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gular vein passes through cranioquadrate passage: (0) absent; (1) present.</w:t>
      </w:r>
    </w:p>
    <w:p w14:paraId="7C9C298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126; Castiello (2018), Character 125.</w:t>
      </w:r>
    </w:p>
    <w:p w14:paraId="0DF15CE9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terior margin of ventral fissure: (0) straight; (1) sin</w:t>
      </w:r>
      <w:r>
        <w:rPr>
          <w:rFonts w:ascii="Times New Roman" w:hAnsi="Times New Roman" w:cs="Times New Roman"/>
          <w:sz w:val="24"/>
          <w:szCs w:val="24"/>
        </w:rPr>
        <w:t>usoidal.</w:t>
      </w:r>
    </w:p>
    <w:p w14:paraId="7F8613B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126; Castiello (2018), Character 126.</w:t>
      </w:r>
    </w:p>
    <w:p w14:paraId="55AF0861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lbous otic and auxiliary condyles for palatoquadrate articulation: (0) absent; (1) present.</w:t>
      </w:r>
    </w:p>
    <w:p w14:paraId="36E1545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128; Castiello (2018), Character 127.</w:t>
      </w:r>
    </w:p>
    <w:p w14:paraId="7D6E7FE6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al fenestra op</w:t>
      </w:r>
      <w:r>
        <w:rPr>
          <w:rFonts w:ascii="Times New Roman" w:hAnsi="Times New Roman" w:cs="Times New Roman"/>
          <w:sz w:val="24"/>
          <w:szCs w:val="24"/>
        </w:rPr>
        <w:t>ening into floor of orbit: (0) absent; (1) present.</w:t>
      </w:r>
    </w:p>
    <w:p w14:paraId="132D8E0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129; Castiello (2018), Character 128.</w:t>
      </w:r>
    </w:p>
    <w:p w14:paraId="55AE2C35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sal sacs: (0) unpaired; (1) paired.</w:t>
      </w:r>
    </w:p>
    <w:p w14:paraId="15E2D7A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130; Castiello (2018), Character 129.</w:t>
      </w:r>
    </w:p>
    <w:p w14:paraId="3A77F8CF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 carotid foramina in </w:t>
      </w:r>
      <w:r>
        <w:rPr>
          <w:rFonts w:ascii="Times New Roman" w:hAnsi="Times New Roman" w:cs="Times New Roman"/>
          <w:sz w:val="24"/>
          <w:szCs w:val="24"/>
        </w:rPr>
        <w:t>parasphenoid: (0) absent; (1) present.</w:t>
      </w:r>
    </w:p>
    <w:p w14:paraId="2791008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138; Castiello (2018), Character 137.</w:t>
      </w:r>
    </w:p>
    <w:p w14:paraId="00CF1BE2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otic dental plates: (0) absent; (1) present.</w:t>
      </w:r>
    </w:p>
    <w:p w14:paraId="246D6DD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139; Castiello (2018), Character 138.</w:t>
      </w:r>
    </w:p>
    <w:p w14:paraId="151BA88D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Branchial ridges: (0) present; (1</w:t>
      </w:r>
      <w:r>
        <w:rPr>
          <w:rFonts w:ascii="Times New Roman" w:hAnsi="Times New Roman" w:cs="Times New Roman"/>
          <w:sz w:val="24"/>
          <w:szCs w:val="24"/>
        </w:rPr>
        <w:t xml:space="preserve">) reduced to vagal process; 2 absent (articulation made with bare cranial wall). </w:t>
      </w:r>
    </w:p>
    <w:p w14:paraId="611DE73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02; King et al. (2017), Character 84; Castiello (2018), Character 86.</w:t>
      </w:r>
    </w:p>
    <w:p w14:paraId="533C6E87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iotic process: (0) absent; (1) present.</w:t>
      </w:r>
    </w:p>
    <w:p w14:paraId="50691A1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</w:t>
      </w:r>
      <w:r>
        <w:rPr>
          <w:rFonts w:ascii="Times New Roman" w:hAnsi="Times New Roman" w:cs="Times New Roman"/>
          <w:sz w:val="24"/>
          <w:szCs w:val="24"/>
        </w:rPr>
        <w:t>r 156; King et al. (2017), Character 117; Castiello (2018), Character 119.</w:t>
      </w:r>
    </w:p>
    <w:p w14:paraId="6B1AD78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-otic occipital fossa: (0) absent; (1) present.</w:t>
      </w:r>
    </w:p>
    <w:p w14:paraId="7FCAEA1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163.</w:t>
      </w:r>
    </w:p>
    <w:p w14:paraId="26849B2D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otic process: (0) absent; (1) present.</w:t>
      </w:r>
    </w:p>
    <w:p w14:paraId="4841E73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165.</w:t>
      </w:r>
    </w:p>
    <w:p w14:paraId="234EEE1D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tic </w:t>
      </w:r>
      <w:r>
        <w:rPr>
          <w:rFonts w:ascii="Times New Roman" w:hAnsi="Times New Roman" w:cs="Times New Roman"/>
          <w:sz w:val="24"/>
          <w:szCs w:val="24"/>
        </w:rPr>
        <w:t>capsule extends posterolaterally relative to occipital arch: (0) absent; (1) present.</w:t>
      </w:r>
    </w:p>
    <w:p w14:paraId="2611819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166.</w:t>
      </w:r>
    </w:p>
    <w:p w14:paraId="08A43F8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tic capsules: (0) widely separated; (1) approaching dorsal midline. </w:t>
      </w:r>
    </w:p>
    <w:p w14:paraId="20265CE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167.</w:t>
      </w:r>
    </w:p>
    <w:p w14:paraId="7AC63C70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tic capsules project ante</w:t>
      </w:r>
      <w:r>
        <w:rPr>
          <w:rFonts w:ascii="Times New Roman" w:hAnsi="Times New Roman" w:cs="Times New Roman"/>
          <w:sz w:val="24"/>
          <w:szCs w:val="24"/>
        </w:rPr>
        <w:t>riorly between postorbital processes: (0) absent; (1) present.</w:t>
      </w:r>
    </w:p>
    <w:p w14:paraId="22099BE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168.</w:t>
      </w:r>
    </w:p>
    <w:p w14:paraId="65AFF46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ocranial roof anterior to otic capsules domelike, smoothly convex dorsally and anteriorly: (0) absent; (1) present.</w:t>
      </w:r>
    </w:p>
    <w:p w14:paraId="2A40897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169.</w:t>
      </w:r>
    </w:p>
    <w:p w14:paraId="08E72102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of of skeletal cavity for cerebellum and mesencephalon significantly higher than dorsal-most level of semicircular canals: (0) absent; (1) present.</w:t>
      </w:r>
    </w:p>
    <w:p w14:paraId="25E9FDB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170.</w:t>
      </w:r>
    </w:p>
    <w:p w14:paraId="1CB7A4A9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oof of the endocranial space for telencephalon and olfactory tracts </w:t>
      </w:r>
      <w:r>
        <w:rPr>
          <w:rFonts w:ascii="Times New Roman" w:hAnsi="Times New Roman" w:cs="Times New Roman"/>
          <w:sz w:val="24"/>
          <w:szCs w:val="24"/>
        </w:rPr>
        <w:t>offset ventrally relative to level of mesencephalon: (0) absent; (1) present.</w:t>
      </w:r>
    </w:p>
    <w:p w14:paraId="4C34A3F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ates et al. (2018), Character 171. Zhu et al. (2021), Character </w:t>
      </w:r>
      <w:proofErr w:type="gramStart"/>
      <w:r>
        <w:rPr>
          <w:rFonts w:ascii="Times New Roman" w:hAnsi="Times New Roman" w:cs="Times New Roman"/>
          <w:sz w:val="24"/>
          <w:szCs w:val="24"/>
        </w:rPr>
        <w:t>348;</w:t>
      </w:r>
      <w:proofErr w:type="gramEnd"/>
    </w:p>
    <w:p w14:paraId="1A81FF0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ouble octaval nerve foramina in chondrified mesial wall of otic capsule: (0) absent; (1) present.</w:t>
      </w:r>
    </w:p>
    <w:p w14:paraId="0821D5BD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</w:t>
      </w:r>
      <w:r>
        <w:rPr>
          <w:rFonts w:ascii="Times New Roman" w:hAnsi="Times New Roman" w:cs="Times New Roman"/>
          <w:sz w:val="24"/>
          <w:szCs w:val="24"/>
        </w:rPr>
        <w:t>t al. (2018), Character 173.</w:t>
      </w:r>
    </w:p>
    <w:p w14:paraId="1511627E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lossopharyngeal nerve exit: (0) foramen situated posteroventral to otic capsule and anterior to metotic fissure; (1) through metotic fissure. </w:t>
      </w:r>
    </w:p>
    <w:p w14:paraId="56FC436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70. King et al. (2017), Character 34; Castiello (2018</w:t>
      </w:r>
      <w:r>
        <w:rPr>
          <w:rFonts w:ascii="Times New Roman" w:hAnsi="Times New Roman" w:cs="Times New Roman"/>
          <w:sz w:val="24"/>
          <w:szCs w:val="24"/>
        </w:rPr>
        <w:t>), Character 34.</w:t>
      </w:r>
    </w:p>
    <w:p w14:paraId="26B2B92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lossopharyngeal and vagus nerves share common exit from neurocranium: (0) absent; (1) present.</w:t>
      </w:r>
    </w:p>
    <w:p w14:paraId="31752AB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199.</w:t>
      </w:r>
    </w:p>
    <w:p w14:paraId="76F46E64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ntral portion of occipital arch wedged between rear of otic capsules: (0) absent; (1) present.</w:t>
      </w:r>
    </w:p>
    <w:p w14:paraId="1A3BF03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</w:t>
      </w:r>
      <w:r>
        <w:rPr>
          <w:rFonts w:ascii="Times New Roman" w:hAnsi="Times New Roman" w:cs="Times New Roman"/>
          <w:sz w:val="24"/>
          <w:szCs w:val="24"/>
        </w:rPr>
        <w:t xml:space="preserve"> al. (2018), Character 203; King et al. (2017), Character 57; Castiello (2018), Character 58.</w:t>
      </w:r>
    </w:p>
    <w:p w14:paraId="087B0117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rsal portion of occipital arch wedged between otic capsules: (0) absent; (1) present.</w:t>
      </w:r>
    </w:p>
    <w:p w14:paraId="71E58F0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95; Coates et al. (2018), Character 204; Kin</w:t>
      </w:r>
      <w:r>
        <w:rPr>
          <w:rFonts w:ascii="Times New Roman" w:hAnsi="Times New Roman" w:cs="Times New Roman"/>
          <w:sz w:val="24"/>
          <w:szCs w:val="24"/>
        </w:rPr>
        <w:t>g et al. (2017), Character 57; Castiello (2018), Character 58.</w:t>
      </w:r>
    </w:p>
    <w:p w14:paraId="0EAD81F9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aniospinal process ("supravagal process" in Stensio): (0) absent; (1) present.</w:t>
      </w:r>
    </w:p>
    <w:p w14:paraId="315FF35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03; King et al. (2017), Character 85; Castiello (2018), Character 87.</w:t>
      </w:r>
    </w:p>
    <w:p w14:paraId="490822AF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achordal shape: (0) forming a broad, flat surface as wide as the otic capsules; (1) mediolaterally constricted relative to the otic capsules. </w:t>
      </w:r>
    </w:p>
    <w:p w14:paraId="58275CA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98; King et al. (2017), Character 60; Castiello (2018), Character 61.</w:t>
      </w:r>
    </w:p>
    <w:p w14:paraId="79196A2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ntral no</w:t>
      </w:r>
      <w:r>
        <w:rPr>
          <w:rFonts w:ascii="Times New Roman" w:hAnsi="Times New Roman" w:cs="Times New Roman"/>
          <w:sz w:val="24"/>
          <w:szCs w:val="24"/>
        </w:rPr>
        <w:t xml:space="preserve">tch between parachordals: (0) absent; (1) present or entirely unfused. </w:t>
      </w:r>
    </w:p>
    <w:p w14:paraId="5F0A0F9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97; King et al. (2017), Character 59; Castiello (2018), Character 60.</w:t>
      </w:r>
    </w:p>
    <w:p w14:paraId="20050154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lk-shaped parachordal/occipital region: (0) absent; (1) present.</w:t>
      </w:r>
    </w:p>
    <w:p w14:paraId="7B10B57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hoo et al. (201</w:t>
      </w:r>
      <w:r>
        <w:rPr>
          <w:rFonts w:ascii="Times New Roman" w:hAnsi="Times New Roman" w:cs="Times New Roman"/>
          <w:sz w:val="24"/>
          <w:szCs w:val="24"/>
        </w:rPr>
        <w:t>7), Character 304; King et al. (2017), Character 86; Castiello (2018), Character 88.</w:t>
      </w:r>
    </w:p>
    <w:p w14:paraId="4B0DF6FC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ze of aperture to notochordal canal: (0) much smaller than foramen magnum; (1) as large, or larger, than foramen magnum. </w:t>
      </w:r>
    </w:p>
    <w:p w14:paraId="71C9054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306; King et </w:t>
      </w:r>
      <w:r>
        <w:rPr>
          <w:rFonts w:ascii="Times New Roman" w:hAnsi="Times New Roman" w:cs="Times New Roman"/>
          <w:sz w:val="24"/>
          <w:szCs w:val="24"/>
        </w:rPr>
        <w:t>al. (2017), Character 88; Castiello (2018), Character 90.</w:t>
      </w:r>
    </w:p>
    <w:p w14:paraId="47DC4591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pino-occipital nerve foramina: (0) two or more, aligned horizontally; (1) one or two, dorsoventrally offset. </w:t>
      </w:r>
    </w:p>
    <w:p w14:paraId="68659E5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96.</w:t>
      </w:r>
    </w:p>
    <w:p w14:paraId="1D77970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ccipital crest anteroposteriorly </w:t>
      </w:r>
      <w:proofErr w:type="gramStart"/>
      <w:r>
        <w:rPr>
          <w:rFonts w:ascii="Times New Roman" w:hAnsi="Times New Roman" w:cs="Times New Roman"/>
          <w:sz w:val="24"/>
          <w:szCs w:val="24"/>
        </w:rPr>
        <w:t>elongate, an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exten</w:t>
      </w:r>
      <w:r>
        <w:rPr>
          <w:rFonts w:ascii="Times New Roman" w:hAnsi="Times New Roman" w:cs="Times New Roman"/>
          <w:sz w:val="24"/>
          <w:szCs w:val="24"/>
        </w:rPr>
        <w:t>ds from the roof of the posterior tectum: (0) absent; (1) present.</w:t>
      </w:r>
    </w:p>
    <w:p w14:paraId="0FEA400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205.</w:t>
      </w:r>
    </w:p>
    <w:p w14:paraId="28A683B7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ired occipital condyles: (0) absent; (1) present.</w:t>
      </w:r>
    </w:p>
    <w:p w14:paraId="1717C80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05; Coates et al. (2018), Character 206; King et al. (2017), Characte</w:t>
      </w:r>
      <w:r>
        <w:rPr>
          <w:rFonts w:ascii="Times New Roman" w:hAnsi="Times New Roman" w:cs="Times New Roman"/>
          <w:sz w:val="24"/>
          <w:szCs w:val="24"/>
        </w:rPr>
        <w:t>r 87; Castiello (2018), Character 89.</w:t>
      </w:r>
    </w:p>
    <w:p w14:paraId="06620931" w14:textId="77777777" w:rsidR="00AD2ED3" w:rsidRDefault="00AD2ED3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</w:p>
    <w:p w14:paraId="7A07634E" w14:textId="77777777" w:rsidR="00AD2ED3" w:rsidRDefault="0007378D">
      <w:pPr>
        <w:tabs>
          <w:tab w:val="left" w:pos="720"/>
        </w:tabs>
        <w:spacing w:before="240" w:after="240" w:line="240" w:lineRule="auto"/>
        <w:ind w:left="720" w:hanging="72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Axial and appendicular skeleton</w:t>
      </w:r>
    </w:p>
    <w:p w14:paraId="0879A49F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cromeric dermal shoulder girdle: (0) present; (1) absent. </w:t>
      </w:r>
    </w:p>
    <w:p w14:paraId="3DAD0FD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00; King et al. (2017), Character 421; Castiello (2018), Character 410.</w:t>
      </w:r>
    </w:p>
    <w:p w14:paraId="3345D87E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rmal neck-joint bet</w:t>
      </w:r>
      <w:r>
        <w:rPr>
          <w:rFonts w:ascii="Times New Roman" w:hAnsi="Times New Roman" w:cs="Times New Roman"/>
          <w:sz w:val="24"/>
          <w:szCs w:val="24"/>
        </w:rPr>
        <w:t>ween paired main-lateral-line-bearing bones of skull and shoulder girdle: (0) absent; (1) present.</w:t>
      </w:r>
    </w:p>
    <w:p w14:paraId="198F196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77; King et al. (2017), Character 192; Castiello (2018), Character 191.</w:t>
      </w:r>
    </w:p>
    <w:p w14:paraId="21CDCCF9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rsal articular lamina on trunk armour: (0) absent; (</w:t>
      </w:r>
      <w:r>
        <w:rPr>
          <w:rFonts w:ascii="Times New Roman" w:hAnsi="Times New Roman" w:cs="Times New Roman"/>
          <w:sz w:val="24"/>
          <w:szCs w:val="24"/>
        </w:rPr>
        <w:t>1) present.</w:t>
      </w:r>
    </w:p>
    <w:p w14:paraId="6F3D366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19), Character 3; Zhu et al. (2021), Character 356.</w:t>
      </w:r>
    </w:p>
    <w:p w14:paraId="1A5D3EB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anial fossa receiving the ventral articular lamina of the trunk: (0) absent; (1) present.</w:t>
      </w:r>
    </w:p>
    <w:p w14:paraId="063B29E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Zhu et al. (2019), Character 4; Zhu et al. (2021), Character 357.</w:t>
      </w:r>
    </w:p>
    <w:p w14:paraId="26C24FD7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runk ventral articular lamina develops into flange or condyle: (0) absent, continuous along the articular lamina of the anterior dorsolateral plate; (1) present, the articular lamina devel</w:t>
      </w:r>
      <w:r>
        <w:rPr>
          <w:rFonts w:ascii="Times New Roman" w:hAnsi="Times New Roman" w:cs="Times New Roman"/>
          <w:sz w:val="24"/>
          <w:szCs w:val="24"/>
        </w:rPr>
        <w:t xml:space="preserve">ops into distinctive flange or condyle. </w:t>
      </w:r>
    </w:p>
    <w:p w14:paraId="077DC04D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19), Character 5; Zhu et al. (2021), Character 358.</w:t>
      </w:r>
    </w:p>
    <w:p w14:paraId="7E47119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otatory contact of the articulation: (0) absent; (1) </w:t>
      </w:r>
      <w:proofErr w:type="gramStart"/>
      <w:r>
        <w:rPr>
          <w:rFonts w:ascii="Times New Roman" w:hAnsi="Times New Roman" w:cs="Times New Roman"/>
          <w:sz w:val="24"/>
          <w:szCs w:val="24"/>
        </w:rPr>
        <w:t>presen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77B33A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19), Character 8; Zhu et al. (2021), Character 359.</w:t>
      </w:r>
    </w:p>
    <w:p w14:paraId="1C79B7D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teral ridges on sk</w:t>
      </w:r>
      <w:r>
        <w:rPr>
          <w:rFonts w:ascii="Times New Roman" w:hAnsi="Times New Roman" w:cs="Times New Roman"/>
          <w:sz w:val="24"/>
          <w:szCs w:val="24"/>
        </w:rPr>
        <w:t>ull roof laterally defines the articulation: (0) absent; (1) present.</w:t>
      </w:r>
    </w:p>
    <w:p w14:paraId="048E2D4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19), Character 8; Zhu et al. (2021), Character 360.</w:t>
      </w:r>
    </w:p>
    <w:p w14:paraId="5D6B36BC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rmal shoulder girdle composition: (0) ventral and dorsal (scapular) components; (1) ventral components only. </w:t>
      </w:r>
    </w:p>
    <w:p w14:paraId="751FAA8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</w:t>
      </w:r>
      <w:r>
        <w:rPr>
          <w:rFonts w:ascii="Times New Roman" w:hAnsi="Times New Roman" w:cs="Times New Roman"/>
          <w:sz w:val="24"/>
          <w:szCs w:val="24"/>
        </w:rPr>
        <w:t>al. (2017), Character 101; King et al. (2017), Character 422; Castiello (2018), Character 411.</w:t>
      </w:r>
    </w:p>
    <w:p w14:paraId="5ADCF96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rmal shoulder girdle forming a complete ring around the trunk: (0) present; (1) absent. </w:t>
      </w:r>
    </w:p>
    <w:p w14:paraId="6A586C2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102; King et al. (2017), Character 423; </w:t>
      </w:r>
      <w:r>
        <w:rPr>
          <w:rFonts w:ascii="Times New Roman" w:hAnsi="Times New Roman" w:cs="Times New Roman"/>
          <w:sz w:val="24"/>
          <w:szCs w:val="24"/>
        </w:rPr>
        <w:t>Castiello (2018), Character 412.</w:t>
      </w:r>
    </w:p>
    <w:p w14:paraId="5D39496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ctoral fenestra completely encircled by dermal shoulder armour: (0) present; (1) absent. </w:t>
      </w:r>
    </w:p>
    <w:p w14:paraId="79C1508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03; King et al. (2017), Character 424; Castiello (2018), Character 413.</w:t>
      </w:r>
    </w:p>
    <w:p w14:paraId="083B24A9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dian dorsal plate: (0) abs</w:t>
      </w:r>
      <w:r>
        <w:rPr>
          <w:rFonts w:ascii="Times New Roman" w:hAnsi="Times New Roman" w:cs="Times New Roman"/>
          <w:sz w:val="24"/>
          <w:szCs w:val="24"/>
        </w:rPr>
        <w:t>ent; (1) present.</w:t>
      </w:r>
    </w:p>
    <w:p w14:paraId="5FFA242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04; King et al. (2017), Character 425; Castiello (2018), Character 414.</w:t>
      </w:r>
    </w:p>
    <w:p w14:paraId="1A4A1EA6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nounced internal crista (keel) on median dorsal surface of shoulder girdle: (0) absent; (1) present.</w:t>
      </w:r>
    </w:p>
    <w:p w14:paraId="2886936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</w:t>
      </w:r>
      <w:r>
        <w:rPr>
          <w:rFonts w:ascii="Times New Roman" w:hAnsi="Times New Roman" w:cs="Times New Roman"/>
          <w:sz w:val="24"/>
          <w:szCs w:val="24"/>
        </w:rPr>
        <w:t>05; King et al. (2017), Character 426; Castiello (2018), Character 415.</w:t>
      </w:r>
    </w:p>
    <w:p w14:paraId="4DD1D319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terior median dorsal plate: (0) absent; (1) present.</w:t>
      </w:r>
    </w:p>
    <w:p w14:paraId="059C498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16), Character 358; Zhu et al. (2021), Character 320.</w:t>
      </w:r>
    </w:p>
    <w:p w14:paraId="57BD01D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nterior margin of unpaired anterior median dorsal plate: (0)</w:t>
      </w:r>
      <w:r>
        <w:rPr>
          <w:rFonts w:ascii="Times New Roman" w:hAnsi="Times New Roman" w:cs="Times New Roman"/>
          <w:sz w:val="24"/>
          <w:szCs w:val="24"/>
        </w:rPr>
        <w:t xml:space="preserve"> broad; (1) pointed.</w:t>
      </w:r>
    </w:p>
    <w:p w14:paraId="08FCEB2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16), Character 362; Zhu et al. (2021), Character 322.</w:t>
      </w:r>
    </w:p>
    <w:p w14:paraId="69D6F529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terior median dorsal plate (MD1) relative to posterior median dorsal plate (MD2) in length: (0) MD1 shorter than MD2; (1) MD1 longer than MD2. </w:t>
      </w:r>
    </w:p>
    <w:p w14:paraId="7688219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16), Ch</w:t>
      </w:r>
      <w:r>
        <w:rPr>
          <w:rFonts w:ascii="Times New Roman" w:hAnsi="Times New Roman" w:cs="Times New Roman"/>
          <w:sz w:val="24"/>
          <w:szCs w:val="24"/>
        </w:rPr>
        <w:t>aracter 36; Zhu et al. (2021), Character 321.</w:t>
      </w:r>
    </w:p>
    <w:p w14:paraId="5F7DE68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terior lateral plate: (0) absent; (1) present.</w:t>
      </w:r>
    </w:p>
    <w:p w14:paraId="7C011A3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16), Character 363; Zhu et al. (2021), Character 323.</w:t>
      </w:r>
    </w:p>
    <w:p w14:paraId="515775A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tbranchial lamina of trunk armour: (0) lateral; (1) internal. </w:t>
      </w:r>
    </w:p>
    <w:p w14:paraId="2349D1E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16), Character 364; Zhu et al. (2021), Character 324.</w:t>
      </w:r>
    </w:p>
    <w:p w14:paraId="620647E8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ista internalis of dermal shoulder girdle: (0) absent; (1) present.</w:t>
      </w:r>
    </w:p>
    <w:p w14:paraId="260189F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183.</w:t>
      </w:r>
    </w:p>
    <w:p w14:paraId="2415A34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teroventral plate: (0) absent; (1) present.</w:t>
      </w:r>
    </w:p>
    <w:p w14:paraId="6D26255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16), Character 365; Zhu et al. (2021), Character 325.</w:t>
      </w:r>
    </w:p>
    <w:p w14:paraId="6B72BA04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umber of median ventral plates: (0) two; (1) one. </w:t>
      </w:r>
    </w:p>
    <w:p w14:paraId="2B5715C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16), Character 366; Zhu et al. (2021), Character 326.</w:t>
      </w:r>
    </w:p>
    <w:p w14:paraId="46EB438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olateral plate: (</w:t>
      </w:r>
      <w:r>
        <w:rPr>
          <w:rFonts w:ascii="Times New Roman" w:hAnsi="Times New Roman" w:cs="Times New Roman"/>
          <w:sz w:val="24"/>
          <w:szCs w:val="24"/>
        </w:rPr>
        <w:t xml:space="preserve">0) paired; (1) fused (unpaired semilunar plate). </w:t>
      </w:r>
    </w:p>
    <w:p w14:paraId="4A8AF39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16), Character 367; Zhu et al. (2021), Character 327.</w:t>
      </w:r>
    </w:p>
    <w:p w14:paraId="4FAF4490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terior ventrolateral plates of both sides: (0) in contact; (1) separated. </w:t>
      </w:r>
    </w:p>
    <w:p w14:paraId="11E6335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16), Character 368; Zhu et al. (2021), Characte</w:t>
      </w:r>
      <w:r>
        <w:rPr>
          <w:rFonts w:ascii="Times New Roman" w:hAnsi="Times New Roman" w:cs="Times New Roman"/>
          <w:sz w:val="24"/>
          <w:szCs w:val="24"/>
        </w:rPr>
        <w:t>r 328.</w:t>
      </w:r>
    </w:p>
    <w:p w14:paraId="474B4639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achial process: (0) absent; (1) present.</w:t>
      </w:r>
    </w:p>
    <w:p w14:paraId="2DD1E17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16), Character 369; Zhu et al. (2021), Character 329.</w:t>
      </w:r>
    </w:p>
    <w:p w14:paraId="67C31CC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upracleithrum: (0) absent; (1) present.</w:t>
      </w:r>
    </w:p>
    <w:p w14:paraId="4334890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31; King et al. (2017), Character 203; Castiello (2018), Charac</w:t>
      </w:r>
      <w:r>
        <w:rPr>
          <w:rFonts w:ascii="Times New Roman" w:hAnsi="Times New Roman" w:cs="Times New Roman"/>
          <w:sz w:val="24"/>
          <w:szCs w:val="24"/>
        </w:rPr>
        <w:t>ter 202.</w:t>
      </w:r>
    </w:p>
    <w:p w14:paraId="517A10AF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ocleithrum: (0) element developed as postcleithrum; (1) element developed as anocleithrum sensu stricto. </w:t>
      </w:r>
    </w:p>
    <w:p w14:paraId="52DEF16D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hoo et al. (2017), Character 232; King et al. (2017), Character 430; Castiello (2018), Character 419.</w:t>
      </w:r>
    </w:p>
    <w:p w14:paraId="4DE0B2FF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rsal cleithrum (AL of the Placoder</w:t>
      </w:r>
      <w:r>
        <w:rPr>
          <w:rFonts w:ascii="Times New Roman" w:hAnsi="Times New Roman" w:cs="Times New Roman"/>
          <w:sz w:val="24"/>
          <w:szCs w:val="24"/>
        </w:rPr>
        <w:t xml:space="preserve">mi), ventral cleithrum (AVL of the Placodermi) and pectoral spine (SP of the Placodermi): (0) not fused; (1) fused. </w:t>
      </w:r>
    </w:p>
    <w:p w14:paraId="403FB6A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34; King et al. (2017), Character 431; Castiello (2018), Character 420.</w:t>
      </w:r>
    </w:p>
    <w:p w14:paraId="674F1296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ape of dorsal blade of dermal shou</w:t>
      </w:r>
      <w:r>
        <w:rPr>
          <w:rFonts w:ascii="Times New Roman" w:hAnsi="Times New Roman" w:cs="Times New Roman"/>
          <w:sz w:val="24"/>
          <w:szCs w:val="24"/>
        </w:rPr>
        <w:t xml:space="preserve">lder girdle: (0) spatulate; (1) pointed. </w:t>
      </w:r>
    </w:p>
    <w:p w14:paraId="5F88F03D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07; King et al. (2017), Character 435; Castiello (2018), Character 424.</w:t>
      </w:r>
    </w:p>
    <w:p w14:paraId="237535A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erior dorsolateral plate or equivalent: (0) absent; (1) present.</w:t>
      </w:r>
    </w:p>
    <w:p w14:paraId="6297BA7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08; King et</w:t>
      </w:r>
      <w:r>
        <w:rPr>
          <w:rFonts w:ascii="Times New Roman" w:hAnsi="Times New Roman" w:cs="Times New Roman"/>
          <w:sz w:val="24"/>
          <w:szCs w:val="24"/>
        </w:rPr>
        <w:t xml:space="preserve"> al. (2017), Character 436; Castiello (2018), Character 425.</w:t>
      </w:r>
    </w:p>
    <w:p w14:paraId="71D9DBB8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lationship of clavicle to cleithrum: (0) ascending process of clavicle overlapping cleithrum laterally; (1) ascending process of clavicle wrapping round anterior edge of cleithrum, overlapping </w:t>
      </w:r>
      <w:r>
        <w:rPr>
          <w:rFonts w:ascii="Times New Roman" w:hAnsi="Times New Roman" w:cs="Times New Roman"/>
          <w:sz w:val="24"/>
          <w:szCs w:val="24"/>
        </w:rPr>
        <w:t xml:space="preserve">it both laterally and mesially. </w:t>
      </w:r>
    </w:p>
    <w:p w14:paraId="4DCF164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35; King et al. (2017), Character 432; Castiello (2018), Character 421.</w:t>
      </w:r>
    </w:p>
    <w:p w14:paraId="1C96AC7D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ired fins relation to cephalic shield: (0) continuous;(1) delimited at pectoral sinus.</w:t>
      </w:r>
    </w:p>
    <w:p w14:paraId="5B63F33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stiello (2018), </w:t>
      </w:r>
      <w:r>
        <w:rPr>
          <w:rFonts w:ascii="Times New Roman" w:hAnsi="Times New Roman" w:cs="Times New Roman"/>
          <w:sz w:val="24"/>
          <w:szCs w:val="24"/>
        </w:rPr>
        <w:t>Character 383.</w:t>
      </w:r>
    </w:p>
    <w:p w14:paraId="2475E9C9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mittent organ for internal fertilization (’claspers’): (0) absent; (1) present.</w:t>
      </w:r>
    </w:p>
    <w:p w14:paraId="5A9679F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395; Castiello (2018), Character 385.</w:t>
      </w:r>
    </w:p>
    <w:p w14:paraId="59D1F08A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picondyle on humerus: (0) present; (1) absent.</w:t>
      </w:r>
    </w:p>
    <w:p w14:paraId="6605C8F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418; Ca</w:t>
      </w:r>
      <w:r>
        <w:rPr>
          <w:rFonts w:ascii="Times New Roman" w:hAnsi="Times New Roman" w:cs="Times New Roman"/>
          <w:sz w:val="24"/>
          <w:szCs w:val="24"/>
        </w:rPr>
        <w:t>stiello (2018), Character 407.</w:t>
      </w:r>
    </w:p>
    <w:p w14:paraId="06FC1FC7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 and PDL overlap: (0) simple; (1) insertion.</w:t>
      </w:r>
    </w:p>
    <w:p w14:paraId="115BB99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437; Castiello (2018), Character 426.</w:t>
      </w:r>
    </w:p>
    <w:p w14:paraId="06EA797F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ft and right posterior dorsolateral plates contact below the median dorsal plate: (0) absent; (1) present.</w:t>
      </w:r>
    </w:p>
    <w:p w14:paraId="6C43A8B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</w:rPr>
        <w:t>ing et al. (2017), Character 438; Castiello (2018), Character 427.</w:t>
      </w:r>
    </w:p>
    <w:p w14:paraId="7AAD7648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DL plate visible externally: (0) present; (1) absent.</w:t>
      </w:r>
    </w:p>
    <w:p w14:paraId="6B9FB2B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439; Castiello (2018), Character 428.</w:t>
      </w:r>
    </w:p>
    <w:p w14:paraId="6897515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riginal character state formulation was incorrect by comparis</w:t>
      </w:r>
      <w:r>
        <w:rPr>
          <w:rFonts w:ascii="Times New Roman" w:hAnsi="Times New Roman" w:cs="Times New Roman"/>
          <w:sz w:val="24"/>
          <w:szCs w:val="24"/>
        </w:rPr>
        <w:t xml:space="preserve">on to their codings in the data set. </w:t>
      </w:r>
    </w:p>
    <w:p w14:paraId="10179DF8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eriorly produced spine on MD plate: (0) absent; (1) present.</w:t>
      </w:r>
    </w:p>
    <w:p w14:paraId="7513EB2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440; Castiello (2018), Character 429.</w:t>
      </w:r>
    </w:p>
    <w:p w14:paraId="183098D3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int in macromeric armoured pectoral fin: (0) absent; (1) present.</w:t>
      </w:r>
    </w:p>
    <w:p w14:paraId="1B639AE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</w:t>
      </w:r>
      <w:r>
        <w:rPr>
          <w:rFonts w:ascii="Times New Roman" w:hAnsi="Times New Roman" w:cs="Times New Roman"/>
          <w:sz w:val="24"/>
          <w:szCs w:val="24"/>
        </w:rPr>
        <w:t>), Character 441; Castiello (2018), Character 430.</w:t>
      </w:r>
    </w:p>
    <w:p w14:paraId="573AC8B1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d1 (first dorsal central) and Cd2 (second dorsal central) plates: (0) in contact; (1) separated.</w:t>
      </w:r>
    </w:p>
    <w:p w14:paraId="0532054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442; Castiello (2018), Character 431.</w:t>
      </w:r>
    </w:p>
    <w:p w14:paraId="6B01E3A9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avicles/interolateral plates: (0) </w:t>
      </w:r>
      <w:r>
        <w:rPr>
          <w:rFonts w:ascii="Times New Roman" w:hAnsi="Times New Roman" w:cs="Times New Roman"/>
          <w:sz w:val="24"/>
          <w:szCs w:val="24"/>
        </w:rPr>
        <w:t>large plates, comparable in size to cleithrum; (1) paired small semilunar plates; (2) unpaired semilunar plates.</w:t>
      </w:r>
    </w:p>
    <w:p w14:paraId="4287CD4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443; Castiello (2018), Character 432.</w:t>
      </w:r>
    </w:p>
    <w:p w14:paraId="6EDB9CAC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’s apparatus: (0) absent; (1) present.</w:t>
      </w:r>
    </w:p>
    <w:p w14:paraId="7A1657E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4</w:t>
      </w:r>
      <w:r>
        <w:rPr>
          <w:rFonts w:ascii="Times New Roman" w:hAnsi="Times New Roman" w:cs="Times New Roman"/>
          <w:sz w:val="24"/>
          <w:szCs w:val="24"/>
        </w:rPr>
        <w:t>44; Castiello (2018), Character 433.</w:t>
      </w:r>
    </w:p>
    <w:p w14:paraId="463869EE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mber of median dorsal plates: (0) one; (1) two; (2) three.</w:t>
      </w:r>
    </w:p>
    <w:p w14:paraId="7D449DE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445; Castiello (2018), Character 434.</w:t>
      </w:r>
    </w:p>
    <w:p w14:paraId="4C6AD44D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ocleithrum sensu stricto: (0) exposed; (1) subdermal.</w:t>
      </w:r>
    </w:p>
    <w:p w14:paraId="395F741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ing et al. (2017), </w:t>
      </w:r>
      <w:r>
        <w:rPr>
          <w:rFonts w:ascii="Times New Roman" w:hAnsi="Times New Roman" w:cs="Times New Roman"/>
          <w:sz w:val="24"/>
          <w:szCs w:val="24"/>
        </w:rPr>
        <w:t>Character 446; Castiello (2018), Character 435.</w:t>
      </w:r>
    </w:p>
    <w:p w14:paraId="1DF5D307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dian ventral trunk plates: (0) absent; (1) present.</w:t>
      </w:r>
    </w:p>
    <w:p w14:paraId="7AAD754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447; Castiello (2018), Character 436.</w:t>
      </w:r>
    </w:p>
    <w:p w14:paraId="6B7823EA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tracleithrum: (0) absent; (1) present.</w:t>
      </w:r>
    </w:p>
    <w:p w14:paraId="7B06B80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ing et al. (2017), Character 448; Castiello </w:t>
      </w:r>
      <w:r>
        <w:rPr>
          <w:rFonts w:ascii="Times New Roman" w:hAnsi="Times New Roman" w:cs="Times New Roman"/>
          <w:sz w:val="24"/>
          <w:szCs w:val="24"/>
        </w:rPr>
        <w:t>(2018), Character 437.</w:t>
      </w:r>
    </w:p>
    <w:p w14:paraId="4BCEAD4C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ctoral fin spine small (bivalve-like): (0) absent; (1) present.</w:t>
      </w:r>
    </w:p>
    <w:p w14:paraId="52DB24D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tiello (2018), Character 438. King et al. (2017), Character 449.</w:t>
      </w:r>
    </w:p>
    <w:p w14:paraId="3C20F29F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orsal branch of main lateral line canal on posterior dorsolateral plate: (0) present; (1) absent.</w:t>
      </w:r>
    </w:p>
    <w:p w14:paraId="57087F2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325; Castiello (2018), Character 317.</w:t>
      </w:r>
    </w:p>
    <w:p w14:paraId="7C03AAC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original character state formulation was incorrect by comparison to their codings in the data set. </w:t>
      </w:r>
    </w:p>
    <w:p w14:paraId="33BB6E6F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arp downward bend in posterior dorsolateral plate sensory line: (0) absent; (1) pr</w:t>
      </w:r>
      <w:r>
        <w:rPr>
          <w:rFonts w:ascii="Times New Roman" w:hAnsi="Times New Roman" w:cs="Times New Roman"/>
          <w:sz w:val="24"/>
          <w:szCs w:val="24"/>
        </w:rPr>
        <w:t>esent.</w:t>
      </w:r>
    </w:p>
    <w:p w14:paraId="38885F9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326; Castiello (2018), Character 318.</w:t>
      </w:r>
    </w:p>
    <w:p w14:paraId="62C7A700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rizontal caudal lobe: (0) absent; (1) present.</w:t>
      </w:r>
    </w:p>
    <w:p w14:paraId="205E9CF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451; Castiello (2018), Character 440.</w:t>
      </w:r>
    </w:p>
    <w:p w14:paraId="68B89422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iphycercal tail: (0) absent; (1) present.</w:t>
      </w:r>
    </w:p>
    <w:p w14:paraId="0C17C57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ing et al. (2017), </w:t>
      </w:r>
      <w:r>
        <w:rPr>
          <w:rFonts w:ascii="Times New Roman" w:hAnsi="Times New Roman" w:cs="Times New Roman"/>
          <w:sz w:val="24"/>
          <w:szCs w:val="24"/>
        </w:rPr>
        <w:t>Character 4521; Castiello (2018), Character 441.</w:t>
      </w:r>
    </w:p>
    <w:p w14:paraId="06FFAD18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ine-brush complex: (0) absent; (1) present.</w:t>
      </w:r>
    </w:p>
    <w:p w14:paraId="19A0280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479; Castiello (2018), Character 468.</w:t>
      </w:r>
    </w:p>
    <w:p w14:paraId="302CFBEC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ries of median hexagonal scutes anterior to first dorsal fin: (0) absent; (1) present.</w:t>
      </w:r>
    </w:p>
    <w:p w14:paraId="48C962F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</w:t>
      </w:r>
      <w:r>
        <w:rPr>
          <w:rFonts w:ascii="Times New Roman" w:hAnsi="Times New Roman" w:cs="Times New Roman"/>
          <w:sz w:val="24"/>
          <w:szCs w:val="24"/>
        </w:rPr>
        <w:t xml:space="preserve"> et al. (2017), Character 480; Castiello (2018), Character 469.</w:t>
      </w:r>
    </w:p>
    <w:p w14:paraId="70E6ED47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mediate spines with finlets: (0) absent; (1) present.</w:t>
      </w:r>
    </w:p>
    <w:p w14:paraId="6629C28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481; Castiello (2018), Character 470.</w:t>
      </w:r>
    </w:p>
    <w:p w14:paraId="6B190AD0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dian ventral prepectoral spine: (0) absent; (1) present.</w:t>
      </w:r>
    </w:p>
    <w:p w14:paraId="3AC0AFD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</w:t>
      </w:r>
      <w:r>
        <w:rPr>
          <w:rFonts w:ascii="Times New Roman" w:hAnsi="Times New Roman" w:cs="Times New Roman"/>
          <w:sz w:val="24"/>
          <w:szCs w:val="24"/>
        </w:rPr>
        <w:t>t al. (2017), Character 482; Castiello (2018), Character 471.</w:t>
      </w:r>
    </w:p>
    <w:p w14:paraId="0D27BD7B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pectoral spines form "necklace": (0) absent; (1) present.</w:t>
      </w:r>
    </w:p>
    <w:p w14:paraId="489CC56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483; Castiello (2018), Character 472.</w:t>
      </w:r>
    </w:p>
    <w:p w14:paraId="414D5F86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ngitudinal rows of enlarged keeled scutes: (0) absent; (1) </w:t>
      </w:r>
      <w:r>
        <w:rPr>
          <w:rFonts w:ascii="Times New Roman" w:hAnsi="Times New Roman" w:cs="Times New Roman"/>
          <w:sz w:val="24"/>
          <w:szCs w:val="24"/>
        </w:rPr>
        <w:t>present.</w:t>
      </w:r>
    </w:p>
    <w:p w14:paraId="50567B7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484; Castiello (2018), Character 473.</w:t>
      </w:r>
    </w:p>
    <w:p w14:paraId="20CC1BC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oskeletal supports in pectoral fin: (0) multiple elements articulating with girdle; (1) single element ("humerus") articulating with girdle.</w:t>
      </w:r>
    </w:p>
    <w:p w14:paraId="5152E2C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hoo et al. (2017), Character 233; </w:t>
      </w:r>
      <w:r>
        <w:rPr>
          <w:rFonts w:ascii="Times New Roman" w:hAnsi="Times New Roman" w:cs="Times New Roman"/>
          <w:sz w:val="24"/>
          <w:szCs w:val="24"/>
        </w:rPr>
        <w:t>King et al. (2017), Character 409; Castiello (2018), Character 398.</w:t>
      </w:r>
    </w:p>
    <w:p w14:paraId="73D2062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iradiate scapulocoracoid: (0) absent; (1) present.</w:t>
      </w:r>
    </w:p>
    <w:p w14:paraId="5B43635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36; King et al. (2017), Character 410; Castiello (2018), Character 399.</w:t>
      </w:r>
    </w:p>
    <w:p w14:paraId="43477BB1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lange on trailing edge of scapu</w:t>
      </w:r>
      <w:r>
        <w:rPr>
          <w:rFonts w:ascii="Times New Roman" w:hAnsi="Times New Roman" w:cs="Times New Roman"/>
          <w:sz w:val="24"/>
          <w:szCs w:val="24"/>
        </w:rPr>
        <w:t>locoracoid: (0) absent; (1) present.</w:t>
      </w:r>
    </w:p>
    <w:p w14:paraId="286102C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09; King et al. (2017), Character 401; Castiello (2018), Character 390.</w:t>
      </w:r>
    </w:p>
    <w:p w14:paraId="2CB45F17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rizontal plate of scapulocoracoid: (0) absent; (1) present.</w:t>
      </w:r>
    </w:p>
    <w:p w14:paraId="1EB0C42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419; Castiello (2018), C</w:t>
      </w:r>
      <w:r>
        <w:rPr>
          <w:rFonts w:ascii="Times New Roman" w:hAnsi="Times New Roman" w:cs="Times New Roman"/>
          <w:sz w:val="24"/>
          <w:szCs w:val="24"/>
        </w:rPr>
        <w:t>haracter 408.</w:t>
      </w:r>
    </w:p>
    <w:p w14:paraId="7E62F5D8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scapular foramen: (0) absent; (1) present.</w:t>
      </w:r>
    </w:p>
    <w:p w14:paraId="357E573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37; King et al. (2017), Character 411; Castiello (2018), Character 400.</w:t>
      </w:r>
    </w:p>
    <w:p w14:paraId="4AE449E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apular process of shoulder endoskeleton: (0) absent; (1) present.</w:t>
      </w:r>
    </w:p>
    <w:p w14:paraId="32F4A90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</w:t>
      </w:r>
      <w:r>
        <w:rPr>
          <w:rFonts w:ascii="Times New Roman" w:hAnsi="Times New Roman" w:cs="Times New Roman"/>
          <w:sz w:val="24"/>
          <w:szCs w:val="24"/>
        </w:rPr>
        <w:t>(2017), Character 106; King et al. (2017), Character 398; Castiello (2018), Character 387.</w:t>
      </w:r>
    </w:p>
    <w:p w14:paraId="6F04E6D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apular process with posterodorsal angle: (0) absent; (1) present.</w:t>
      </w:r>
    </w:p>
    <w:p w14:paraId="2A182DD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10; King et al. (2017), Character 402; Castiello (2018), Character</w:t>
      </w:r>
      <w:r>
        <w:rPr>
          <w:rFonts w:ascii="Times New Roman" w:hAnsi="Times New Roman" w:cs="Times New Roman"/>
          <w:sz w:val="24"/>
          <w:szCs w:val="24"/>
        </w:rPr>
        <w:t xml:space="preserve"> 391.</w:t>
      </w:r>
    </w:p>
    <w:p w14:paraId="7CA2FD8C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apular infundibulum: (0) absent; (1) present.</w:t>
      </w:r>
    </w:p>
    <w:p w14:paraId="13E5D46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09; King et al. (2017), Character 413; Castiello (2018), Character 402.</w:t>
      </w:r>
    </w:p>
    <w:p w14:paraId="731246A9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entral margin of separate scapular ossification: (0) horizontal; (1) deeply angled. </w:t>
      </w:r>
    </w:p>
    <w:p w14:paraId="1F2DBA0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</w:t>
      </w:r>
      <w:r>
        <w:rPr>
          <w:rFonts w:ascii="Times New Roman" w:hAnsi="Times New Roman" w:cs="Times New Roman"/>
          <w:sz w:val="24"/>
          <w:szCs w:val="24"/>
        </w:rPr>
        <w:t>2017), Character 107; King et al. (2017), Character 399; Castiello (2018), Character 388.</w:t>
      </w:r>
    </w:p>
    <w:p w14:paraId="38468977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oss sectional shape of scapular process: (0) flattened or strongly ovate; (1) subcircular. </w:t>
      </w:r>
    </w:p>
    <w:p w14:paraId="05147BC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08; King et al. (2017), Character 400; Ca</w:t>
      </w:r>
      <w:r>
        <w:rPr>
          <w:rFonts w:ascii="Times New Roman" w:hAnsi="Times New Roman" w:cs="Times New Roman"/>
          <w:sz w:val="24"/>
          <w:szCs w:val="24"/>
        </w:rPr>
        <w:t>stiello (2018), Character 389.</w:t>
      </w:r>
    </w:p>
    <w:p w14:paraId="7DDDBAE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Endoskeletal postbranchial lamina on scapular process: (0) present; (1) absent. </w:t>
      </w:r>
    </w:p>
    <w:p w14:paraId="3E5793B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11; King et al. (2017), Character 403; Castiello (2018), Character 392.</w:t>
      </w:r>
    </w:p>
    <w:p w14:paraId="40CBD4D6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neralisation of internal surface of sca</w:t>
      </w:r>
      <w:r>
        <w:rPr>
          <w:rFonts w:ascii="Times New Roman" w:hAnsi="Times New Roman" w:cs="Times New Roman"/>
          <w:sz w:val="24"/>
          <w:szCs w:val="24"/>
        </w:rPr>
        <w:t xml:space="preserve">pular blade: (0) mineralised all around; (1) unmineralised on internal face forming a hemicylindrical cross-section. </w:t>
      </w:r>
    </w:p>
    <w:p w14:paraId="66B0F66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12; King et al. (2017), Character 404; Castiello (2018), Character 393.</w:t>
      </w:r>
    </w:p>
    <w:p w14:paraId="2DE98D09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racoid process: (0) </w:t>
      </w:r>
      <w:r>
        <w:rPr>
          <w:rFonts w:ascii="Times New Roman" w:hAnsi="Times New Roman" w:cs="Times New Roman"/>
          <w:sz w:val="24"/>
          <w:szCs w:val="24"/>
        </w:rPr>
        <w:t>absent; (1) present.</w:t>
      </w:r>
    </w:p>
    <w:p w14:paraId="73D44DE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13; King et al. (2017), Character 405; Castiello (2018), Character 394.</w:t>
      </w:r>
    </w:p>
    <w:p w14:paraId="32BDD3F7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coracoid mineralisation: (0) absent; (1) present.</w:t>
      </w:r>
    </w:p>
    <w:p w14:paraId="377968F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14; King et al. (2017), Character 406; Castiello</w:t>
      </w:r>
      <w:r>
        <w:rPr>
          <w:rFonts w:ascii="Times New Roman" w:hAnsi="Times New Roman" w:cs="Times New Roman"/>
          <w:sz w:val="24"/>
          <w:szCs w:val="24"/>
        </w:rPr>
        <w:t xml:space="preserve"> (2018), Character 395.</w:t>
      </w:r>
    </w:p>
    <w:p w14:paraId="47BDD64D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ired (pectoral) fins: (0) absent; (1) present.</w:t>
      </w:r>
    </w:p>
    <w:p w14:paraId="58D335B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tiello (2018), Character 382.</w:t>
      </w:r>
    </w:p>
    <w:p w14:paraId="39C197D6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ctoral fins covered in macromeric dermal armour: (0) absent; (1) present.</w:t>
      </w:r>
    </w:p>
    <w:p w14:paraId="52EAB01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20.</w:t>
      </w:r>
    </w:p>
    <w:p w14:paraId="1072BA9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moured pectoral appendage: (0) unjoin</w:t>
      </w:r>
      <w:r>
        <w:rPr>
          <w:rFonts w:ascii="Times New Roman" w:hAnsi="Times New Roman" w:cs="Times New Roman"/>
          <w:sz w:val="24"/>
          <w:szCs w:val="24"/>
        </w:rPr>
        <w:t xml:space="preserve">ted; (1) jointed. </w:t>
      </w:r>
    </w:p>
    <w:p w14:paraId="1C6D61A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16), Character 371; Zhu et al. (2021), Character 330.</w:t>
      </w:r>
    </w:p>
    <w:p w14:paraId="2B4887AF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ctoral fin base has large, hemispherical dermal component: (0) absent; (1) present.</w:t>
      </w:r>
    </w:p>
    <w:p w14:paraId="1889FEA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21; King et al. (2017), Character 427; Castiello (20</w:t>
      </w:r>
      <w:r>
        <w:rPr>
          <w:rFonts w:ascii="Times New Roman" w:hAnsi="Times New Roman" w:cs="Times New Roman"/>
          <w:sz w:val="24"/>
          <w:szCs w:val="24"/>
        </w:rPr>
        <w:t>18), Character 416.</w:t>
      </w:r>
    </w:p>
    <w:p w14:paraId="00FAD10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ctoral fin articulation: (0) monobasal; (1) dibasal; 2 three or more basals.</w:t>
      </w:r>
    </w:p>
    <w:p w14:paraId="31314E7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10; Coates et al. (2018), Character 227; King et al. (2017), Character 414; Castiello (2018), Character 403.</w:t>
      </w:r>
    </w:p>
    <w:p w14:paraId="4B9BCDB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 base articula</w:t>
      </w:r>
      <w:r>
        <w:rPr>
          <w:rFonts w:ascii="Times New Roman" w:hAnsi="Times New Roman" w:cs="Times New Roman"/>
          <w:sz w:val="24"/>
          <w:szCs w:val="24"/>
        </w:rPr>
        <w:t xml:space="preserve">tion on scapulocoracoid: (0) deeper than wide (stenobasal); (1) wider than deep (eurybasal). </w:t>
      </w:r>
    </w:p>
    <w:p w14:paraId="332F204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hoo et al. (2017), Character 115; King et al. (2017), Character 407; Castiello (2018), Character 396.</w:t>
      </w:r>
    </w:p>
    <w:p w14:paraId="31F660FE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mber of mesomeres in metapterygial axis: (0) five or fewe</w:t>
      </w:r>
      <w:r>
        <w:rPr>
          <w:rFonts w:ascii="Times New Roman" w:hAnsi="Times New Roman" w:cs="Times New Roman"/>
          <w:sz w:val="24"/>
          <w:szCs w:val="24"/>
        </w:rPr>
        <w:t xml:space="preserve">r; (1) seven or more. </w:t>
      </w:r>
    </w:p>
    <w:p w14:paraId="53F3CD4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11; King et al. (2017), Character 415; Castiello (2018), Character 404.</w:t>
      </w:r>
    </w:p>
    <w:p w14:paraId="4B1646C6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serial pectoral fin endoskeleton: (0) absent; (1) present.</w:t>
      </w:r>
    </w:p>
    <w:p w14:paraId="30A6060D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12; King et al. (2017), Character 416;</w:t>
      </w:r>
      <w:r>
        <w:rPr>
          <w:rFonts w:ascii="Times New Roman" w:hAnsi="Times New Roman" w:cs="Times New Roman"/>
          <w:sz w:val="24"/>
          <w:szCs w:val="24"/>
        </w:rPr>
        <w:t xml:space="preserve"> Castiello (2018), Character 405.</w:t>
      </w:r>
    </w:p>
    <w:p w14:paraId="6C42FEAE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amentous extension of pectoral fin from axillary region: (0) absent; (1) present.</w:t>
      </w:r>
    </w:p>
    <w:p w14:paraId="613150D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13; King et al. (2017), Character 417; Castiello (2018), Character 406.</w:t>
      </w:r>
    </w:p>
    <w:p w14:paraId="3BF85800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apterygium pectinate subtriangu</w:t>
      </w:r>
      <w:r>
        <w:rPr>
          <w:rFonts w:ascii="Times New Roman" w:hAnsi="Times New Roman" w:cs="Times New Roman"/>
          <w:sz w:val="24"/>
          <w:szCs w:val="24"/>
        </w:rPr>
        <w:t>lar plate or bar supporting numerous (six or more) radials along distal edge: (0) absent; (1) present.</w:t>
      </w:r>
    </w:p>
    <w:p w14:paraId="4154BB7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228.</w:t>
      </w:r>
    </w:p>
    <w:p w14:paraId="6AA77D72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apterygial whip: (0) absent; (1) present.</w:t>
      </w:r>
    </w:p>
    <w:p w14:paraId="36845C6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229.</w:t>
      </w:r>
    </w:p>
    <w:p w14:paraId="0ED8A02D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ctoral </w:t>
      </w:r>
      <w:r>
        <w:rPr>
          <w:rFonts w:ascii="Times New Roman" w:hAnsi="Times New Roman" w:cs="Times New Roman"/>
          <w:sz w:val="24"/>
          <w:szCs w:val="24"/>
        </w:rPr>
        <w:t>propterygium: (0) absent; (1) present.</w:t>
      </w:r>
    </w:p>
    <w:p w14:paraId="278594E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38; King et al. (2017), Character 412; Castiello (2018), Character 401.</w:t>
      </w:r>
    </w:p>
    <w:p w14:paraId="4AADF806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forate propterygium: (0) absent; (1) present.</w:t>
      </w:r>
    </w:p>
    <w:p w14:paraId="0F10C81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116; King et al. (2017), Character </w:t>
      </w:r>
      <w:r>
        <w:rPr>
          <w:rFonts w:ascii="Times New Roman" w:hAnsi="Times New Roman" w:cs="Times New Roman"/>
          <w:sz w:val="24"/>
          <w:szCs w:val="24"/>
        </w:rPr>
        <w:t>408; Castiello (2018), Character 397.</w:t>
      </w:r>
    </w:p>
    <w:p w14:paraId="11D7C50A" w14:textId="77777777" w:rsidR="00AD2ED3" w:rsidRDefault="0007378D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tal articulation of propterygium: (0) with fin rays; (1) with a second enlarged element; (2) no articulation.</w:t>
      </w:r>
    </w:p>
    <w:p w14:paraId="1DAEBF1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g et al. (2017), Character 420; Castiello (2018), Character 409.</w:t>
      </w:r>
    </w:p>
    <w:p w14:paraId="53E5A082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lvic fins: (0) absent; (1) </w:t>
      </w:r>
      <w:r>
        <w:rPr>
          <w:rFonts w:ascii="Times New Roman" w:hAnsi="Times New Roman" w:cs="Times New Roman"/>
          <w:sz w:val="24"/>
          <w:szCs w:val="24"/>
        </w:rPr>
        <w:t>present.</w:t>
      </w:r>
    </w:p>
    <w:p w14:paraId="2B4B7C2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17; King et al. (2017), Character 394; Castiello (2018), Character 384.</w:t>
      </w:r>
    </w:p>
    <w:p w14:paraId="09E7F291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Pelvic girdle with substantial dermal component: (0) yes; (1) no. </w:t>
      </w:r>
    </w:p>
    <w:p w14:paraId="22514FD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39; King et al. (2017), Character 433; Castiel</w:t>
      </w:r>
      <w:r>
        <w:rPr>
          <w:rFonts w:ascii="Times New Roman" w:hAnsi="Times New Roman" w:cs="Times New Roman"/>
          <w:sz w:val="24"/>
          <w:szCs w:val="24"/>
        </w:rPr>
        <w:t>lo (2018), Character 422.</w:t>
      </w:r>
    </w:p>
    <w:p w14:paraId="24709032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rmal pelvic clasper ossifications: (0) absent; (1) present.</w:t>
      </w:r>
    </w:p>
    <w:p w14:paraId="0D58A4A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19; King et al. (2017), Character 396; Castiello (2018), Character 386.</w:t>
      </w:r>
    </w:p>
    <w:p w14:paraId="1CB0A5D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lvic fin: (0) monobasal; (1) polybasal. </w:t>
      </w:r>
    </w:p>
    <w:p w14:paraId="3FD7959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u et al. (2017), Char</w:t>
      </w:r>
      <w:r>
        <w:rPr>
          <w:rFonts w:ascii="Times New Roman" w:hAnsi="Times New Roman" w:cs="Times New Roman"/>
          <w:sz w:val="24"/>
          <w:szCs w:val="24"/>
        </w:rPr>
        <w:t>acter 278.</w:t>
      </w:r>
    </w:p>
    <w:p w14:paraId="4C92327F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mittent organ containing bone, not associated with pelvic fins: (0) absent; (1) present.</w:t>
      </w:r>
    </w:p>
    <w:p w14:paraId="1FA802E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18.</w:t>
      </w:r>
    </w:p>
    <w:p w14:paraId="0B84772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mittent organ with one large J-shaped element: (0) absent; (1) present.</w:t>
      </w:r>
    </w:p>
    <w:p w14:paraId="73DB796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50.</w:t>
      </w:r>
    </w:p>
    <w:p w14:paraId="45CCDEF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</w:t>
      </w:r>
      <w:r>
        <w:rPr>
          <w:rFonts w:ascii="Times New Roman" w:hAnsi="Times New Roman" w:cs="Times New Roman"/>
          <w:sz w:val="24"/>
          <w:szCs w:val="24"/>
        </w:rPr>
        <w:t>omittent organ ('clasper') consisting entirely of cartilage, formed from distal part of pelvic fin: (0) absent; (1) present.</w:t>
      </w:r>
    </w:p>
    <w:p w14:paraId="5F91E03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51.</w:t>
      </w:r>
    </w:p>
    <w:p w14:paraId="7A53E3A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lvic girdle with fused puboischiadic bar: (0) absent; (1) present.</w:t>
      </w:r>
    </w:p>
    <w:p w14:paraId="7F50EAD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</w:t>
      </w:r>
      <w:r>
        <w:rPr>
          <w:rFonts w:ascii="Times New Roman" w:hAnsi="Times New Roman" w:cs="Times New Roman"/>
          <w:sz w:val="24"/>
          <w:szCs w:val="24"/>
        </w:rPr>
        <w:t>cter 233.</w:t>
      </w:r>
    </w:p>
    <w:p w14:paraId="5E4EE37F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xipterygial/mixopterygial claspers: (0) absent; (1) present.</w:t>
      </w:r>
    </w:p>
    <w:p w14:paraId="137A566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234.</w:t>
      </w:r>
    </w:p>
    <w:p w14:paraId="575284E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-pelvic clasper or tenaculum: (0) absent; (1) present.</w:t>
      </w:r>
    </w:p>
    <w:p w14:paraId="13C0EAE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236.</w:t>
      </w:r>
    </w:p>
    <w:p w14:paraId="6AFFA196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umber of dorsal </w:t>
      </w:r>
      <w:proofErr w:type="gramStart"/>
      <w:r>
        <w:rPr>
          <w:rFonts w:ascii="Times New Roman" w:hAnsi="Times New Roman" w:cs="Times New Roman"/>
          <w:sz w:val="24"/>
          <w:szCs w:val="24"/>
        </w:rPr>
        <w:t>fins, i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present: (0) one; (1) two. </w:t>
      </w:r>
    </w:p>
    <w:p w14:paraId="6BE6EE4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32; King et al. (2017), Character 450; Castiello (2018), Character 439.</w:t>
      </w:r>
    </w:p>
    <w:p w14:paraId="154F09B5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terior dorsal fin shape: (0) base approximately as broad as tall, not broader than </w:t>
      </w:r>
      <w:proofErr w:type="gramStart"/>
      <w:r>
        <w:rPr>
          <w:rFonts w:ascii="Times New Roman" w:hAnsi="Times New Roman" w:cs="Times New Roman"/>
          <w:sz w:val="24"/>
          <w:szCs w:val="24"/>
        </w:rPr>
        <w:t>all o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ther </w:t>
      </w:r>
      <w:r>
        <w:rPr>
          <w:rFonts w:ascii="Times New Roman" w:hAnsi="Times New Roman" w:cs="Times New Roman"/>
          <w:sz w:val="24"/>
          <w:szCs w:val="24"/>
        </w:rPr>
        <w:t xml:space="preserve">median fins; (1) base much longer than the height of the fin, substantially longer than any of the other dorsal fins. </w:t>
      </w:r>
    </w:p>
    <w:p w14:paraId="1434335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hoo et al. (2017), Character 320; King et al. (2017), Character 476; Castiello (2018), Character 465.</w:t>
      </w:r>
    </w:p>
    <w:p w14:paraId="31A2F24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al plate in dorsal fin (Friedma</w:t>
      </w:r>
      <w:r>
        <w:rPr>
          <w:rFonts w:ascii="Times New Roman" w:hAnsi="Times New Roman" w:cs="Times New Roman"/>
          <w:sz w:val="24"/>
          <w:szCs w:val="24"/>
        </w:rPr>
        <w:t>n &amp; Brazeau (2010: character 42)): (0) absent; (1) present.</w:t>
      </w:r>
    </w:p>
    <w:p w14:paraId="5335DE9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21; King et al. (2017), Character 477; Castiello (2018), Character 466.</w:t>
      </w:r>
    </w:p>
    <w:p w14:paraId="54AA3627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anching radial structure articulating with dorsal fin basal plate: (0) absent; (1) present.</w:t>
      </w:r>
    </w:p>
    <w:p w14:paraId="20EC5F72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22; King et al. (2017), Character 456; Castiello (2018), Character 445.</w:t>
      </w:r>
    </w:p>
    <w:p w14:paraId="271653C2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anching radials in paired fins: (0) absent; (1) present.</w:t>
      </w:r>
    </w:p>
    <w:p w14:paraId="1E980DE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 et al. (2021), Character 197.</w:t>
      </w:r>
    </w:p>
    <w:p w14:paraId="4A5AE569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erior or pelvic-level dorsal fin with calcified base pl</w:t>
      </w:r>
      <w:r>
        <w:rPr>
          <w:rFonts w:ascii="Times New Roman" w:hAnsi="Times New Roman" w:cs="Times New Roman"/>
          <w:sz w:val="24"/>
          <w:szCs w:val="24"/>
        </w:rPr>
        <w:t>ate: (0) absent; (1) present.</w:t>
      </w:r>
    </w:p>
    <w:p w14:paraId="1C1FBC5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241.</w:t>
      </w:r>
    </w:p>
    <w:p w14:paraId="08895596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erior dorsal fin with delta-shaped cartilage: (0) absent; (1) present.</w:t>
      </w:r>
    </w:p>
    <w:p w14:paraId="17A5184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242.</w:t>
      </w:r>
    </w:p>
    <w:p w14:paraId="33A081B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al fin: (0) absent; (1) present.</w:t>
      </w:r>
    </w:p>
    <w:p w14:paraId="2F9DB009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33; King et</w:t>
      </w:r>
      <w:r>
        <w:rPr>
          <w:rFonts w:ascii="Times New Roman" w:hAnsi="Times New Roman" w:cs="Times New Roman"/>
          <w:sz w:val="24"/>
          <w:szCs w:val="24"/>
        </w:rPr>
        <w:t xml:space="preserve"> al. (2017), Character 466; Castiello (2018), Character 455.</w:t>
      </w:r>
    </w:p>
    <w:p w14:paraId="4F771F96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al plate in anal fin (Friedman &amp; Brazeau (2010: character 42)): (0) absent; (1) present.</w:t>
      </w:r>
    </w:p>
    <w:p w14:paraId="2803A0E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23; King et al. (2017), Character 478; Castiello (2018), Character 467.</w:t>
      </w:r>
    </w:p>
    <w:p w14:paraId="2E415900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al fin base narrow, posteriormost proximal segments radials broad: (0) absent; (1) present. </w:t>
      </w:r>
    </w:p>
    <w:p w14:paraId="1C00119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245.</w:t>
      </w:r>
    </w:p>
    <w:p w14:paraId="49B0B237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udal radials: (0) extend beyond level of body wall and deep into hypochordal lobe; (1) restricted to axial lobe. </w:t>
      </w:r>
    </w:p>
    <w:p w14:paraId="1AB1BD5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hoo et </w:t>
      </w:r>
      <w:r>
        <w:rPr>
          <w:rFonts w:ascii="Times New Roman" w:hAnsi="Times New Roman" w:cs="Times New Roman"/>
          <w:sz w:val="24"/>
          <w:szCs w:val="24"/>
        </w:rPr>
        <w:t>al. (2017), Character 134; King et al. (2017), Character 453; Castiello (2018), Character 442.</w:t>
      </w:r>
    </w:p>
    <w:p w14:paraId="2FB8EEB9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ries of thoracic supraneurals: (0) absent; (1) present.</w:t>
      </w:r>
    </w:p>
    <w:p w14:paraId="64AAF35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19; King et al. (2017), Character 455; Castiello (2018), Character 444.</w:t>
      </w:r>
    </w:p>
    <w:p w14:paraId="0D45488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raneurals in axial lobe of caudal fin: (0) absent; (1) present.</w:t>
      </w:r>
    </w:p>
    <w:p w14:paraId="35FC8F0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14; King et al. (2017), Character 454; Castiello (2018), Character 443.</w:t>
      </w:r>
    </w:p>
    <w:p w14:paraId="3506EE09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udal neural and/or supraneural spines or radials: (0) short; (1) long, expanded, and supporting high aspect-ratio (lunate) tail with notochord extending to posterodorsal extremity; (2) notochord terminates pre-caudal extremity, neural and heamal radial l</w:t>
      </w:r>
      <w:r>
        <w:rPr>
          <w:rFonts w:ascii="Times New Roman" w:hAnsi="Times New Roman" w:cs="Times New Roman"/>
          <w:sz w:val="24"/>
          <w:szCs w:val="24"/>
        </w:rPr>
        <w:t xml:space="preserve">engths near symmetrical and support epichordal and hypochordal lobes respectively. </w:t>
      </w:r>
    </w:p>
    <w:p w14:paraId="65E68C7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247.</w:t>
      </w:r>
    </w:p>
    <w:p w14:paraId="58A85A3F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ynarcual: (0) absent; (1) present.</w:t>
      </w:r>
    </w:p>
    <w:p w14:paraId="4D9AFDA0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31; King et al. (2017), Character 465; Castiello (2018), Character 4</w:t>
      </w:r>
      <w:r>
        <w:rPr>
          <w:rFonts w:ascii="Times New Roman" w:hAnsi="Times New Roman" w:cs="Times New Roman"/>
          <w:sz w:val="24"/>
          <w:szCs w:val="24"/>
        </w:rPr>
        <w:t>54.</w:t>
      </w:r>
    </w:p>
    <w:p w14:paraId="4E00BBB1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cified vertebral centra: (0) absent; (1) present.</w:t>
      </w:r>
    </w:p>
    <w:p w14:paraId="0D2D439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207.</w:t>
      </w:r>
    </w:p>
    <w:p w14:paraId="1C873DA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rdacentra: (0) absent; (1) present.</w:t>
      </w:r>
    </w:p>
    <w:p w14:paraId="0B5590F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208.</w:t>
      </w:r>
    </w:p>
    <w:p w14:paraId="6CA7A81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rdacentra polyspondylous and consist of narrow closely packed rings: (0) absent; (1</w:t>
      </w:r>
      <w:r>
        <w:rPr>
          <w:rFonts w:ascii="Times New Roman" w:hAnsi="Times New Roman" w:cs="Times New Roman"/>
          <w:sz w:val="24"/>
          <w:szCs w:val="24"/>
        </w:rPr>
        <w:t>) present.</w:t>
      </w:r>
    </w:p>
    <w:p w14:paraId="76E7D843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209.</w:t>
      </w:r>
    </w:p>
    <w:p w14:paraId="376069D1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ush complex of bilaterally distributed calcified tubes flanking or embedded in calcified cartilage core: (0) absent; (1) present.</w:t>
      </w:r>
    </w:p>
    <w:p w14:paraId="08C84AED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240.</w:t>
      </w:r>
    </w:p>
    <w:p w14:paraId="06EF0AF7" w14:textId="77777777" w:rsidR="00AD2ED3" w:rsidRDefault="00AD2ED3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</w:p>
    <w:p w14:paraId="1B84674C" w14:textId="77777777" w:rsidR="00AD2ED3" w:rsidRDefault="0007378D">
      <w:pPr>
        <w:tabs>
          <w:tab w:val="left" w:pos="720"/>
        </w:tabs>
        <w:spacing w:before="240" w:after="240" w:line="240" w:lineRule="auto"/>
        <w:ind w:left="720" w:hanging="72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pines: fins, cranial and elsewhere</w:t>
      </w:r>
    </w:p>
    <w:p w14:paraId="417B7F9D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o</w:t>
      </w:r>
      <w:r>
        <w:rPr>
          <w:rFonts w:ascii="Times New Roman" w:hAnsi="Times New Roman" w:cs="Times New Roman"/>
          <w:sz w:val="24"/>
          <w:szCs w:val="24"/>
        </w:rPr>
        <w:t>rsal fin spine: (0) absent; (1) present.</w:t>
      </w:r>
    </w:p>
    <w:p w14:paraId="39DB7BE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22; King et al. (2017), Character 457; Castiello (2018), Character 446.</w:t>
      </w:r>
    </w:p>
    <w:p w14:paraId="342E47C2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rsal fin spine at anterior (pectoral level) location only: (0) absent; (1) present.</w:t>
      </w:r>
    </w:p>
    <w:p w14:paraId="6E839F5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</w:t>
      </w:r>
      <w:r>
        <w:rPr>
          <w:rFonts w:ascii="Times New Roman" w:hAnsi="Times New Roman" w:cs="Times New Roman"/>
          <w:sz w:val="24"/>
          <w:szCs w:val="24"/>
        </w:rPr>
        <w:t>acter 249.</w:t>
      </w:r>
    </w:p>
    <w:p w14:paraId="4A84997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al fin spine: (0) absent; (1) present.</w:t>
      </w:r>
    </w:p>
    <w:p w14:paraId="5C00EB9C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23; King et al. (2017), Character 458; Castiello (2018), Character 447.</w:t>
      </w:r>
    </w:p>
    <w:p w14:paraId="2A5B970A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ctoral fin spine: (0) absent; (1) present.</w:t>
      </w:r>
    </w:p>
    <w:p w14:paraId="16BE2C8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124; King et al. (2017), Character 429; Castiello (2018), Character 418. </w:t>
      </w:r>
    </w:p>
    <w:p w14:paraId="18BF2557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lvic fin spine: (0) absent; (1) present.</w:t>
      </w:r>
    </w:p>
    <w:p w14:paraId="78083C7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240; King et al. (2017), Character 434; Castiello (2018), Character 423.</w:t>
      </w:r>
    </w:p>
    <w:p w14:paraId="6F049478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dian</w:t>
      </w:r>
      <w:r>
        <w:rPr>
          <w:rFonts w:ascii="Times New Roman" w:hAnsi="Times New Roman" w:cs="Times New Roman"/>
          <w:sz w:val="24"/>
          <w:szCs w:val="24"/>
        </w:rPr>
        <w:t xml:space="preserve"> fin spine insertion: (0) shallow, not greatly deeper than dermal bones / scales; (1) deep. </w:t>
      </w:r>
    </w:p>
    <w:p w14:paraId="1DC0A786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25; King et al. (2017), Character 459; Castiello (2018), Character 448.</w:t>
      </w:r>
    </w:p>
    <w:p w14:paraId="02E770C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mediate fin spines: (0) absent; (1) present.</w:t>
      </w:r>
    </w:p>
    <w:p w14:paraId="03DD9B5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</w:t>
      </w:r>
      <w:r>
        <w:rPr>
          <w:rFonts w:ascii="Times New Roman" w:hAnsi="Times New Roman" w:cs="Times New Roman"/>
          <w:sz w:val="24"/>
          <w:szCs w:val="24"/>
        </w:rPr>
        <w:t>. (2017), Character 126; King et al. (2017), Character 460; Castiello (2018), Character 449.</w:t>
      </w:r>
    </w:p>
    <w:p w14:paraId="679D42C7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ermediate spines when present: (0) one pair; (1) multiple pairs. </w:t>
      </w:r>
    </w:p>
    <w:p w14:paraId="1717CBE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16; King et al. (2017), Character 473; Castiello (2018), Charac</w:t>
      </w:r>
      <w:r>
        <w:rPr>
          <w:rFonts w:ascii="Times New Roman" w:hAnsi="Times New Roman" w:cs="Times New Roman"/>
          <w:sz w:val="24"/>
          <w:szCs w:val="24"/>
        </w:rPr>
        <w:t>ter 462.</w:t>
      </w:r>
    </w:p>
    <w:p w14:paraId="06F59AD6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pectoral fin spines: (0) absent; (1) present.</w:t>
      </w:r>
    </w:p>
    <w:p w14:paraId="1741AF4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27; King et al. (2017), Character 461; Castiello (2018), Character 450.</w:t>
      </w:r>
    </w:p>
    <w:p w14:paraId="4DEDFEB9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teriormost intermediate spine associated with shoulder girdle: (0) absent; (1) present.</w:t>
      </w:r>
    </w:p>
    <w:p w14:paraId="3E51E76F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oate</w:t>
      </w:r>
      <w:r>
        <w:rPr>
          <w:rFonts w:ascii="Times New Roman" w:hAnsi="Times New Roman" w:cs="Times New Roman"/>
          <w:sz w:val="24"/>
          <w:szCs w:val="24"/>
        </w:rPr>
        <w:t>s et al. (2018), Character 256. Dearden et al. (2019), Character 261.</w:t>
      </w:r>
    </w:p>
    <w:p w14:paraId="67285A3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phalic spines: (0) absent; (1) present.</w:t>
      </w:r>
    </w:p>
    <w:p w14:paraId="12193E4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268; Coates et al. (2018), Character 262 King et al. (2017), Character 206; Castiello (2018), Character 205. </w:t>
      </w:r>
    </w:p>
    <w:p w14:paraId="6D77FFC3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ct</w:t>
      </w:r>
      <w:r>
        <w:rPr>
          <w:rFonts w:ascii="Times New Roman" w:hAnsi="Times New Roman" w:cs="Times New Roman"/>
          <w:sz w:val="24"/>
          <w:szCs w:val="24"/>
        </w:rPr>
        <w:t>oral fin spine with denticles along posterior surface: (0) absent; (1) present.</w:t>
      </w:r>
    </w:p>
    <w:p w14:paraId="2F9BDC5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254.</w:t>
      </w:r>
    </w:p>
    <w:p w14:paraId="0960E33B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 spines with ridges: (0) absent; (1) present.</w:t>
      </w:r>
    </w:p>
    <w:p w14:paraId="64F9F7F1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28; King et al. (2017), Character 462; Castiello (2018), Ch</w:t>
      </w:r>
      <w:r>
        <w:rPr>
          <w:rFonts w:ascii="Times New Roman" w:hAnsi="Times New Roman" w:cs="Times New Roman"/>
          <w:sz w:val="24"/>
          <w:szCs w:val="24"/>
        </w:rPr>
        <w:t>aracter 451.</w:t>
      </w:r>
    </w:p>
    <w:p w14:paraId="64A9CA84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 spines with nodes: (0) absent; (1) present.</w:t>
      </w:r>
    </w:p>
    <w:p w14:paraId="60CB0E5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129; King et al. (2017), Character 463; Castiello (2018), Character 452.</w:t>
      </w:r>
    </w:p>
    <w:p w14:paraId="68F2A22E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 spines with rows of large retrorse denticles: (0) absent; (1) present.</w:t>
      </w:r>
    </w:p>
    <w:p w14:paraId="3F44B8D8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</w:t>
      </w:r>
      <w:r>
        <w:rPr>
          <w:rFonts w:ascii="Times New Roman" w:hAnsi="Times New Roman" w:cs="Times New Roman"/>
          <w:sz w:val="24"/>
          <w:szCs w:val="24"/>
        </w:rPr>
        <w:t>(2017), Character 130; King et al. (2017), Character 464; Castiello (2018), Character 453.</w:t>
      </w:r>
    </w:p>
    <w:p w14:paraId="4A741328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 spines (dorsal) with rows of large denticles: (0) absent; (1) on posterior surface; (2) on lateral surface. </w:t>
      </w:r>
    </w:p>
    <w:p w14:paraId="620FB374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261.</w:t>
      </w:r>
    </w:p>
    <w:p w14:paraId="0F6465C0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 spine cross</w:t>
      </w:r>
      <w:r>
        <w:rPr>
          <w:rFonts w:ascii="Times New Roman" w:hAnsi="Times New Roman" w:cs="Times New Roman"/>
          <w:sz w:val="24"/>
          <w:szCs w:val="24"/>
        </w:rPr>
        <w:t xml:space="preserve">-section: (0) round or horseshoe shaped; (1) flat-sided, with rectangular profile. </w:t>
      </w:r>
    </w:p>
    <w:p w14:paraId="19A02CDA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15; King et al. (2017), Character 472; Castiello (2018), Character 461.</w:t>
      </w:r>
    </w:p>
    <w:p w14:paraId="30E56038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anded spine rib on leading edge of spine: (0) absent; (1) </w:t>
      </w:r>
      <w:r>
        <w:rPr>
          <w:rFonts w:ascii="Times New Roman" w:hAnsi="Times New Roman" w:cs="Times New Roman"/>
          <w:sz w:val="24"/>
          <w:szCs w:val="24"/>
        </w:rPr>
        <w:t>present.</w:t>
      </w:r>
    </w:p>
    <w:p w14:paraId="6AA90095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 et al. (2017), Character 317; King et al. (2017), Character 474; Castiello (2018), Character 463.</w:t>
      </w:r>
    </w:p>
    <w:p w14:paraId="708855D4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pine ridges: (0) converging at the distal apex of the spine; (1) converging on leading edge of spine. </w:t>
      </w:r>
    </w:p>
    <w:p w14:paraId="39518FF7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oo et al. (2017), Character 318; King </w:t>
      </w:r>
      <w:r>
        <w:rPr>
          <w:rFonts w:ascii="Times New Roman" w:hAnsi="Times New Roman" w:cs="Times New Roman"/>
          <w:sz w:val="24"/>
          <w:szCs w:val="24"/>
        </w:rPr>
        <w:t>et al. (2017), Character 475; Castiello (2018), Character 464.</w:t>
      </w:r>
    </w:p>
    <w:p w14:paraId="090CCA94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orsal fin spine cross section: (0) horseshoe shaped; (1) flat sided, with rectangular profile; (2) subcircular. </w:t>
      </w:r>
    </w:p>
    <w:p w14:paraId="4AC44D0E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250.</w:t>
      </w:r>
    </w:p>
    <w:p w14:paraId="67CD0240" w14:textId="77777777" w:rsidR="00AD2ED3" w:rsidRDefault="0007378D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terior dorsal fin spine leading edge con</w:t>
      </w:r>
      <w:r>
        <w:rPr>
          <w:rFonts w:ascii="Times New Roman" w:hAnsi="Times New Roman" w:cs="Times New Roman"/>
          <w:sz w:val="24"/>
          <w:szCs w:val="24"/>
        </w:rPr>
        <w:t>cave in lateral view: (0) absent; (1) present.</w:t>
      </w:r>
    </w:p>
    <w:p w14:paraId="3EDC4E3B" w14:textId="77777777" w:rsidR="00AD2ED3" w:rsidRDefault="0007378D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es et al. (2018), Character 251.</w:t>
      </w:r>
    </w:p>
    <w:p w14:paraId="0FB50835" w14:textId="4B2D7B14" w:rsidR="00AD2ED3" w:rsidRDefault="00AD2ED3" w:rsidP="0007378D">
      <w:pPr>
        <w:pStyle w:val="EndNoteBibliography"/>
        <w:rPr>
          <w:rFonts w:ascii="Times New Roman" w:hAnsi="Times New Roman" w:cs="Times New Roman" w:hint="eastAsia"/>
          <w:sz w:val="21"/>
          <w:szCs w:val="21"/>
        </w:rPr>
      </w:pPr>
    </w:p>
    <w:sectPr w:rsidR="00AD2ED3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D8764B" w14:textId="77777777" w:rsidR="006F4BAF" w:rsidRDefault="006F4BAF">
      <w:pPr>
        <w:spacing w:line="240" w:lineRule="auto"/>
      </w:pPr>
      <w:r>
        <w:separator/>
      </w:r>
    </w:p>
  </w:endnote>
  <w:endnote w:type="continuationSeparator" w:id="0">
    <w:p w14:paraId="7C24B4F6" w14:textId="77777777" w:rsidR="006F4BAF" w:rsidRDefault="006F4BA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ew York">
    <w:panose1 w:val="02040503060506020304"/>
    <w:charset w:val="4D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9236990"/>
    </w:sdtPr>
    <w:sdtEndPr/>
    <w:sdtContent>
      <w:p w14:paraId="09CB17FB" w14:textId="77777777" w:rsidR="00AD2ED3" w:rsidRDefault="0007378D">
        <w:pPr>
          <w:pStyle w:val="a7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F63A18B" w14:textId="77777777" w:rsidR="00AD2ED3" w:rsidRDefault="00AD2ED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1E5B53" w14:textId="77777777" w:rsidR="006F4BAF" w:rsidRDefault="006F4BAF">
      <w:pPr>
        <w:spacing w:after="0"/>
      </w:pPr>
      <w:r>
        <w:separator/>
      </w:r>
    </w:p>
  </w:footnote>
  <w:footnote w:type="continuationSeparator" w:id="0">
    <w:p w14:paraId="0D570FCE" w14:textId="77777777" w:rsidR="006F4BAF" w:rsidRDefault="006F4BA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2C4F75"/>
    <w:multiLevelType w:val="multilevel"/>
    <w:tmpl w:val="7D2C4F75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2799174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proofState w:grammar="clean"/>
  <w:defaultTabStop w:val="420"/>
  <w:drawingGridHorizontalSpacing w:val="11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sDQ2M7U0NTO2MDBT0lEKTi0uzszPAymwqAUAMCe6mSwAAAA="/>
    <w:docVar w:name="commondata" w:val="eyJoZGlkIjoiODc4ODcxNjRjM2JmODE0YmM1NGJhZTQ4MjM5YzRlMDYifQ=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172A27"/>
    <w:rsid w:val="00051E71"/>
    <w:rsid w:val="00066C8D"/>
    <w:rsid w:val="0007378D"/>
    <w:rsid w:val="000D2276"/>
    <w:rsid w:val="000D7238"/>
    <w:rsid w:val="000E0AFA"/>
    <w:rsid w:val="000E1315"/>
    <w:rsid w:val="000E2238"/>
    <w:rsid w:val="000E7D6D"/>
    <w:rsid w:val="000F6171"/>
    <w:rsid w:val="0010141D"/>
    <w:rsid w:val="00141BC8"/>
    <w:rsid w:val="001723E7"/>
    <w:rsid w:val="00172A27"/>
    <w:rsid w:val="00195B9C"/>
    <w:rsid w:val="00195D2D"/>
    <w:rsid w:val="001F0244"/>
    <w:rsid w:val="0020258B"/>
    <w:rsid w:val="00220B2C"/>
    <w:rsid w:val="00246C71"/>
    <w:rsid w:val="00261284"/>
    <w:rsid w:val="00265B92"/>
    <w:rsid w:val="002774C5"/>
    <w:rsid w:val="002D5086"/>
    <w:rsid w:val="002E7B1A"/>
    <w:rsid w:val="002F1AE0"/>
    <w:rsid w:val="002F54B2"/>
    <w:rsid w:val="003047DF"/>
    <w:rsid w:val="003144FF"/>
    <w:rsid w:val="00361109"/>
    <w:rsid w:val="00364D4C"/>
    <w:rsid w:val="003716D7"/>
    <w:rsid w:val="003874D3"/>
    <w:rsid w:val="003C0C9A"/>
    <w:rsid w:val="003C1F45"/>
    <w:rsid w:val="003C52CC"/>
    <w:rsid w:val="003E6523"/>
    <w:rsid w:val="004121BB"/>
    <w:rsid w:val="00431E25"/>
    <w:rsid w:val="00445F2D"/>
    <w:rsid w:val="0047621B"/>
    <w:rsid w:val="00490E80"/>
    <w:rsid w:val="004E3CF8"/>
    <w:rsid w:val="004E79A9"/>
    <w:rsid w:val="00516D35"/>
    <w:rsid w:val="00535014"/>
    <w:rsid w:val="005649DF"/>
    <w:rsid w:val="00566584"/>
    <w:rsid w:val="005934AA"/>
    <w:rsid w:val="005A2F80"/>
    <w:rsid w:val="005B1597"/>
    <w:rsid w:val="005B1DD6"/>
    <w:rsid w:val="005E629E"/>
    <w:rsid w:val="00603168"/>
    <w:rsid w:val="0061200A"/>
    <w:rsid w:val="00626913"/>
    <w:rsid w:val="00656EE3"/>
    <w:rsid w:val="006833AD"/>
    <w:rsid w:val="006A08C2"/>
    <w:rsid w:val="006A1457"/>
    <w:rsid w:val="006A40D4"/>
    <w:rsid w:val="006B01DC"/>
    <w:rsid w:val="006B0874"/>
    <w:rsid w:val="006B1649"/>
    <w:rsid w:val="006C262A"/>
    <w:rsid w:val="006F4BAF"/>
    <w:rsid w:val="00701DDA"/>
    <w:rsid w:val="0070405C"/>
    <w:rsid w:val="00766ADF"/>
    <w:rsid w:val="007C1D09"/>
    <w:rsid w:val="007D2CF3"/>
    <w:rsid w:val="007D78E4"/>
    <w:rsid w:val="007E7B78"/>
    <w:rsid w:val="00804512"/>
    <w:rsid w:val="0081120F"/>
    <w:rsid w:val="00811360"/>
    <w:rsid w:val="00813A93"/>
    <w:rsid w:val="00816310"/>
    <w:rsid w:val="008260EA"/>
    <w:rsid w:val="0084279A"/>
    <w:rsid w:val="00874E60"/>
    <w:rsid w:val="00885B7E"/>
    <w:rsid w:val="008B6ACA"/>
    <w:rsid w:val="008F2F1A"/>
    <w:rsid w:val="008F505F"/>
    <w:rsid w:val="008F62A4"/>
    <w:rsid w:val="0092381B"/>
    <w:rsid w:val="009242A6"/>
    <w:rsid w:val="00924B1B"/>
    <w:rsid w:val="00925ABD"/>
    <w:rsid w:val="00934E1A"/>
    <w:rsid w:val="009530C1"/>
    <w:rsid w:val="0096757F"/>
    <w:rsid w:val="009A2CCE"/>
    <w:rsid w:val="009A68B8"/>
    <w:rsid w:val="009D03AD"/>
    <w:rsid w:val="00A04054"/>
    <w:rsid w:val="00A069CB"/>
    <w:rsid w:val="00A258C1"/>
    <w:rsid w:val="00A4092D"/>
    <w:rsid w:val="00A416A7"/>
    <w:rsid w:val="00A44B14"/>
    <w:rsid w:val="00A5725C"/>
    <w:rsid w:val="00AB00DC"/>
    <w:rsid w:val="00AC0479"/>
    <w:rsid w:val="00AC32E5"/>
    <w:rsid w:val="00AD0E43"/>
    <w:rsid w:val="00AD2ED3"/>
    <w:rsid w:val="00AD4682"/>
    <w:rsid w:val="00AD7394"/>
    <w:rsid w:val="00AE6F06"/>
    <w:rsid w:val="00AF13D7"/>
    <w:rsid w:val="00AF4FCF"/>
    <w:rsid w:val="00AF51D8"/>
    <w:rsid w:val="00B177E8"/>
    <w:rsid w:val="00B2183D"/>
    <w:rsid w:val="00B226FB"/>
    <w:rsid w:val="00B56C14"/>
    <w:rsid w:val="00B90A34"/>
    <w:rsid w:val="00BA1653"/>
    <w:rsid w:val="00BB0C5A"/>
    <w:rsid w:val="00BB6327"/>
    <w:rsid w:val="00BB77A2"/>
    <w:rsid w:val="00BE03ED"/>
    <w:rsid w:val="00C2008F"/>
    <w:rsid w:val="00C26831"/>
    <w:rsid w:val="00C53CE8"/>
    <w:rsid w:val="00C71236"/>
    <w:rsid w:val="00C755EC"/>
    <w:rsid w:val="00C94204"/>
    <w:rsid w:val="00C94E83"/>
    <w:rsid w:val="00CB5360"/>
    <w:rsid w:val="00CC11C1"/>
    <w:rsid w:val="00CC7B0C"/>
    <w:rsid w:val="00CD33DF"/>
    <w:rsid w:val="00CD7371"/>
    <w:rsid w:val="00CF0769"/>
    <w:rsid w:val="00CF48EB"/>
    <w:rsid w:val="00D314C1"/>
    <w:rsid w:val="00D54E23"/>
    <w:rsid w:val="00DA02DC"/>
    <w:rsid w:val="00DA55AC"/>
    <w:rsid w:val="00DB2D58"/>
    <w:rsid w:val="00DB4FA0"/>
    <w:rsid w:val="00DE37D0"/>
    <w:rsid w:val="00E10892"/>
    <w:rsid w:val="00E14168"/>
    <w:rsid w:val="00E3683F"/>
    <w:rsid w:val="00E45F04"/>
    <w:rsid w:val="00E4661F"/>
    <w:rsid w:val="00E54BDD"/>
    <w:rsid w:val="00E85A17"/>
    <w:rsid w:val="00E879F8"/>
    <w:rsid w:val="00E87FC1"/>
    <w:rsid w:val="00EB25AC"/>
    <w:rsid w:val="00ED16A0"/>
    <w:rsid w:val="00ED1D15"/>
    <w:rsid w:val="00ED7707"/>
    <w:rsid w:val="00EF3537"/>
    <w:rsid w:val="00F01D4B"/>
    <w:rsid w:val="00F12BC0"/>
    <w:rsid w:val="00F319C1"/>
    <w:rsid w:val="00F40AE8"/>
    <w:rsid w:val="00F45563"/>
    <w:rsid w:val="00F6313F"/>
    <w:rsid w:val="00F66968"/>
    <w:rsid w:val="00F67016"/>
    <w:rsid w:val="00F83C72"/>
    <w:rsid w:val="00FA1EC7"/>
    <w:rsid w:val="00FB3B61"/>
    <w:rsid w:val="00FC18D4"/>
    <w:rsid w:val="02114E96"/>
    <w:rsid w:val="05135E1D"/>
    <w:rsid w:val="2A340552"/>
    <w:rsid w:val="40E03C59"/>
    <w:rsid w:val="5A842207"/>
    <w:rsid w:val="62EE343E"/>
    <w:rsid w:val="7B633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92DFEF"/>
  <w14:defaultImageDpi w14:val="32767"/>
  <w15:docId w15:val="{30121F42-25D9-4AD8-8DE7-14A410C94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  <w:lang w:val="en-US"/>
    </w:rPr>
  </w:style>
  <w:style w:type="paragraph" w:styleId="3">
    <w:name w:val="heading 3"/>
    <w:basedOn w:val="a"/>
    <w:next w:val="a"/>
    <w:link w:val="30"/>
    <w:uiPriority w:val="9"/>
    <w:qFormat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unhideWhenUsed/>
    <w:qFormat/>
    <w:pPr>
      <w:spacing w:line="240" w:lineRule="auto"/>
    </w:pPr>
    <w:rPr>
      <w:sz w:val="20"/>
      <w:szCs w:val="20"/>
      <w:lang w:val="en-AU"/>
    </w:rPr>
  </w:style>
  <w:style w:type="paragraph" w:styleId="a5">
    <w:name w:val="Balloon Text"/>
    <w:basedOn w:val="a"/>
    <w:link w:val="a6"/>
    <w:uiPriority w:val="99"/>
    <w:semiHidden/>
    <w:unhideWhenUsed/>
    <w:qFormat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320"/>
        <w:tab w:val="right" w:pos="8640"/>
      </w:tabs>
      <w:spacing w:after="0" w:line="240" w:lineRule="auto"/>
    </w:pPr>
  </w:style>
  <w:style w:type="paragraph" w:styleId="a9">
    <w:name w:val="header"/>
    <w:basedOn w:val="a"/>
    <w:link w:val="aa"/>
    <w:uiPriority w:val="99"/>
    <w:unhideWhenUsed/>
    <w:qFormat/>
    <w:pPr>
      <w:tabs>
        <w:tab w:val="center" w:pos="4320"/>
        <w:tab w:val="right" w:pos="8640"/>
      </w:tabs>
      <w:spacing w:after="0" w:line="240" w:lineRule="auto"/>
    </w:pPr>
  </w:style>
  <w:style w:type="paragraph" w:styleId="2">
    <w:name w:val="Body Text 2"/>
    <w:basedOn w:val="a"/>
    <w:link w:val="20"/>
    <w:unhideWhenUsed/>
    <w:qFormat/>
    <w:pPr>
      <w:spacing w:after="120" w:line="480" w:lineRule="auto"/>
    </w:pPr>
    <w:rPr>
      <w:rFonts w:ascii="New York" w:hAnsi="New York" w:cs="Times New Roman"/>
      <w:sz w:val="24"/>
      <w:szCs w:val="20"/>
      <w:lang w:eastAsia="en-US"/>
    </w:rPr>
  </w:style>
  <w:style w:type="paragraph" w:styleId="ab">
    <w:name w:val="annotation subject"/>
    <w:basedOn w:val="a3"/>
    <w:next w:val="a3"/>
    <w:link w:val="ac"/>
    <w:uiPriority w:val="99"/>
    <w:semiHidden/>
    <w:unhideWhenUsed/>
    <w:qFormat/>
    <w:pPr>
      <w:spacing w:line="259" w:lineRule="auto"/>
    </w:pPr>
    <w:rPr>
      <w:b/>
      <w:bCs/>
      <w:sz w:val="22"/>
    </w:rPr>
  </w:style>
  <w:style w:type="table" w:styleId="ad">
    <w:name w:val="Table Grid"/>
    <w:basedOn w:val="a1"/>
    <w:uiPriority w:val="39"/>
    <w:qFormat/>
    <w:rPr>
      <w:rFonts w:ascii="等线" w:eastAsia="等线" w:hAnsi="等线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Emphasis"/>
    <w:basedOn w:val="a0"/>
    <w:uiPriority w:val="20"/>
    <w:qFormat/>
    <w:rPr>
      <w:i/>
      <w:iCs/>
    </w:rPr>
  </w:style>
  <w:style w:type="character" w:styleId="af">
    <w:name w:val="line number"/>
    <w:basedOn w:val="a0"/>
    <w:uiPriority w:val="99"/>
    <w:semiHidden/>
    <w:unhideWhenUsed/>
    <w:qFormat/>
  </w:style>
  <w:style w:type="character" w:styleId="af0">
    <w:name w:val="Hyperlink"/>
    <w:basedOn w:val="a0"/>
    <w:uiPriority w:val="99"/>
    <w:unhideWhenUsed/>
    <w:qFormat/>
    <w:rPr>
      <w:color w:val="0000FF"/>
      <w:u w:val="single"/>
    </w:rPr>
  </w:style>
  <w:style w:type="character" w:styleId="af1">
    <w:name w:val="annotation reference"/>
    <w:basedOn w:val="a0"/>
    <w:uiPriority w:val="99"/>
    <w:semiHidden/>
    <w:unhideWhenUsed/>
    <w:qFormat/>
    <w:rPr>
      <w:sz w:val="16"/>
      <w:szCs w:val="16"/>
    </w:rPr>
  </w:style>
  <w:style w:type="character" w:customStyle="1" w:styleId="30">
    <w:name w:val="标题 3 字符"/>
    <w:basedOn w:val="a0"/>
    <w:link w:val="3"/>
    <w:uiPriority w:val="9"/>
    <w:qFormat/>
    <w:rPr>
      <w:rFonts w:ascii="Times New Roman" w:eastAsia="Times New Roman" w:hAnsi="Times New Roman" w:cs="Times New Roman"/>
      <w:b/>
      <w:bCs/>
      <w:kern w:val="0"/>
      <w:sz w:val="27"/>
      <w:szCs w:val="27"/>
    </w:rPr>
  </w:style>
  <w:style w:type="character" w:customStyle="1" w:styleId="a4">
    <w:name w:val="批注文字 字符"/>
    <w:basedOn w:val="a0"/>
    <w:link w:val="a3"/>
    <w:uiPriority w:val="99"/>
    <w:qFormat/>
    <w:rPr>
      <w:kern w:val="0"/>
      <w:sz w:val="20"/>
      <w:szCs w:val="20"/>
      <w:lang w:val="en-AU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rFonts w:ascii="Times New Roman" w:hAnsi="Times New Roman" w:cs="Times New Roman"/>
      <w:kern w:val="0"/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kern w:val="0"/>
      <w:sz w:val="22"/>
    </w:rPr>
  </w:style>
  <w:style w:type="character" w:customStyle="1" w:styleId="aa">
    <w:name w:val="页眉 字符"/>
    <w:basedOn w:val="a0"/>
    <w:link w:val="a9"/>
    <w:uiPriority w:val="99"/>
    <w:qFormat/>
    <w:rPr>
      <w:kern w:val="0"/>
      <w:sz w:val="22"/>
    </w:rPr>
  </w:style>
  <w:style w:type="character" w:customStyle="1" w:styleId="20">
    <w:name w:val="正文文本 2 字符"/>
    <w:basedOn w:val="a0"/>
    <w:link w:val="2"/>
    <w:qFormat/>
    <w:rPr>
      <w:rFonts w:ascii="New York" w:hAnsi="New York" w:cs="Times New Roman"/>
      <w:kern w:val="0"/>
      <w:sz w:val="24"/>
      <w:szCs w:val="20"/>
      <w:lang w:eastAsia="en-US"/>
    </w:rPr>
  </w:style>
  <w:style w:type="character" w:customStyle="1" w:styleId="ac">
    <w:name w:val="批注主题 字符"/>
    <w:basedOn w:val="a4"/>
    <w:link w:val="ab"/>
    <w:uiPriority w:val="99"/>
    <w:semiHidden/>
    <w:qFormat/>
    <w:rPr>
      <w:b/>
      <w:bCs/>
      <w:kern w:val="0"/>
      <w:sz w:val="22"/>
      <w:szCs w:val="20"/>
      <w:lang w:val="en-AU"/>
    </w:rPr>
  </w:style>
  <w:style w:type="paragraph" w:styleId="af2">
    <w:name w:val="List Paragraph"/>
    <w:basedOn w:val="a"/>
    <w:uiPriority w:val="34"/>
    <w:qFormat/>
    <w:pPr>
      <w:ind w:left="720"/>
      <w:contextualSpacing/>
    </w:pPr>
  </w:style>
  <w:style w:type="paragraph" w:customStyle="1" w:styleId="EndNoteBibliographyTitle">
    <w:name w:val="EndNote Bibliography Title"/>
    <w:basedOn w:val="a"/>
    <w:link w:val="EndNoteBibliographyTitleChar"/>
    <w:qFormat/>
    <w:pPr>
      <w:spacing w:after="0"/>
      <w:jc w:val="center"/>
    </w:pPr>
    <w:rPr>
      <w:rFonts w:ascii="Calibri" w:hAnsi="Calibri" w:cs="Calibri"/>
    </w:rPr>
  </w:style>
  <w:style w:type="character" w:customStyle="1" w:styleId="EndNoteBibliographyTitleChar">
    <w:name w:val="EndNote Bibliography Title Char"/>
    <w:basedOn w:val="a0"/>
    <w:link w:val="EndNoteBibliographyTitle"/>
    <w:qFormat/>
    <w:rPr>
      <w:rFonts w:ascii="Calibri" w:hAnsi="Calibri" w:cs="Calibri"/>
      <w:kern w:val="0"/>
      <w:sz w:val="22"/>
    </w:rPr>
  </w:style>
  <w:style w:type="paragraph" w:customStyle="1" w:styleId="EndNoteBibliography">
    <w:name w:val="EndNote Bibliography"/>
    <w:basedOn w:val="a"/>
    <w:link w:val="EndNoteBibliographyChar"/>
    <w:qFormat/>
    <w:pPr>
      <w:spacing w:line="240" w:lineRule="auto"/>
    </w:pPr>
    <w:rPr>
      <w:rFonts w:ascii="Calibri" w:hAnsi="Calibri" w:cs="Calibri"/>
    </w:rPr>
  </w:style>
  <w:style w:type="character" w:customStyle="1" w:styleId="EndNoteBibliographyChar">
    <w:name w:val="EndNote Bibliography Char"/>
    <w:basedOn w:val="a0"/>
    <w:link w:val="EndNoteBibliography"/>
    <w:qFormat/>
    <w:rPr>
      <w:rFonts w:ascii="Calibri" w:hAnsi="Calibri" w:cs="Calibri"/>
      <w:kern w:val="0"/>
      <w:sz w:val="22"/>
    </w:rPr>
  </w:style>
  <w:style w:type="paragraph" w:customStyle="1" w:styleId="1">
    <w:name w:val="修订1"/>
    <w:hidden/>
    <w:uiPriority w:val="99"/>
    <w:semiHidden/>
    <w:qFormat/>
    <w:rPr>
      <w:rFonts w:asciiTheme="minorHAnsi" w:eastAsiaTheme="minorEastAsia" w:hAnsiTheme="minorHAnsi" w:cstheme="minorBidi"/>
      <w:sz w:val="22"/>
      <w:szCs w:val="22"/>
      <w:lang w:val="en-US"/>
    </w:rPr>
  </w:style>
  <w:style w:type="paragraph" w:customStyle="1" w:styleId="21">
    <w:name w:val="修订2"/>
    <w:hidden/>
    <w:uiPriority w:val="99"/>
    <w:semiHidden/>
    <w:qFormat/>
    <w:rPr>
      <w:rFonts w:asciiTheme="minorHAnsi" w:eastAsiaTheme="minorEastAsia" w:hAnsiTheme="minorHAnsi" w:cstheme="minorBidi"/>
      <w:sz w:val="22"/>
      <w:szCs w:val="22"/>
      <w:lang w:val="en-US"/>
    </w:rPr>
  </w:style>
  <w:style w:type="paragraph" w:customStyle="1" w:styleId="Paragraph">
    <w:name w:val="Paragraph"/>
    <w:basedOn w:val="a"/>
    <w:qFormat/>
    <w:pPr>
      <w:spacing w:before="120" w:after="0" w:line="240" w:lineRule="auto"/>
      <w:ind w:firstLine="720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character" w:customStyle="1" w:styleId="10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31">
    <w:name w:val="修订3"/>
    <w:hidden/>
    <w:uiPriority w:val="99"/>
    <w:semiHidden/>
    <w:qFormat/>
    <w:rPr>
      <w:rFonts w:asciiTheme="minorHAnsi" w:eastAsiaTheme="minorEastAsia" w:hAnsiTheme="minorHAnsi" w:cstheme="minorBidi"/>
      <w:sz w:val="22"/>
      <w:szCs w:val="22"/>
      <w:lang w:val="en-US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1">
    <w:name w:val="Revision1"/>
    <w:hidden/>
    <w:uiPriority w:val="99"/>
    <w:semiHidden/>
    <w:qFormat/>
    <w:rPr>
      <w:rFonts w:asciiTheme="minorHAnsi" w:eastAsiaTheme="minorEastAsia" w:hAnsiTheme="minorHAnsi" w:cstheme="minorBidi"/>
      <w:sz w:val="22"/>
      <w:szCs w:val="22"/>
      <w:lang w:val="en-US"/>
    </w:rPr>
  </w:style>
  <w:style w:type="character" w:customStyle="1" w:styleId="EndNoteBibliography0">
    <w:name w:val="EndNote Bibliography 字符"/>
    <w:basedOn w:val="a0"/>
    <w:qFormat/>
    <w:rPr>
      <w:rFonts w:ascii="等线" w:eastAsia="等线" w:hAnsi="等线" w:cs="Calibri"/>
      <w:sz w:val="20"/>
    </w:rPr>
  </w:style>
  <w:style w:type="character" w:customStyle="1" w:styleId="EndNoteBibliographyTitle0">
    <w:name w:val="EndNote Bibliography Title 字符"/>
    <w:basedOn w:val="a0"/>
    <w:rPr>
      <w:rFonts w:ascii="等线" w:eastAsia="等线" w:hAnsi="等线"/>
      <w:kern w:val="2"/>
      <w:sz w:val="20"/>
      <w:lang w:val="en-US"/>
    </w:rPr>
  </w:style>
  <w:style w:type="paragraph" w:customStyle="1" w:styleId="Af3">
    <w:name w:val="正文 A"/>
    <w:qFormat/>
    <w:pPr>
      <w:widowControl w:val="0"/>
      <w:spacing w:after="160" w:line="259" w:lineRule="auto"/>
      <w:jc w:val="both"/>
    </w:pPr>
    <w:rPr>
      <w:rFonts w:asciiTheme="minorHAnsi" w:eastAsia="Arial Unicode MS" w:hAnsiTheme="minorHAnsi" w:cs="Arial Unicode MS"/>
      <w:color w:val="000000"/>
      <w:kern w:val="2"/>
      <w:sz w:val="21"/>
      <w:szCs w:val="21"/>
      <w:u w:color="000000"/>
      <w:lang w:val="en-US"/>
    </w:rPr>
  </w:style>
  <w:style w:type="paragraph" w:customStyle="1" w:styleId="4">
    <w:name w:val="修订4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  <w:lang w:val="en-US"/>
    </w:rPr>
  </w:style>
  <w:style w:type="character" w:customStyle="1" w:styleId="22">
    <w:name w:val="未处理的提及2"/>
    <w:basedOn w:val="a0"/>
    <w:uiPriority w:val="99"/>
    <w:semiHidden/>
    <w:unhideWhenUsed/>
    <w:rPr>
      <w:color w:val="605E5C"/>
      <w:shd w:val="clear" w:color="auto" w:fill="E1DFDD"/>
    </w:rPr>
  </w:style>
  <w:style w:type="paragraph" w:customStyle="1" w:styleId="5">
    <w:name w:val="修订5"/>
    <w:hidden/>
    <w:uiPriority w:val="99"/>
    <w:semiHidden/>
    <w:qFormat/>
    <w:rPr>
      <w:rFonts w:asciiTheme="minorHAnsi" w:eastAsiaTheme="minorEastAsia" w:hAnsiTheme="minorHAnsi" w:cstheme="minorBidi"/>
      <w:sz w:val="22"/>
      <w:szCs w:val="22"/>
      <w:lang w:val="en-US"/>
    </w:rPr>
  </w:style>
  <w:style w:type="character" w:customStyle="1" w:styleId="32">
    <w:name w:val="未处理的提及3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6">
    <w:name w:val="修订6"/>
    <w:hidden/>
    <w:uiPriority w:val="99"/>
    <w:semiHidden/>
    <w:qFormat/>
    <w:rPr>
      <w:rFonts w:asciiTheme="minorHAnsi" w:eastAsiaTheme="minorEastAsia" w:hAnsiTheme="minorHAnsi" w:cstheme="minorBidi"/>
      <w:sz w:val="22"/>
      <w:szCs w:val="22"/>
      <w:lang w:val="en-US"/>
    </w:rPr>
  </w:style>
  <w:style w:type="character" w:customStyle="1" w:styleId="40">
    <w:name w:val="未处理的提及4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7">
    <w:name w:val="修订7"/>
    <w:hidden/>
    <w:uiPriority w:val="99"/>
    <w:semiHidden/>
    <w:qFormat/>
    <w:rPr>
      <w:rFonts w:asciiTheme="minorHAnsi" w:eastAsiaTheme="minorEastAsia" w:hAnsiTheme="minorHAnsi" w:cstheme="minorBidi"/>
      <w:sz w:val="22"/>
      <w:szCs w:val="22"/>
      <w:lang w:val="en-US"/>
    </w:rPr>
  </w:style>
  <w:style w:type="paragraph" w:styleId="af4">
    <w:name w:val="Revision"/>
    <w:hidden/>
    <w:uiPriority w:val="99"/>
    <w:semiHidden/>
    <w:rsid w:val="00AD4682"/>
    <w:rPr>
      <w:rFonts w:asciiTheme="minorHAnsi" w:eastAsiaTheme="minorEastAsia" w:hAnsiTheme="minorHAnsi" w:cstheme="minorBidi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CF1522-72BF-4B45-B4F3-E6D5E324EC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3</Pages>
  <Words>16976</Words>
  <Characters>96769</Characters>
  <Application>Microsoft Office Word</Application>
  <DocSecurity>0</DocSecurity>
  <Lines>806</Lines>
  <Paragraphs>227</Paragraphs>
  <ScaleCrop>false</ScaleCrop>
  <Company/>
  <LinksUpToDate>false</LinksUpToDate>
  <CharactersWithSpaces>113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ng Lu</dc:creator>
  <cp:lastModifiedBy>敏 朱</cp:lastModifiedBy>
  <cp:revision>6</cp:revision>
  <dcterms:created xsi:type="dcterms:W3CDTF">2022-07-15T10:37:00Z</dcterms:created>
  <dcterms:modified xsi:type="dcterms:W3CDTF">2023-05-10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830</vt:lpwstr>
  </property>
  <property fmtid="{D5CDD505-2E9C-101B-9397-08002B2CF9AE}" pid="3" name="ICV">
    <vt:lpwstr>B43CB5EF19D748679D2FAA53F19F4943</vt:lpwstr>
  </property>
</Properties>
</file>